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47BEC" w14:textId="77777777" w:rsidR="00C21355" w:rsidRDefault="0047139F">
      <w:pPr>
        <w:jc w:val="center"/>
        <w:rPr>
          <w:rFonts w:ascii="Arial" w:hAnsi="Arial" w:cs="Arial"/>
          <w:b/>
          <w:sz w:val="28"/>
          <w:szCs w:val="28"/>
        </w:rPr>
      </w:pPr>
      <w:r w:rsidRPr="004B62FC">
        <w:rPr>
          <w:rFonts w:ascii="Arial" w:hAnsi="Arial" w:cs="Arial"/>
          <w:b/>
          <w:sz w:val="28"/>
          <w:szCs w:val="28"/>
        </w:rPr>
        <w:t xml:space="preserve">Application for </w:t>
      </w:r>
    </w:p>
    <w:p w14:paraId="23B2EE5E" w14:textId="77777777" w:rsidR="00F721DD" w:rsidRPr="004B62FC" w:rsidRDefault="0047139F">
      <w:pPr>
        <w:jc w:val="center"/>
        <w:rPr>
          <w:rFonts w:ascii="Arial" w:hAnsi="Arial" w:cs="Arial"/>
          <w:b/>
          <w:sz w:val="28"/>
          <w:szCs w:val="28"/>
        </w:rPr>
      </w:pPr>
      <w:r w:rsidRPr="004B62FC">
        <w:rPr>
          <w:rFonts w:ascii="Arial" w:hAnsi="Arial" w:cs="Arial"/>
          <w:b/>
          <w:sz w:val="28"/>
          <w:szCs w:val="28"/>
        </w:rPr>
        <w:t>Requesting Health Care Claims Research Data Sets</w:t>
      </w:r>
      <w:r w:rsidR="00E273AF" w:rsidRPr="004B62FC">
        <w:rPr>
          <w:rFonts w:ascii="Arial" w:hAnsi="Arial" w:cs="Arial"/>
          <w:b/>
          <w:sz w:val="28"/>
          <w:szCs w:val="28"/>
        </w:rPr>
        <w:t xml:space="preserve"> </w:t>
      </w:r>
    </w:p>
    <w:p w14:paraId="226F59A0" w14:textId="77777777" w:rsidR="0063061D" w:rsidRPr="004B62FC" w:rsidRDefault="0063061D">
      <w:pPr>
        <w:jc w:val="center"/>
        <w:rPr>
          <w:rFonts w:ascii="Arial" w:hAnsi="Arial" w:cs="Arial"/>
          <w:b/>
          <w:sz w:val="28"/>
          <w:szCs w:val="28"/>
        </w:rPr>
      </w:pPr>
    </w:p>
    <w:p w14:paraId="24CE21EC" w14:textId="77777777" w:rsidR="0063061D" w:rsidRPr="004B62FC" w:rsidRDefault="002549D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ice of Health Strategy</w:t>
      </w:r>
      <w:r w:rsidR="001D1E1F">
        <w:rPr>
          <w:rFonts w:ascii="Arial" w:hAnsi="Arial" w:cs="Arial"/>
          <w:sz w:val="24"/>
          <w:szCs w:val="24"/>
        </w:rPr>
        <w:t xml:space="preserve"> All </w:t>
      </w:r>
      <w:r w:rsidR="00E90302" w:rsidRPr="004B62FC">
        <w:rPr>
          <w:rFonts w:ascii="Arial" w:hAnsi="Arial" w:cs="Arial"/>
          <w:sz w:val="24"/>
          <w:szCs w:val="24"/>
        </w:rPr>
        <w:t>Payer Claims Database (“APCD”)</w:t>
      </w:r>
      <w:r w:rsidR="00602B76" w:rsidRPr="004B62FC">
        <w:rPr>
          <w:rFonts w:ascii="Arial" w:hAnsi="Arial" w:cs="Arial"/>
          <w:sz w:val="24"/>
          <w:szCs w:val="24"/>
        </w:rPr>
        <w:t xml:space="preserve"> </w:t>
      </w:r>
      <w:r w:rsidR="0047139F" w:rsidRPr="004B62FC">
        <w:rPr>
          <w:rFonts w:ascii="Arial" w:hAnsi="Arial" w:cs="Arial"/>
          <w:sz w:val="24"/>
          <w:szCs w:val="24"/>
        </w:rPr>
        <w:t>require</w:t>
      </w:r>
      <w:r w:rsidR="00FE6769" w:rsidRPr="004B62FC">
        <w:rPr>
          <w:rFonts w:ascii="Arial" w:hAnsi="Arial" w:cs="Arial"/>
          <w:sz w:val="24"/>
          <w:szCs w:val="24"/>
        </w:rPr>
        <w:t>s</w:t>
      </w:r>
      <w:r w:rsidR="0047139F" w:rsidRPr="004B62FC">
        <w:rPr>
          <w:rFonts w:ascii="Arial" w:hAnsi="Arial" w:cs="Arial"/>
          <w:sz w:val="24"/>
          <w:szCs w:val="24"/>
        </w:rPr>
        <w:t xml:space="preserve"> data requestors</w:t>
      </w:r>
      <w:r w:rsidR="007D051F" w:rsidRPr="004B62FC">
        <w:rPr>
          <w:rFonts w:ascii="Arial" w:hAnsi="Arial" w:cs="Arial"/>
          <w:sz w:val="24"/>
          <w:szCs w:val="24"/>
        </w:rPr>
        <w:t xml:space="preserve"> to complete</w:t>
      </w:r>
      <w:r w:rsidR="007E1882" w:rsidRPr="004B62FC">
        <w:rPr>
          <w:rFonts w:ascii="Arial" w:hAnsi="Arial" w:cs="Arial"/>
          <w:sz w:val="24"/>
          <w:szCs w:val="24"/>
        </w:rPr>
        <w:t xml:space="preserve"> </w:t>
      </w:r>
      <w:r w:rsidR="009A2059" w:rsidRPr="004B62FC">
        <w:rPr>
          <w:rFonts w:ascii="Arial" w:hAnsi="Arial" w:cs="Arial"/>
          <w:sz w:val="24"/>
          <w:szCs w:val="24"/>
        </w:rPr>
        <w:t xml:space="preserve">this application </w:t>
      </w:r>
      <w:r w:rsidR="007D051F" w:rsidRPr="004B62FC">
        <w:rPr>
          <w:rFonts w:ascii="Arial" w:hAnsi="Arial" w:cs="Arial"/>
          <w:sz w:val="24"/>
          <w:szCs w:val="24"/>
        </w:rPr>
        <w:t>to request access to APCD data.  This application</w:t>
      </w:r>
      <w:r w:rsidR="0047139F" w:rsidRPr="004B62FC">
        <w:rPr>
          <w:rFonts w:ascii="Arial" w:hAnsi="Arial" w:cs="Arial"/>
          <w:sz w:val="24"/>
          <w:szCs w:val="24"/>
        </w:rPr>
        <w:t xml:space="preserve"> is only for </w:t>
      </w:r>
      <w:r w:rsidR="007F6D2D" w:rsidRPr="004B62FC">
        <w:rPr>
          <w:rFonts w:ascii="Arial" w:hAnsi="Arial" w:cs="Arial"/>
          <w:sz w:val="24"/>
          <w:szCs w:val="24"/>
        </w:rPr>
        <w:t>de</w:t>
      </w:r>
      <w:r w:rsidR="00023982">
        <w:rPr>
          <w:rFonts w:ascii="Arial" w:hAnsi="Arial" w:cs="Arial"/>
          <w:sz w:val="24"/>
          <w:szCs w:val="24"/>
        </w:rPr>
        <w:t>-</w:t>
      </w:r>
      <w:r w:rsidR="007F6D2D" w:rsidRPr="004B62FC">
        <w:rPr>
          <w:rFonts w:ascii="Arial" w:hAnsi="Arial" w:cs="Arial"/>
          <w:sz w:val="24"/>
          <w:szCs w:val="24"/>
        </w:rPr>
        <w:t>identified data sets</w:t>
      </w:r>
      <w:r w:rsidR="00FE6769" w:rsidRPr="004B62FC">
        <w:rPr>
          <w:rFonts w:ascii="Arial" w:hAnsi="Arial" w:cs="Arial"/>
          <w:sz w:val="24"/>
          <w:szCs w:val="24"/>
        </w:rPr>
        <w:t xml:space="preserve">, which </w:t>
      </w:r>
      <w:r w:rsidR="007D051F" w:rsidRPr="004B62FC">
        <w:rPr>
          <w:rFonts w:ascii="Arial" w:hAnsi="Arial" w:cs="Arial"/>
          <w:sz w:val="24"/>
          <w:szCs w:val="24"/>
        </w:rPr>
        <w:t>conform</w:t>
      </w:r>
      <w:r w:rsidR="007E1882" w:rsidRPr="004B62FC">
        <w:rPr>
          <w:rFonts w:ascii="Arial" w:hAnsi="Arial" w:cs="Arial"/>
          <w:sz w:val="24"/>
          <w:szCs w:val="24"/>
        </w:rPr>
        <w:t xml:space="preserve"> </w:t>
      </w:r>
      <w:r w:rsidR="00602B76" w:rsidRPr="004B62FC">
        <w:rPr>
          <w:rFonts w:ascii="Arial" w:hAnsi="Arial" w:cs="Arial"/>
          <w:sz w:val="24"/>
          <w:szCs w:val="24"/>
        </w:rPr>
        <w:t xml:space="preserve">to the HIPAA Privacy Rule 45 CFR 164.514 (a)-(b) with members </w:t>
      </w:r>
      <w:r w:rsidR="00FE6769" w:rsidRPr="004B62FC">
        <w:rPr>
          <w:rFonts w:ascii="Arial" w:hAnsi="Arial" w:cs="Arial"/>
          <w:sz w:val="24"/>
          <w:szCs w:val="24"/>
        </w:rPr>
        <w:t>de</w:t>
      </w:r>
      <w:r w:rsidR="001D1E1F">
        <w:rPr>
          <w:rFonts w:ascii="Arial" w:hAnsi="Arial" w:cs="Arial"/>
          <w:sz w:val="24"/>
          <w:szCs w:val="24"/>
        </w:rPr>
        <w:t>-</w:t>
      </w:r>
      <w:r w:rsidR="00FE6769" w:rsidRPr="004B62FC">
        <w:rPr>
          <w:rFonts w:ascii="Arial" w:hAnsi="Arial" w:cs="Arial"/>
          <w:sz w:val="24"/>
          <w:szCs w:val="24"/>
        </w:rPr>
        <w:t>identified</w:t>
      </w:r>
      <w:r w:rsidR="00602B76" w:rsidRPr="004B62FC">
        <w:rPr>
          <w:rFonts w:ascii="Arial" w:hAnsi="Arial" w:cs="Arial"/>
          <w:sz w:val="24"/>
          <w:szCs w:val="24"/>
        </w:rPr>
        <w:t xml:space="preserve"> to protect privacy.</w:t>
      </w:r>
      <w:r w:rsidR="00F01405" w:rsidRPr="004B62FC">
        <w:rPr>
          <w:rFonts w:ascii="Arial" w:hAnsi="Arial" w:cs="Arial"/>
          <w:sz w:val="24"/>
          <w:szCs w:val="24"/>
        </w:rPr>
        <w:t xml:space="preserve"> </w:t>
      </w:r>
    </w:p>
    <w:p w14:paraId="12F82990" w14:textId="77777777" w:rsidR="007E1882" w:rsidRPr="004B62FC" w:rsidRDefault="007D051F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Please note that some parts of your completed application will be public</w:t>
      </w:r>
      <w:r w:rsidR="001D1E1F">
        <w:rPr>
          <w:rFonts w:ascii="Arial" w:hAnsi="Arial" w:cs="Arial"/>
          <w:sz w:val="24"/>
          <w:szCs w:val="24"/>
        </w:rPr>
        <w:t>ly posted on the APCD’s website.</w:t>
      </w:r>
      <w:r w:rsidRPr="004B62FC">
        <w:rPr>
          <w:rFonts w:ascii="Arial" w:hAnsi="Arial" w:cs="Arial"/>
          <w:sz w:val="24"/>
          <w:szCs w:val="24"/>
        </w:rPr>
        <w:t xml:space="preserve"> Research Methodology and Data Security details will not be posted publicly.</w:t>
      </w:r>
    </w:p>
    <w:p w14:paraId="555F3016" w14:textId="77777777" w:rsidR="007615FB" w:rsidRPr="004B62FC" w:rsidRDefault="00602B76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 xml:space="preserve">Please complete the application form below to request access to the </w:t>
      </w:r>
      <w:r w:rsidR="007D051F" w:rsidRPr="004B62FC">
        <w:rPr>
          <w:rFonts w:ascii="Arial" w:hAnsi="Arial" w:cs="Arial"/>
          <w:sz w:val="24"/>
          <w:szCs w:val="24"/>
        </w:rPr>
        <w:t>APCD</w:t>
      </w:r>
      <w:r w:rsidR="009A2059" w:rsidRPr="004B62FC">
        <w:rPr>
          <w:rFonts w:ascii="Arial" w:hAnsi="Arial" w:cs="Arial"/>
          <w:sz w:val="24"/>
          <w:szCs w:val="24"/>
        </w:rPr>
        <w:t xml:space="preserve"> </w:t>
      </w:r>
      <w:r w:rsidRPr="004B62FC">
        <w:rPr>
          <w:rFonts w:ascii="Arial" w:hAnsi="Arial" w:cs="Arial"/>
          <w:sz w:val="24"/>
          <w:szCs w:val="24"/>
        </w:rPr>
        <w:t xml:space="preserve">data.  </w:t>
      </w:r>
      <w:r w:rsidR="007D051F" w:rsidRPr="004B62FC">
        <w:rPr>
          <w:rFonts w:ascii="Arial" w:hAnsi="Arial" w:cs="Arial"/>
          <w:sz w:val="24"/>
          <w:szCs w:val="24"/>
        </w:rPr>
        <w:t xml:space="preserve">The </w:t>
      </w:r>
      <w:r w:rsidRPr="004B62FC">
        <w:rPr>
          <w:rFonts w:ascii="Arial" w:hAnsi="Arial" w:cs="Arial"/>
          <w:sz w:val="24"/>
          <w:szCs w:val="24"/>
        </w:rPr>
        <w:t>A</w:t>
      </w:r>
      <w:r w:rsidR="00E90302" w:rsidRPr="004B62FC">
        <w:rPr>
          <w:rFonts w:ascii="Arial" w:hAnsi="Arial" w:cs="Arial"/>
          <w:sz w:val="24"/>
          <w:szCs w:val="24"/>
        </w:rPr>
        <w:t>PCD</w:t>
      </w:r>
      <w:r w:rsidR="001D1E1F" w:rsidRPr="001D1E1F">
        <w:rPr>
          <w:rFonts w:ascii="Arial" w:hAnsi="Arial" w:cs="Arial"/>
          <w:sz w:val="24"/>
          <w:szCs w:val="24"/>
        </w:rPr>
        <w:t xml:space="preserve"> </w:t>
      </w:r>
      <w:r w:rsidR="001D1E1F" w:rsidRPr="004B62FC">
        <w:rPr>
          <w:rFonts w:ascii="Arial" w:hAnsi="Arial" w:cs="Arial"/>
          <w:sz w:val="24"/>
          <w:szCs w:val="24"/>
        </w:rPr>
        <w:t>Data Review Committee (DRC)</w:t>
      </w:r>
      <w:r w:rsidRPr="004B62FC">
        <w:rPr>
          <w:rFonts w:ascii="Arial" w:hAnsi="Arial" w:cs="Arial"/>
          <w:sz w:val="24"/>
          <w:szCs w:val="24"/>
        </w:rPr>
        <w:t xml:space="preserve"> will evaluate </w:t>
      </w:r>
      <w:r w:rsidR="00250D66" w:rsidRPr="004B62FC">
        <w:rPr>
          <w:rFonts w:ascii="Arial" w:hAnsi="Arial" w:cs="Arial"/>
          <w:sz w:val="24"/>
          <w:szCs w:val="24"/>
        </w:rPr>
        <w:t xml:space="preserve">all </w:t>
      </w:r>
      <w:r w:rsidRPr="004B62FC">
        <w:rPr>
          <w:rFonts w:ascii="Arial" w:hAnsi="Arial" w:cs="Arial"/>
          <w:sz w:val="24"/>
          <w:szCs w:val="24"/>
        </w:rPr>
        <w:t>r</w:t>
      </w:r>
      <w:r w:rsidR="001D1E1F">
        <w:rPr>
          <w:rFonts w:ascii="Arial" w:hAnsi="Arial" w:cs="Arial"/>
          <w:sz w:val="24"/>
          <w:szCs w:val="24"/>
        </w:rPr>
        <w:t>equests</w:t>
      </w:r>
      <w:r w:rsidRPr="004B62FC">
        <w:rPr>
          <w:rFonts w:ascii="Arial" w:hAnsi="Arial" w:cs="Arial"/>
          <w:sz w:val="24"/>
          <w:szCs w:val="24"/>
        </w:rPr>
        <w:t xml:space="preserve">.  Please </w:t>
      </w:r>
      <w:r w:rsidR="007D051F" w:rsidRPr="004B62FC">
        <w:rPr>
          <w:rFonts w:ascii="Arial" w:hAnsi="Arial" w:cs="Arial"/>
          <w:sz w:val="24"/>
          <w:szCs w:val="24"/>
        </w:rPr>
        <w:t>submit</w:t>
      </w:r>
      <w:r w:rsidRPr="004B62FC">
        <w:rPr>
          <w:rFonts w:ascii="Arial" w:hAnsi="Arial" w:cs="Arial"/>
          <w:sz w:val="24"/>
          <w:szCs w:val="24"/>
        </w:rPr>
        <w:t xml:space="preserve"> your data request</w:t>
      </w:r>
      <w:r w:rsidR="007615FB" w:rsidRPr="004B62FC">
        <w:rPr>
          <w:rFonts w:ascii="Arial" w:hAnsi="Arial" w:cs="Arial"/>
          <w:sz w:val="24"/>
          <w:szCs w:val="24"/>
        </w:rPr>
        <w:t xml:space="preserve"> application</w:t>
      </w:r>
      <w:r w:rsidRPr="004B62FC">
        <w:rPr>
          <w:rFonts w:ascii="Arial" w:hAnsi="Arial" w:cs="Arial"/>
          <w:sz w:val="24"/>
          <w:szCs w:val="24"/>
        </w:rPr>
        <w:t xml:space="preserve">, </w:t>
      </w:r>
      <w:r w:rsidR="007615FB" w:rsidRPr="004B62FC">
        <w:rPr>
          <w:rFonts w:ascii="Arial" w:hAnsi="Arial" w:cs="Arial"/>
          <w:sz w:val="24"/>
          <w:szCs w:val="24"/>
        </w:rPr>
        <w:t>additional</w:t>
      </w:r>
      <w:r w:rsidR="009A2059" w:rsidRPr="004B62FC">
        <w:rPr>
          <w:rFonts w:ascii="Arial" w:hAnsi="Arial" w:cs="Arial"/>
          <w:sz w:val="24"/>
          <w:szCs w:val="24"/>
        </w:rPr>
        <w:t xml:space="preserve"> documents and/or spreadsheets</w:t>
      </w:r>
      <w:r w:rsidR="007D051F" w:rsidRPr="004B62FC">
        <w:rPr>
          <w:rFonts w:ascii="Arial" w:hAnsi="Arial" w:cs="Arial"/>
          <w:sz w:val="24"/>
          <w:szCs w:val="24"/>
        </w:rPr>
        <w:t xml:space="preserve"> and</w:t>
      </w:r>
      <w:r w:rsidR="009A2059" w:rsidRPr="004B62FC">
        <w:rPr>
          <w:rFonts w:ascii="Arial" w:hAnsi="Arial" w:cs="Arial"/>
          <w:sz w:val="24"/>
          <w:szCs w:val="24"/>
        </w:rPr>
        <w:t xml:space="preserve"> any questions</w:t>
      </w:r>
      <w:r w:rsidR="001D1E1F">
        <w:rPr>
          <w:rFonts w:ascii="Arial" w:hAnsi="Arial" w:cs="Arial"/>
          <w:sz w:val="24"/>
          <w:szCs w:val="24"/>
        </w:rPr>
        <w:t xml:space="preserve"> to:</w:t>
      </w:r>
    </w:p>
    <w:p w14:paraId="3FC48D5D" w14:textId="77777777" w:rsidR="007615FB" w:rsidRPr="004B62FC" w:rsidRDefault="007615FB" w:rsidP="0053201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Attn: Data Request Application</w:t>
      </w:r>
      <w:r w:rsidR="00250D66" w:rsidRPr="004B62FC">
        <w:rPr>
          <w:rFonts w:ascii="Arial" w:hAnsi="Arial" w:cs="Arial"/>
          <w:sz w:val="24"/>
          <w:szCs w:val="24"/>
        </w:rPr>
        <w:t xml:space="preserve">, </w:t>
      </w:r>
      <w:r w:rsidR="00E90302" w:rsidRPr="004B62FC">
        <w:rPr>
          <w:rFonts w:ascii="Arial" w:hAnsi="Arial" w:cs="Arial"/>
          <w:sz w:val="24"/>
          <w:szCs w:val="24"/>
        </w:rPr>
        <w:t>APCD</w:t>
      </w:r>
    </w:p>
    <w:p w14:paraId="72700CA9" w14:textId="77777777" w:rsidR="00602B76" w:rsidRPr="00BC225D" w:rsidRDefault="00BC225D" w:rsidP="00BC225D">
      <w:pPr>
        <w:jc w:val="center"/>
        <w:rPr>
          <w:rStyle w:val="Hyperlink"/>
          <w:rFonts w:ascii="Arial" w:hAnsi="Arial" w:cs="Arial"/>
          <w:sz w:val="36"/>
          <w:szCs w:val="36"/>
        </w:rPr>
      </w:pP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HYPERLINK "mailto:OHS.APCD@ct.gov?subject=APCD%20Invoice" </w:instrText>
      </w:r>
      <w:r>
        <w:rPr>
          <w:sz w:val="36"/>
          <w:szCs w:val="36"/>
        </w:rPr>
        <w:fldChar w:fldCharType="separate"/>
      </w:r>
      <w:r w:rsidRPr="00BC225D">
        <w:rPr>
          <w:rStyle w:val="Hyperlink"/>
          <w:sz w:val="36"/>
          <w:szCs w:val="36"/>
        </w:rPr>
        <w:t>OHS.APCD@ct.gov</w:t>
      </w:r>
    </w:p>
    <w:p w14:paraId="4FA2B477" w14:textId="77777777" w:rsidR="0063061D" w:rsidRPr="004B62FC" w:rsidRDefault="00BC225D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</w:rPr>
      </w:pPr>
      <w:r>
        <w:rPr>
          <w:sz w:val="36"/>
          <w:szCs w:val="36"/>
        </w:rPr>
        <w:fldChar w:fldCharType="end"/>
      </w:r>
      <w:r w:rsidR="00E830D9" w:rsidRPr="004B62FC">
        <w:rPr>
          <w:rFonts w:ascii="Arial" w:hAnsi="Arial" w:cs="Arial"/>
          <w:b/>
          <w:sz w:val="24"/>
          <w:szCs w:val="24"/>
        </w:rPr>
        <w:t>GENERAL INFORMATION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6228"/>
      </w:tblGrid>
      <w:tr w:rsidR="00E830D9" w:rsidRPr="004B62FC" w14:paraId="3B058EC5" w14:textId="77777777" w:rsidTr="00393980">
        <w:tc>
          <w:tcPr>
            <w:tcW w:w="3348" w:type="dxa"/>
            <w:shd w:val="clear" w:color="auto" w:fill="17365D"/>
          </w:tcPr>
          <w:p w14:paraId="2FF229D9" w14:textId="77777777" w:rsidR="00E830D9" w:rsidRPr="004B62FC" w:rsidRDefault="00E830D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62FC">
              <w:rPr>
                <w:rFonts w:ascii="Arial" w:hAnsi="Arial" w:cs="Arial"/>
                <w:b/>
                <w:sz w:val="24"/>
                <w:szCs w:val="24"/>
              </w:rPr>
              <w:t>Applicant Information</w:t>
            </w:r>
          </w:p>
        </w:tc>
        <w:tc>
          <w:tcPr>
            <w:tcW w:w="6228" w:type="dxa"/>
            <w:shd w:val="clear" w:color="auto" w:fill="17365D"/>
          </w:tcPr>
          <w:p w14:paraId="783C43E5" w14:textId="77777777" w:rsidR="00E830D9" w:rsidRPr="004B62FC" w:rsidRDefault="00E830D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62FC">
              <w:rPr>
                <w:rFonts w:ascii="Arial" w:hAnsi="Arial" w:cs="Arial"/>
                <w:b/>
                <w:sz w:val="24"/>
                <w:szCs w:val="24"/>
              </w:rPr>
              <w:t>Details</w:t>
            </w:r>
          </w:p>
        </w:tc>
      </w:tr>
      <w:tr w:rsidR="00E830D9" w:rsidRPr="004B62FC" w14:paraId="766AB21D" w14:textId="77777777" w:rsidTr="00393980">
        <w:tc>
          <w:tcPr>
            <w:tcW w:w="3348" w:type="dxa"/>
          </w:tcPr>
          <w:p w14:paraId="5F42E8AB" w14:textId="77777777" w:rsidR="00E90302" w:rsidRPr="004B62FC" w:rsidRDefault="00A44C48" w:rsidP="004B62F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rincipal Investigator’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s</w:t>
            </w:r>
            <w:r w:rsidR="007E1882" w:rsidRPr="004B62FC">
              <w:rPr>
                <w:rFonts w:ascii="Arial" w:hAnsi="Arial" w:cs="Arial"/>
                <w:sz w:val="24"/>
                <w:szCs w:val="24"/>
              </w:rPr>
              <w:t xml:space="preserve"> Name </w:t>
            </w:r>
            <w:proofErr w:type="gramStart"/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and  </w:t>
            </w:r>
            <w:r w:rsidR="00E830D9" w:rsidRPr="004B62FC">
              <w:rPr>
                <w:rFonts w:ascii="Arial" w:hAnsi="Arial" w:cs="Arial"/>
                <w:sz w:val="24"/>
                <w:szCs w:val="24"/>
              </w:rPr>
              <w:t>Title</w:t>
            </w:r>
            <w:proofErr w:type="gramEnd"/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510607728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24E4BE71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830D9" w:rsidRPr="004B62FC" w14:paraId="5B5ED802" w14:textId="77777777" w:rsidTr="00393980">
        <w:tc>
          <w:tcPr>
            <w:tcW w:w="3348" w:type="dxa"/>
          </w:tcPr>
          <w:p w14:paraId="76400428" w14:textId="77777777" w:rsidR="00E90302" w:rsidRPr="004B62FC" w:rsidRDefault="00E830D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Organization Name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872796045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10EC7C07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830D9" w:rsidRPr="004B62FC" w14:paraId="223C4024" w14:textId="77777777" w:rsidTr="00393980">
        <w:tc>
          <w:tcPr>
            <w:tcW w:w="3348" w:type="dxa"/>
          </w:tcPr>
          <w:p w14:paraId="609198CB" w14:textId="77777777" w:rsidR="00E90302" w:rsidRPr="004B62FC" w:rsidRDefault="00A444A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Street Address</w:t>
            </w:r>
            <w:r w:rsidR="007F6D2D" w:rsidRPr="004B62FC">
              <w:rPr>
                <w:rFonts w:ascii="Arial" w:hAnsi="Arial" w:cs="Arial"/>
                <w:sz w:val="24"/>
                <w:szCs w:val="24"/>
              </w:rPr>
              <w:t>, City/Town, State, Zip Code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217722140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4C9F9C4E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830D9" w:rsidRPr="004B62FC" w14:paraId="056A1D9A" w14:textId="77777777" w:rsidTr="00393980">
        <w:tc>
          <w:tcPr>
            <w:tcW w:w="3348" w:type="dxa"/>
          </w:tcPr>
          <w:p w14:paraId="7C757CD1" w14:textId="77777777" w:rsidR="00E90302" w:rsidRPr="004B62FC" w:rsidRDefault="00A444A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E-mail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728843585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424252AA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830D9" w:rsidRPr="004B62FC" w14:paraId="697A5796" w14:textId="77777777" w:rsidTr="00393980">
        <w:tc>
          <w:tcPr>
            <w:tcW w:w="3348" w:type="dxa"/>
          </w:tcPr>
          <w:p w14:paraId="52FE4841" w14:textId="77777777" w:rsidR="00E90302" w:rsidRPr="004B62FC" w:rsidRDefault="00A444A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hone Number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821417121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0026BF02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830D9" w:rsidRPr="004B62FC" w14:paraId="39E1235B" w14:textId="77777777" w:rsidTr="00393980">
        <w:tc>
          <w:tcPr>
            <w:tcW w:w="3348" w:type="dxa"/>
          </w:tcPr>
          <w:p w14:paraId="157F079D" w14:textId="77777777" w:rsidR="00E90302" w:rsidRPr="004B62FC" w:rsidRDefault="00FB5B57" w:rsidP="001D1E1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Date of Application </w:t>
            </w:r>
            <w:r w:rsidR="00CB1471" w:rsidRPr="004B62FC">
              <w:rPr>
                <w:rFonts w:ascii="Arial" w:hAnsi="Arial" w:cs="Arial"/>
                <w:sz w:val="24"/>
                <w:szCs w:val="24"/>
              </w:rPr>
              <w:t>(</w:t>
            </w:r>
            <w:r w:rsidRPr="004B62FC">
              <w:rPr>
                <w:rFonts w:ascii="Arial" w:hAnsi="Arial" w:cs="Arial"/>
                <w:sz w:val="24"/>
                <w:szCs w:val="24"/>
              </w:rPr>
              <w:t>MM</w:t>
            </w:r>
            <w:r w:rsidR="00CB1471" w:rsidRPr="004B62FC">
              <w:rPr>
                <w:rFonts w:ascii="Arial" w:hAnsi="Arial" w:cs="Arial"/>
                <w:sz w:val="24"/>
                <w:szCs w:val="24"/>
              </w:rPr>
              <w:t>/</w:t>
            </w:r>
            <w:r w:rsidRPr="004B62FC">
              <w:rPr>
                <w:rFonts w:ascii="Arial" w:hAnsi="Arial" w:cs="Arial"/>
                <w:sz w:val="24"/>
                <w:szCs w:val="24"/>
              </w:rPr>
              <w:t>DD</w:t>
            </w:r>
            <w:r w:rsidR="00CB1471" w:rsidRPr="004B62FC">
              <w:rPr>
                <w:rFonts w:ascii="Arial" w:hAnsi="Arial" w:cs="Arial"/>
                <w:sz w:val="24"/>
                <w:szCs w:val="24"/>
              </w:rPr>
              <w:t>/</w:t>
            </w:r>
            <w:r w:rsidR="001D1E1F">
              <w:rPr>
                <w:rFonts w:ascii="Arial" w:hAnsi="Arial" w:cs="Arial"/>
                <w:sz w:val="24"/>
                <w:szCs w:val="24"/>
              </w:rPr>
              <w:t>YYYY</w:t>
            </w:r>
            <w:r w:rsidR="00CB1471" w:rsidRPr="004B62FC">
              <w:rPr>
                <w:rFonts w:ascii="Arial" w:hAnsi="Arial" w:cs="Arial"/>
                <w:sz w:val="24"/>
                <w:szCs w:val="24"/>
              </w:rPr>
              <w:t>)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51314960"/>
            <w:placeholder>
              <w:docPart w:val="6B6A0A1FC1924BA39DFFAC326C712AD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28" w:type="dxa"/>
              </w:tcPr>
              <w:p w14:paraId="4553C609" w14:textId="77777777" w:rsidR="00E830D9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to enter a date.</w:t>
                </w:r>
              </w:p>
            </w:tc>
          </w:sdtContent>
        </w:sdt>
      </w:tr>
      <w:tr w:rsidR="00A44C48" w:rsidRPr="004B62FC" w14:paraId="5676273B" w14:textId="77777777" w:rsidTr="00393980">
        <w:tc>
          <w:tcPr>
            <w:tcW w:w="3348" w:type="dxa"/>
          </w:tcPr>
          <w:p w14:paraId="0D163CF8" w14:textId="77777777" w:rsidR="007E1882" w:rsidRPr="004B62FC" w:rsidRDefault="00A44C48" w:rsidP="007D051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roject / Research Title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093159251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292DA094" w14:textId="77777777" w:rsidR="00A44C48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44C48" w:rsidRPr="004B62FC" w14:paraId="44F1B4FB" w14:textId="77777777" w:rsidTr="00393980">
        <w:tc>
          <w:tcPr>
            <w:tcW w:w="3348" w:type="dxa"/>
          </w:tcPr>
          <w:p w14:paraId="0DCBD7A1" w14:textId="77777777" w:rsidR="00E830D9" w:rsidRPr="004B62FC" w:rsidRDefault="00A444A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roject</w:t>
            </w:r>
            <w:r w:rsidR="00A44C48" w:rsidRPr="004B62FC">
              <w:rPr>
                <w:rFonts w:ascii="Arial" w:hAnsi="Arial" w:cs="Arial"/>
                <w:sz w:val="24"/>
                <w:szCs w:val="24"/>
              </w:rPr>
              <w:t xml:space="preserve"> / Research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Objective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(s)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>1</w:t>
            </w:r>
            <w:r w:rsidRPr="004B62FC">
              <w:rPr>
                <w:rFonts w:ascii="Arial" w:hAnsi="Arial" w:cs="Arial"/>
                <w:sz w:val="24"/>
                <w:szCs w:val="24"/>
              </w:rPr>
              <w:t>00 words or less)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601C031E" w14:textId="77777777" w:rsidR="007F6D2D" w:rsidRPr="004B62FC" w:rsidRDefault="007F6D2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DB0889D" w14:textId="77777777" w:rsidR="007F6D2D" w:rsidRPr="004B62FC" w:rsidRDefault="007F6D2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875CC65" w14:textId="77777777" w:rsidR="007F6D2D" w:rsidRPr="004B62FC" w:rsidRDefault="007F6D2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A2F24F9" w14:textId="77777777" w:rsidR="007F6D2D" w:rsidRPr="004B62FC" w:rsidRDefault="007F6D2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2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938092471"/>
              <w:placeholder>
                <w:docPart w:val="1C2B8491CCE04C2F890EAAA1363D02D5"/>
              </w:placeholder>
              <w:showingPlcHdr/>
              <w:text w:multiLine="1"/>
            </w:sdtPr>
            <w:sdtEndPr/>
            <w:sdtContent>
              <w:p w14:paraId="4DAA159C" w14:textId="77777777" w:rsidR="00A44C48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110BE182" w14:textId="77777777" w:rsidR="00A44C48" w:rsidRPr="004B62FC" w:rsidRDefault="00A44C4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FD6F7EB" w14:textId="77777777" w:rsidR="00A44C48" w:rsidRPr="004B62FC" w:rsidRDefault="00A44C4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90302" w:rsidRPr="004B62FC" w14:paraId="59FDCD56" w14:textId="77777777" w:rsidTr="008C4C3D">
        <w:trPr>
          <w:trHeight w:val="1880"/>
        </w:trPr>
        <w:tc>
          <w:tcPr>
            <w:tcW w:w="3348" w:type="dxa"/>
          </w:tcPr>
          <w:p w14:paraId="07B8ED62" w14:textId="77777777" w:rsidR="007F6D2D" w:rsidRPr="004B62FC" w:rsidRDefault="00A444A1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roject</w:t>
            </w:r>
            <w:r w:rsidR="00A44C48" w:rsidRPr="004B62FC">
              <w:rPr>
                <w:rFonts w:ascii="Arial" w:hAnsi="Arial" w:cs="Arial"/>
                <w:sz w:val="24"/>
                <w:szCs w:val="24"/>
              </w:rPr>
              <w:t xml:space="preserve"> /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Research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Question(s)</w:t>
            </w:r>
            <w:r w:rsidR="00AC2D87" w:rsidRPr="004B62FC">
              <w:rPr>
                <w:rFonts w:ascii="Arial" w:hAnsi="Arial" w:cs="Arial"/>
                <w:sz w:val="24"/>
                <w:szCs w:val="24"/>
              </w:rPr>
              <w:t xml:space="preserve"> to be addressed via proposed research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(if applicable, briefly) </w:t>
            </w:r>
          </w:p>
          <w:p w14:paraId="5C77872A" w14:textId="77777777" w:rsidR="007F6D2D" w:rsidRPr="004B62FC" w:rsidRDefault="007F6D2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22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575084181"/>
              <w:placeholder>
                <w:docPart w:val="1C2B8491CCE04C2F890EAAA1363D02D5"/>
              </w:placeholder>
              <w:showingPlcHdr/>
              <w:text/>
            </w:sdtPr>
            <w:sdtEndPr/>
            <w:sdtContent>
              <w:p w14:paraId="708949CB" w14:textId="77777777" w:rsidR="00E830D9" w:rsidRPr="004B62FC" w:rsidRDefault="00532018" w:rsidP="00532018">
                <w:pPr>
                  <w:pStyle w:val="ListParagraph"/>
                  <w:numPr>
                    <w:ilvl w:val="0"/>
                    <w:numId w:val="4"/>
                  </w:numPr>
                  <w:spacing w:after="0" w:line="240" w:lineRule="auto"/>
                  <w:ind w:left="360"/>
                  <w:jc w:val="both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5DE0F465" w14:textId="77777777" w:rsidR="00A444A1" w:rsidRPr="004B62FC" w:rsidRDefault="00A444A1" w:rsidP="00532018">
            <w:pPr>
              <w:spacing w:after="0" w:line="240" w:lineRule="auto"/>
              <w:ind w:left="360" w:hanging="360"/>
              <w:rPr>
                <w:rFonts w:ascii="Arial" w:hAnsi="Arial" w:cs="Arial"/>
                <w:szCs w:val="24"/>
              </w:rPr>
            </w:pPr>
          </w:p>
          <w:sdt>
            <w:sdtPr>
              <w:rPr>
                <w:rFonts w:ascii="Arial" w:hAnsi="Arial" w:cs="Arial"/>
                <w:szCs w:val="24"/>
              </w:rPr>
              <w:id w:val="-1121076190"/>
              <w:placeholder>
                <w:docPart w:val="1C2B8491CCE04C2F890EAAA1363D02D5"/>
              </w:placeholder>
              <w:showingPlcHdr/>
              <w:text/>
            </w:sdtPr>
            <w:sdtEndPr/>
            <w:sdtContent>
              <w:p w14:paraId="1A0CA614" w14:textId="77777777" w:rsidR="00E90302" w:rsidRPr="004B62FC" w:rsidRDefault="00532018" w:rsidP="00532018">
                <w:pPr>
                  <w:pStyle w:val="ListParagraph"/>
                  <w:numPr>
                    <w:ilvl w:val="0"/>
                    <w:numId w:val="4"/>
                  </w:numPr>
                  <w:spacing w:after="0" w:line="240" w:lineRule="auto"/>
                  <w:ind w:left="360"/>
                  <w:rPr>
                    <w:rFonts w:ascii="Arial" w:hAnsi="Arial" w:cs="Arial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24C0981" w14:textId="77777777" w:rsidR="00E90302" w:rsidRPr="004B62FC" w:rsidRDefault="00E90302" w:rsidP="00532018">
            <w:pPr>
              <w:spacing w:after="0" w:line="240" w:lineRule="auto"/>
              <w:ind w:left="360" w:hanging="360"/>
              <w:rPr>
                <w:rFonts w:ascii="Arial" w:hAnsi="Arial" w:cs="Arial"/>
                <w:szCs w:val="24"/>
              </w:rPr>
            </w:pPr>
          </w:p>
          <w:sdt>
            <w:sdtPr>
              <w:rPr>
                <w:rFonts w:ascii="Arial" w:hAnsi="Arial" w:cs="Arial"/>
                <w:szCs w:val="24"/>
              </w:rPr>
              <w:id w:val="1916504804"/>
              <w:placeholder>
                <w:docPart w:val="1C2B8491CCE04C2F890EAAA1363D02D5"/>
              </w:placeholder>
              <w:showingPlcHdr/>
              <w:text/>
            </w:sdtPr>
            <w:sdtEndPr/>
            <w:sdtContent>
              <w:p w14:paraId="6A159B90" w14:textId="77777777" w:rsidR="00E90302" w:rsidRPr="004B62FC" w:rsidRDefault="00532018" w:rsidP="00532018">
                <w:pPr>
                  <w:pStyle w:val="ListParagraph"/>
                  <w:numPr>
                    <w:ilvl w:val="0"/>
                    <w:numId w:val="4"/>
                  </w:numPr>
                  <w:spacing w:after="0" w:line="240" w:lineRule="auto"/>
                  <w:ind w:left="360"/>
                  <w:rPr>
                    <w:rFonts w:ascii="Arial" w:hAnsi="Arial" w:cs="Arial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E830D9" w:rsidRPr="004B62FC" w14:paraId="5771113C" w14:textId="77777777" w:rsidTr="00393980">
        <w:tc>
          <w:tcPr>
            <w:tcW w:w="3348" w:type="dxa"/>
          </w:tcPr>
          <w:p w14:paraId="78BB36E7" w14:textId="77777777" w:rsidR="00E90302" w:rsidRPr="004B62FC" w:rsidRDefault="00A44C48" w:rsidP="001D1E1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Contact Name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217242077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413633E1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E830D9" w:rsidRPr="004B62FC" w14:paraId="555BA29E" w14:textId="77777777" w:rsidTr="00393980">
        <w:tc>
          <w:tcPr>
            <w:tcW w:w="3348" w:type="dxa"/>
          </w:tcPr>
          <w:p w14:paraId="27AF041D" w14:textId="77777777" w:rsidR="00E90302" w:rsidRPr="004B62FC" w:rsidRDefault="00A44C48" w:rsidP="001D1E1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Contact Phone Number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1306584579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003D93CC" w14:textId="77777777" w:rsidR="00E830D9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A44C48" w:rsidRPr="004B62FC" w14:paraId="32F106BC" w14:textId="77777777" w:rsidTr="00393980">
        <w:tc>
          <w:tcPr>
            <w:tcW w:w="3348" w:type="dxa"/>
          </w:tcPr>
          <w:p w14:paraId="377A795E" w14:textId="77777777" w:rsidR="00E90302" w:rsidRPr="004B62FC" w:rsidRDefault="00A44C48" w:rsidP="001D1E1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Contact E-Mail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2061593012"/>
            <w:placeholder>
              <w:docPart w:val="1C2B8491CCE04C2F890EAAA1363D02D5"/>
            </w:placeholder>
            <w:showingPlcHdr/>
            <w:text/>
          </w:sdtPr>
          <w:sdtEndPr/>
          <w:sdtContent>
            <w:tc>
              <w:tcPr>
                <w:tcW w:w="6228" w:type="dxa"/>
              </w:tcPr>
              <w:p w14:paraId="708ED793" w14:textId="77777777" w:rsidR="00A44C48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tc>
          </w:sdtContent>
        </w:sdt>
      </w:tr>
      <w:tr w:rsidR="008B09F3" w:rsidRPr="004B62FC" w14:paraId="6C89CCB8" w14:textId="77777777" w:rsidTr="00393980">
        <w:tc>
          <w:tcPr>
            <w:tcW w:w="3348" w:type="dxa"/>
          </w:tcPr>
          <w:p w14:paraId="639C162A" w14:textId="77777777" w:rsidR="00E90302" w:rsidRPr="004B62FC" w:rsidRDefault="00D149A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Others Accessing Data</w:t>
            </w:r>
            <w:r w:rsidR="00E90302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228" w:type="dxa"/>
          </w:tcPr>
          <w:p w14:paraId="760B281D" w14:textId="77777777" w:rsidR="00D149A2" w:rsidRPr="004B62FC" w:rsidRDefault="00D149A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1.</w:t>
            </w:r>
            <w:r w:rsidR="00532018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20667203"/>
                <w:placeholder>
                  <w:docPart w:val="1C2B8491CCE04C2F890EAAA1363D02D5"/>
                </w:placeholder>
                <w:showingPlcHdr/>
                <w:text/>
              </w:sdtPr>
              <w:sdtEndPr/>
              <w:sdtContent>
                <w:r w:rsidR="00532018"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250EDF17" w14:textId="77777777" w:rsidR="00D149A2" w:rsidRPr="004B62FC" w:rsidRDefault="00D149A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2</w:t>
            </w:r>
            <w:r w:rsidR="00E73F2C" w:rsidRPr="004B62FC">
              <w:rPr>
                <w:rFonts w:ascii="Arial" w:hAnsi="Arial" w:cs="Arial"/>
                <w:sz w:val="24"/>
                <w:szCs w:val="24"/>
              </w:rPr>
              <w:t>.</w:t>
            </w:r>
            <w:r w:rsidR="00532018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481776315"/>
                <w:placeholder>
                  <w:docPart w:val="1C2B8491CCE04C2F890EAAA1363D02D5"/>
                </w:placeholder>
                <w:showingPlcHdr/>
                <w:text/>
              </w:sdtPr>
              <w:sdtEndPr/>
              <w:sdtContent>
                <w:r w:rsidR="00532018"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46914741" w14:textId="77777777" w:rsidR="00D149A2" w:rsidRPr="004B62FC" w:rsidRDefault="00D149A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3.</w:t>
            </w:r>
            <w:r w:rsidR="00532018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123336849"/>
                <w:placeholder>
                  <w:docPart w:val="1C2B8491CCE04C2F890EAAA1363D02D5"/>
                </w:placeholder>
                <w:showingPlcHdr/>
                <w:text/>
              </w:sdtPr>
              <w:sdtEndPr/>
              <w:sdtContent>
                <w:r w:rsidR="00532018"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  <w:p w14:paraId="4E67508B" w14:textId="77777777" w:rsidR="008B09F3" w:rsidRPr="004B62FC" w:rsidRDefault="008B09F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4.</w:t>
            </w:r>
            <w:r w:rsidR="00532018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69275887"/>
                <w:placeholder>
                  <w:docPart w:val="1C2B8491CCE04C2F890EAAA1363D02D5"/>
                </w:placeholder>
                <w:showingPlcHdr/>
                <w:text/>
              </w:sdtPr>
              <w:sdtEndPr/>
              <w:sdtContent>
                <w:r w:rsidR="00532018"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sdtContent>
            </w:sdt>
          </w:p>
        </w:tc>
      </w:tr>
    </w:tbl>
    <w:p w14:paraId="7D7FA214" w14:textId="77777777" w:rsidR="0063061D" w:rsidRPr="004B62FC" w:rsidRDefault="0063061D">
      <w:pPr>
        <w:rPr>
          <w:rFonts w:ascii="Arial" w:hAnsi="Arial" w:cs="Arial"/>
          <w:sz w:val="24"/>
          <w:szCs w:val="24"/>
        </w:rPr>
      </w:pPr>
    </w:p>
    <w:p w14:paraId="2479E78E" w14:textId="77777777" w:rsidR="00D149A2" w:rsidRPr="004B62FC" w:rsidRDefault="00D149A2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PROJECT SUMMARY</w:t>
      </w:r>
    </w:p>
    <w:p w14:paraId="73B50A06" w14:textId="77777777" w:rsidR="00D149A2" w:rsidRPr="004B62FC" w:rsidRDefault="00E73F2C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Briefly describe the purpose of this project and how the requested data from Connecticut’s APCD will accomplish your purpo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BF54CE" w:rsidRPr="004B62FC" w14:paraId="771085D5" w14:textId="77777777">
        <w:tc>
          <w:tcPr>
            <w:tcW w:w="9576" w:type="dxa"/>
          </w:tcPr>
          <w:p w14:paraId="034E8769" w14:textId="77777777" w:rsidR="00BF54CE" w:rsidRPr="004B62FC" w:rsidRDefault="001D1E1F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ef overview of research p</w:t>
            </w:r>
            <w:r w:rsidR="002912FD" w:rsidRPr="004B62FC">
              <w:rPr>
                <w:rFonts w:ascii="Arial" w:hAnsi="Arial" w:cs="Arial"/>
                <w:sz w:val="24"/>
                <w:szCs w:val="24"/>
              </w:rPr>
              <w:t>roject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 xml:space="preserve"> (in 200 words or less)</w:t>
            </w:r>
            <w:r w:rsidR="002912FD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76AD8B1A" w14:textId="77777777" w:rsidR="00BF54CE" w:rsidRPr="004B62FC" w:rsidRDefault="00BF54C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68305061"/>
              <w:placeholder>
                <w:docPart w:val="1C2B8491CCE04C2F890EAAA1363D02D5"/>
              </w:placeholder>
              <w:showingPlcHdr/>
              <w:text w:multiLine="1"/>
            </w:sdtPr>
            <w:sdtEndPr/>
            <w:sdtContent>
              <w:p w14:paraId="7ABE5AFB" w14:textId="77777777" w:rsidR="00BF54CE" w:rsidRPr="004B62FC" w:rsidRDefault="006F5F76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3B54DBC" w14:textId="77777777" w:rsidR="00BF54CE" w:rsidRPr="004B62FC" w:rsidRDefault="00BF54C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D741D8F" w14:textId="77777777" w:rsidR="00BF54CE" w:rsidRPr="004B62FC" w:rsidRDefault="00BF54C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A9EBEF5" w14:textId="77777777" w:rsidR="00BF54CE" w:rsidRPr="004B62FC" w:rsidRDefault="00BF54C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FEB2B7F" w14:textId="77777777" w:rsidR="00D149A2" w:rsidRPr="004B62FC" w:rsidRDefault="00D149A2">
      <w:pPr>
        <w:rPr>
          <w:rFonts w:ascii="Arial" w:hAnsi="Arial" w:cs="Arial"/>
          <w:sz w:val="24"/>
          <w:szCs w:val="24"/>
        </w:rPr>
      </w:pPr>
    </w:p>
    <w:p w14:paraId="0BF08F5E" w14:textId="77777777" w:rsidR="00C27863" w:rsidRPr="004B62FC" w:rsidRDefault="002835A8">
      <w:pPr>
        <w:pStyle w:val="ListParagraph"/>
        <w:numPr>
          <w:ilvl w:val="0"/>
          <w:numId w:val="5"/>
        </w:num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RESEARCH PROTOCOL</w:t>
      </w:r>
    </w:p>
    <w:p w14:paraId="26B8AFAA" w14:textId="77777777" w:rsidR="002835A8" w:rsidRPr="004B62FC" w:rsidRDefault="002835A8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Please fill-in the following inform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2835A8" w:rsidRPr="004B62FC" w14:paraId="0766C52E" w14:textId="77777777">
        <w:tc>
          <w:tcPr>
            <w:tcW w:w="9576" w:type="dxa"/>
          </w:tcPr>
          <w:p w14:paraId="1637CE2C" w14:textId="77777777" w:rsidR="002835A8" w:rsidRPr="004B62FC" w:rsidRDefault="002835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Summary of background, purposes and origin of the research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 xml:space="preserve"> (in 200 words or less)</w:t>
            </w:r>
            <w:r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75ED3769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417671711"/>
              <w:placeholder>
                <w:docPart w:val="1C2B8491CCE04C2F890EAAA1363D02D5"/>
              </w:placeholder>
              <w:showingPlcHdr/>
              <w:text w:multiLine="1"/>
            </w:sdtPr>
            <w:sdtEndPr/>
            <w:sdtContent>
              <w:p w14:paraId="2873B7A6" w14:textId="77777777" w:rsidR="00532018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A59228F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88FBE30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D800331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3073AC7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35A8" w:rsidRPr="004B62FC" w14:paraId="74124074" w14:textId="77777777" w:rsidTr="004B62FC">
        <w:trPr>
          <w:cantSplit/>
        </w:trPr>
        <w:tc>
          <w:tcPr>
            <w:tcW w:w="9576" w:type="dxa"/>
          </w:tcPr>
          <w:p w14:paraId="0CA723DF" w14:textId="77777777" w:rsidR="002835A8" w:rsidRPr="004B62FC" w:rsidRDefault="002835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lastRenderedPageBreak/>
              <w:t xml:space="preserve">How does the research address health-related questions, particularly in the context of 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 xml:space="preserve">improving health and </w:t>
            </w:r>
            <w:r w:rsidR="001D1E1F">
              <w:rPr>
                <w:rFonts w:ascii="Arial" w:hAnsi="Arial" w:cs="Arial"/>
                <w:sz w:val="24"/>
                <w:szCs w:val="24"/>
              </w:rPr>
              <w:t xml:space="preserve">health 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>equity</w:t>
            </w:r>
            <w:r w:rsidRPr="004B62FC">
              <w:rPr>
                <w:rFonts w:ascii="Arial" w:hAnsi="Arial" w:cs="Arial"/>
                <w:sz w:val="24"/>
                <w:szCs w:val="24"/>
              </w:rPr>
              <w:t>?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 xml:space="preserve"> (in 100 words or less)</w:t>
            </w:r>
            <w:r w:rsidR="009F17AE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0317D14C" w14:textId="77777777" w:rsidR="002835A8" w:rsidRPr="004B62FC" w:rsidRDefault="002835A8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501344714"/>
              <w:placeholder>
                <w:docPart w:val="1C2B8491CCE04C2F890EAAA1363D02D5"/>
              </w:placeholder>
              <w:showingPlcHdr/>
              <w:text w:multiLine="1"/>
            </w:sdtPr>
            <w:sdtEndPr/>
            <w:sdtContent>
              <w:p w14:paraId="43C4F553" w14:textId="77777777" w:rsidR="002835A8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6044B24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DC39AB1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35A8" w:rsidRPr="004B62FC" w14:paraId="5A7B2840" w14:textId="77777777">
        <w:tc>
          <w:tcPr>
            <w:tcW w:w="9576" w:type="dxa"/>
          </w:tcPr>
          <w:p w14:paraId="7B3F9F45" w14:textId="77777777" w:rsidR="002835A8" w:rsidRPr="004B62FC" w:rsidRDefault="002835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lease describe research design and methodology</w:t>
            </w:r>
            <w:r w:rsidR="00901921" w:rsidRPr="004B62FC">
              <w:rPr>
                <w:rFonts w:ascii="Arial" w:hAnsi="Arial" w:cs="Arial"/>
                <w:sz w:val="24"/>
                <w:szCs w:val="24"/>
              </w:rPr>
              <w:t xml:space="preserve"> (in 200 words or less)</w:t>
            </w:r>
            <w:r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52CE0118" w14:textId="77777777" w:rsidR="002835A8" w:rsidRPr="004B62FC" w:rsidRDefault="002835A8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69415301"/>
              <w:placeholder>
                <w:docPart w:val="1C2B8491CCE04C2F890EAAA1363D02D5"/>
              </w:placeholder>
              <w:showingPlcHdr/>
              <w:text w:multiLine="1"/>
            </w:sdtPr>
            <w:sdtEndPr/>
            <w:sdtContent>
              <w:p w14:paraId="440CC644" w14:textId="77777777" w:rsidR="002835A8" w:rsidRPr="004B62FC" w:rsidRDefault="00532018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391F02A9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5B5CCB5" w14:textId="77777777" w:rsidR="002835A8" w:rsidRPr="004B62FC" w:rsidRDefault="002835A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E4C4C" w:rsidRPr="004B62FC" w14:paraId="67F20CBA" w14:textId="77777777">
        <w:tc>
          <w:tcPr>
            <w:tcW w:w="9576" w:type="dxa"/>
          </w:tcPr>
          <w:p w14:paraId="41C3F9B0" w14:textId="77777777" w:rsidR="000E4C4C" w:rsidRPr="004B62FC" w:rsidRDefault="002E43C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Expected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begin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end</w:t>
            </w:r>
            <w:r w:rsidR="000E4C4C" w:rsidRPr="004B62FC">
              <w:rPr>
                <w:rFonts w:ascii="Arial" w:hAnsi="Arial" w:cs="Arial"/>
                <w:sz w:val="24"/>
                <w:szCs w:val="24"/>
              </w:rPr>
              <w:t xml:space="preserve"> dates of the research:</w:t>
            </w:r>
          </w:p>
          <w:p w14:paraId="164EB7FF" w14:textId="77777777" w:rsidR="000E4C4C" w:rsidRPr="004B62FC" w:rsidRDefault="000E4C4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611966709"/>
              <w:placeholder>
                <w:docPart w:val="B55123B40E46401DB9185ACC0EDD1F99"/>
              </w:placeholder>
              <w:showingPlcHdr/>
              <w:text w:multiLine="1"/>
            </w:sdtPr>
            <w:sdtEndPr/>
            <w:sdtContent>
              <w:p w14:paraId="64F56A0E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35F292AC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5F1A66E" w14:textId="77777777" w:rsidR="000E4C4C" w:rsidRPr="004B62FC" w:rsidRDefault="000E4C4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28A8A8D" w14:textId="77777777" w:rsidR="000E4C4C" w:rsidRPr="004B62FC" w:rsidRDefault="000E4C4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E4C4C" w:rsidRPr="004B62FC" w14:paraId="13B93D24" w14:textId="77777777">
        <w:tc>
          <w:tcPr>
            <w:tcW w:w="9576" w:type="dxa"/>
          </w:tcPr>
          <w:p w14:paraId="4BDF1CAD" w14:textId="77777777" w:rsidR="000E4C4C" w:rsidRPr="004B62FC" w:rsidRDefault="001D1E1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ganizational q</w:t>
            </w:r>
            <w:r w:rsidR="000E4C4C" w:rsidRPr="004B62FC">
              <w:rPr>
                <w:rFonts w:ascii="Arial" w:hAnsi="Arial" w:cs="Arial"/>
                <w:sz w:val="24"/>
                <w:szCs w:val="24"/>
              </w:rPr>
              <w:t>ualifications: Briefly describe your organization’s experience with projects of similar scale and scope</w:t>
            </w:r>
            <w:r w:rsidR="009F17AE">
              <w:rPr>
                <w:rFonts w:ascii="Arial" w:hAnsi="Arial" w:cs="Arial"/>
                <w:color w:val="000000"/>
                <w:szCs w:val="24"/>
              </w:rPr>
              <w:t>:</w:t>
            </w:r>
          </w:p>
          <w:p w14:paraId="495C0246" w14:textId="77777777" w:rsidR="000E4C4C" w:rsidRPr="004B62FC" w:rsidRDefault="000E4C4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812444296"/>
              <w:placeholder>
                <w:docPart w:val="8C84A6AB360043518FEC49C40BFDC844"/>
              </w:placeholder>
              <w:showingPlcHdr/>
              <w:text w:multiLine="1"/>
            </w:sdtPr>
            <w:sdtEndPr/>
            <w:sdtContent>
              <w:p w14:paraId="69D000B5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6BB81251" w14:textId="77777777" w:rsidR="000E4C4C" w:rsidRPr="004B62FC" w:rsidRDefault="000E4C4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FA3A337" w14:textId="77777777" w:rsidR="000E4C4C" w:rsidRPr="004B62FC" w:rsidRDefault="000E4C4C">
            <w:pPr>
              <w:spacing w:after="0" w:line="240" w:lineRule="auto"/>
              <w:rPr>
                <w:rFonts w:ascii="Arial" w:hAnsi="Arial" w:cs="Arial"/>
                <w:szCs w:val="24"/>
              </w:rPr>
            </w:pPr>
          </w:p>
        </w:tc>
      </w:tr>
      <w:tr w:rsidR="002912FD" w:rsidRPr="004B62FC" w14:paraId="314681AD" w14:textId="77777777">
        <w:tc>
          <w:tcPr>
            <w:tcW w:w="9576" w:type="dxa"/>
          </w:tcPr>
          <w:p w14:paraId="446B3E7B" w14:textId="77777777" w:rsidR="002912FD" w:rsidRPr="004B62FC" w:rsidRDefault="002912F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Funding Source:</w:t>
            </w:r>
          </w:p>
          <w:p w14:paraId="6148DB8F" w14:textId="77777777" w:rsidR="002912FD" w:rsidRPr="004B62FC" w:rsidRDefault="002912FD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431BE5D9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What is the funding source of this project?</w:t>
            </w:r>
          </w:p>
          <w:p w14:paraId="204D9B10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674412652"/>
              <w:placeholder>
                <w:docPart w:val="F8BD465FC4B14FAA87B4F1907FC7128A"/>
              </w:placeholder>
              <w:showingPlcHdr/>
              <w:text w:multiLine="1"/>
            </w:sdtPr>
            <w:sdtEndPr/>
            <w:sdtContent>
              <w:p w14:paraId="5C42777F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CEF364C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00308C9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What is the duration of this funding?</w:t>
            </w:r>
          </w:p>
          <w:p w14:paraId="0F74AE36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2027051713"/>
              <w:placeholder>
                <w:docPart w:val="12E737ABBF9E45379F0FBAFDBC614EC8"/>
              </w:placeholder>
              <w:showingPlcHdr/>
              <w:text w:multiLine="1"/>
            </w:sdtPr>
            <w:sdtEndPr/>
            <w:sdtContent>
              <w:p w14:paraId="0A4C0106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20CFF559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5040EF7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Do you intend to charge a fee for your reports or the results of your analyses?</w:t>
            </w:r>
          </w:p>
          <w:p w14:paraId="67BF01B1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645554926"/>
              <w:placeholder>
                <w:docPart w:val="DDBC6C05A5E646EAA51691C52FB3F30C"/>
              </w:placeholder>
              <w:showingPlcHdr/>
              <w:text w:multiLine="1"/>
            </w:sdtPr>
            <w:sdtEndPr/>
            <w:sdtContent>
              <w:p w14:paraId="25B0D14C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0B5A1CF7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B15E6BB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If yes, </w:t>
            </w:r>
            <w:r w:rsidR="001D1E1F">
              <w:rPr>
                <w:rFonts w:ascii="Arial" w:hAnsi="Arial" w:cs="Arial"/>
                <w:sz w:val="24"/>
                <w:szCs w:val="24"/>
              </w:rPr>
              <w:t>to whom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? </w:t>
            </w:r>
          </w:p>
          <w:p w14:paraId="324153D9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242337000"/>
              <w:placeholder>
                <w:docPart w:val="8D25122CF6C24436BEB78A9C86984891"/>
              </w:placeholder>
              <w:showingPlcHdr/>
              <w:text w:multiLine="1"/>
            </w:sdtPr>
            <w:sdtEndPr/>
            <w:sdtContent>
              <w:p w14:paraId="0F3A835A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52CDCD2A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C44AA50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2FD" w:rsidRPr="004B62FC" w14:paraId="5B099D19" w14:textId="77777777" w:rsidTr="006722D7">
        <w:trPr>
          <w:cantSplit/>
        </w:trPr>
        <w:tc>
          <w:tcPr>
            <w:tcW w:w="9576" w:type="dxa"/>
          </w:tcPr>
          <w:p w14:paraId="78E98FAD" w14:textId="77777777" w:rsidR="007870EC" w:rsidRPr="004B62FC" w:rsidRDefault="0039398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lastRenderedPageBreak/>
              <w:t>Prior Review:</w:t>
            </w:r>
          </w:p>
          <w:p w14:paraId="3339EB24" w14:textId="77777777" w:rsidR="007870EC" w:rsidRPr="004B62FC" w:rsidRDefault="007870E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FFE9154" w14:textId="77777777" w:rsidR="002912FD" w:rsidRPr="004B62FC" w:rsidRDefault="00393980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You are required to allow </w:t>
            </w:r>
            <w:r w:rsidR="00310E1D" w:rsidRPr="004B62FC">
              <w:rPr>
                <w:rFonts w:ascii="Arial" w:hAnsi="Arial" w:cs="Arial"/>
                <w:sz w:val="24"/>
                <w:szCs w:val="24"/>
              </w:rPr>
              <w:t xml:space="preserve">APCD’s administrator </w:t>
            </w:r>
            <w:r w:rsidRPr="004B62FC">
              <w:rPr>
                <w:rFonts w:ascii="Arial" w:hAnsi="Arial" w:cs="Arial"/>
                <w:sz w:val="24"/>
                <w:szCs w:val="24"/>
              </w:rPr>
              <w:t>to</w:t>
            </w:r>
            <w:r w:rsidR="00310E1D" w:rsidRPr="004B62FC">
              <w:rPr>
                <w:rFonts w:ascii="Arial" w:hAnsi="Arial" w:cs="Arial"/>
                <w:sz w:val="24"/>
                <w:szCs w:val="24"/>
              </w:rPr>
              <w:t xml:space="preserve"> review </w:t>
            </w:r>
            <w:r w:rsidR="007870EC" w:rsidRPr="004B62FC">
              <w:rPr>
                <w:rFonts w:ascii="Arial" w:hAnsi="Arial" w:cs="Arial"/>
                <w:sz w:val="24"/>
                <w:szCs w:val="24"/>
              </w:rPr>
              <w:t xml:space="preserve">your report or output (spreadsheet, data table, etc.) </w:t>
            </w:r>
            <w:r w:rsidR="00310E1D" w:rsidRPr="004B62FC">
              <w:rPr>
                <w:rFonts w:ascii="Arial" w:hAnsi="Arial" w:cs="Arial"/>
                <w:sz w:val="24"/>
                <w:szCs w:val="24"/>
              </w:rPr>
              <w:t xml:space="preserve">prior to any publication to ensure that the </w:t>
            </w:r>
            <w:r w:rsidR="002E43C1" w:rsidRPr="004B62FC">
              <w:rPr>
                <w:rFonts w:ascii="Arial" w:hAnsi="Arial" w:cs="Arial"/>
                <w:sz w:val="24"/>
                <w:szCs w:val="24"/>
              </w:rPr>
              <w:t>report is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in</w:t>
            </w:r>
            <w:r w:rsidR="002E43C1" w:rsidRPr="004B62FC">
              <w:rPr>
                <w:rFonts w:ascii="Arial" w:hAnsi="Arial" w:cs="Arial"/>
                <w:sz w:val="24"/>
                <w:szCs w:val="24"/>
              </w:rPr>
              <w:t xml:space="preserve"> compliance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with the requirements</w:t>
            </w:r>
            <w:r w:rsidR="002E43C1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B62FC">
              <w:rPr>
                <w:rFonts w:ascii="Arial" w:hAnsi="Arial" w:cs="Arial"/>
                <w:sz w:val="24"/>
                <w:szCs w:val="24"/>
              </w:rPr>
              <w:t>for</w:t>
            </w:r>
            <w:r w:rsidR="002E43C1" w:rsidRPr="004B62FC">
              <w:rPr>
                <w:rFonts w:ascii="Arial" w:hAnsi="Arial" w:cs="Arial"/>
                <w:sz w:val="24"/>
                <w:szCs w:val="24"/>
              </w:rPr>
              <w:t xml:space="preserve"> attributes</w:t>
            </w:r>
            <w:r w:rsidRPr="004B62FC">
              <w:rPr>
                <w:rFonts w:ascii="Arial" w:hAnsi="Arial" w:cs="Arial"/>
                <w:sz w:val="24"/>
                <w:szCs w:val="24"/>
              </w:rPr>
              <w:t>,</w:t>
            </w:r>
            <w:r w:rsidR="002E43C1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including</w:t>
            </w:r>
            <w:r w:rsidR="00310E1D" w:rsidRPr="004B62FC">
              <w:rPr>
                <w:rFonts w:ascii="Arial" w:hAnsi="Arial" w:cs="Arial"/>
                <w:sz w:val="24"/>
                <w:szCs w:val="24"/>
              </w:rPr>
              <w:t xml:space="preserve"> cell suppression rules, risk of inferential reidentification, and consistency to methodology of the project.</w:t>
            </w:r>
            <w:r w:rsidR="007870EC" w:rsidRPr="004B62FC">
              <w:rPr>
                <w:rFonts w:ascii="Arial" w:hAnsi="Arial" w:cs="Arial"/>
                <w:sz w:val="24"/>
                <w:szCs w:val="24"/>
              </w:rPr>
              <w:t xml:space="preserve"> Please describe how you intend </w:t>
            </w:r>
            <w:r w:rsidR="002E43C1" w:rsidRPr="004B62FC">
              <w:rPr>
                <w:rFonts w:ascii="Arial" w:hAnsi="Arial" w:cs="Arial"/>
                <w:sz w:val="24"/>
                <w:szCs w:val="24"/>
              </w:rPr>
              <w:t>to comply with this requirement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741A27C4" w14:textId="77777777" w:rsidR="007870EC" w:rsidRPr="004B62FC" w:rsidRDefault="007870E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629851806"/>
              <w:placeholder>
                <w:docPart w:val="5CCBC237DFD248DDB5684A7DD1A5AD4D"/>
              </w:placeholder>
              <w:showingPlcHdr/>
              <w:text w:multiLine="1"/>
            </w:sdtPr>
            <w:sdtEndPr/>
            <w:sdtContent>
              <w:p w14:paraId="2A748BC1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54224733" w14:textId="77777777" w:rsidR="007870EC" w:rsidRPr="004B62FC" w:rsidRDefault="007870E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212526F" w14:textId="77777777" w:rsidR="00310E1D" w:rsidRPr="004B62FC" w:rsidRDefault="00310E1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On what date do you expect to release/publish this report?</w:t>
            </w:r>
          </w:p>
          <w:p w14:paraId="53F13D2C" w14:textId="77777777" w:rsidR="007870EC" w:rsidRPr="004B62FC" w:rsidRDefault="007870E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883599760"/>
              <w:placeholder>
                <w:docPart w:val="1DDB74C639B04F86906660659AF1B38A"/>
              </w:placeholder>
              <w:showingPlcHdr/>
              <w:text w:multiLine="1"/>
            </w:sdtPr>
            <w:sdtEndPr/>
            <w:sdtContent>
              <w:p w14:paraId="68C49A72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596602F8" w14:textId="77777777" w:rsidR="00310E1D" w:rsidRPr="004B62FC" w:rsidRDefault="00310E1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98CD217" w14:textId="77777777" w:rsidR="00310E1D" w:rsidRPr="004B62FC" w:rsidRDefault="00310E1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By what date do you intend to file it with APCD’s administrator</w:t>
            </w:r>
            <w:r w:rsidR="001D1E1F">
              <w:rPr>
                <w:rFonts w:ascii="Arial" w:hAnsi="Arial" w:cs="Arial"/>
                <w:sz w:val="24"/>
                <w:szCs w:val="24"/>
              </w:rPr>
              <w:t>?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(at lea</w:t>
            </w:r>
            <w:r w:rsidR="001D1E1F">
              <w:rPr>
                <w:rFonts w:ascii="Arial" w:hAnsi="Arial" w:cs="Arial"/>
                <w:sz w:val="24"/>
                <w:szCs w:val="24"/>
              </w:rPr>
              <w:t>st 4-week review period needed)</w:t>
            </w:r>
          </w:p>
          <w:p w14:paraId="6A6488B5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948959977"/>
              <w:placeholder>
                <w:docPart w:val="7C0F4A18FA944A93968D0D0F4475A06A"/>
              </w:placeholder>
              <w:showingPlcHdr/>
              <w:text w:multiLine="1"/>
            </w:sdtPr>
            <w:sdtEndPr/>
            <w:sdtContent>
              <w:p w14:paraId="2DDD651E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217CEFD1" w14:textId="77777777" w:rsidR="002912FD" w:rsidRPr="004B62FC" w:rsidRDefault="002912F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108D614" w14:textId="77777777" w:rsidR="00532018" w:rsidRPr="004B62FC" w:rsidRDefault="0053201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ADCAE23" w14:textId="77777777" w:rsidR="000E4C4C" w:rsidRPr="004B62FC" w:rsidRDefault="000E4C4C">
      <w:pPr>
        <w:rPr>
          <w:rFonts w:ascii="Arial" w:hAnsi="Arial" w:cs="Arial"/>
          <w:sz w:val="24"/>
          <w:szCs w:val="24"/>
        </w:rPr>
      </w:pPr>
    </w:p>
    <w:p w14:paraId="1F113754" w14:textId="77777777" w:rsidR="00AF1264" w:rsidRPr="004B62FC" w:rsidRDefault="0072567E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Data Selection(s)</w:t>
      </w:r>
    </w:p>
    <w:p w14:paraId="72845759" w14:textId="77777777" w:rsidR="0072567E" w:rsidRPr="004B62FC" w:rsidRDefault="0072567E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5A17D642" w14:textId="77777777" w:rsidR="0072567E" w:rsidRPr="004B62FC" w:rsidRDefault="0072567E">
      <w:pPr>
        <w:pStyle w:val="ListParagraph"/>
        <w:numPr>
          <w:ilvl w:val="1"/>
          <w:numId w:val="21"/>
        </w:numPr>
        <w:ind w:left="720"/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Data sets</w:t>
      </w:r>
      <w:r w:rsidR="00AC2D87" w:rsidRPr="004B62FC">
        <w:rPr>
          <w:rFonts w:ascii="Arial" w:hAnsi="Arial" w:cs="Arial"/>
          <w:b/>
          <w:sz w:val="24"/>
          <w:szCs w:val="24"/>
        </w:rPr>
        <w:t xml:space="preserve"> – </w:t>
      </w:r>
      <w:r w:rsidR="002E43C1" w:rsidRPr="004B62FC">
        <w:rPr>
          <w:rFonts w:ascii="Arial" w:hAnsi="Arial" w:cs="Arial"/>
          <w:sz w:val="24"/>
          <w:szCs w:val="24"/>
        </w:rPr>
        <w:t xml:space="preserve">each type of data </w:t>
      </w:r>
      <w:r w:rsidR="007D051F" w:rsidRPr="004B62FC">
        <w:rPr>
          <w:rFonts w:ascii="Arial" w:hAnsi="Arial" w:cs="Arial"/>
          <w:sz w:val="24"/>
          <w:szCs w:val="24"/>
        </w:rPr>
        <w:t>set</w:t>
      </w:r>
      <w:r w:rsidR="00AC2D87" w:rsidRPr="004B62FC">
        <w:rPr>
          <w:rFonts w:ascii="Arial" w:hAnsi="Arial" w:cs="Arial"/>
          <w:sz w:val="24"/>
          <w:szCs w:val="24"/>
        </w:rPr>
        <w:t xml:space="preserve"> will have one standard format unless the requestor wants to customize </w:t>
      </w:r>
      <w:r w:rsidR="001D1E1F">
        <w:rPr>
          <w:rFonts w:ascii="Arial" w:hAnsi="Arial" w:cs="Arial"/>
          <w:sz w:val="24"/>
          <w:szCs w:val="24"/>
        </w:rPr>
        <w:t>it further (at additional cost.)</w:t>
      </w:r>
      <w:r w:rsidR="00AC2D87" w:rsidRPr="004B62FC">
        <w:rPr>
          <w:rFonts w:ascii="Arial" w:hAnsi="Arial" w:cs="Arial"/>
          <w:sz w:val="24"/>
          <w:szCs w:val="24"/>
        </w:rPr>
        <w:t xml:space="preserve"> The data sets are - </w:t>
      </w:r>
    </w:p>
    <w:p w14:paraId="5F839597" w14:textId="77777777" w:rsidR="0072567E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04312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72567E" w:rsidRPr="004B62FC">
        <w:rPr>
          <w:rFonts w:ascii="Arial" w:hAnsi="Arial" w:cs="Arial"/>
          <w:sz w:val="24"/>
          <w:szCs w:val="24"/>
        </w:rPr>
        <w:t>Eligibility</w:t>
      </w:r>
    </w:p>
    <w:p w14:paraId="560EA61C" w14:textId="77777777" w:rsidR="005456CA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879349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5456CA" w:rsidRPr="004B62FC">
        <w:rPr>
          <w:rFonts w:ascii="Arial" w:hAnsi="Arial" w:cs="Arial"/>
          <w:sz w:val="24"/>
          <w:szCs w:val="24"/>
        </w:rPr>
        <w:t>Medical Claims</w:t>
      </w:r>
    </w:p>
    <w:p w14:paraId="0B075B5D" w14:textId="77777777" w:rsidR="005456CA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86795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5456CA" w:rsidRPr="004B62FC">
        <w:rPr>
          <w:rFonts w:ascii="Arial" w:hAnsi="Arial" w:cs="Arial"/>
          <w:sz w:val="24"/>
          <w:szCs w:val="24"/>
        </w:rPr>
        <w:t>Pharmacy Claims</w:t>
      </w:r>
    </w:p>
    <w:p w14:paraId="3448B46F" w14:textId="77777777" w:rsidR="005456CA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061059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5456CA" w:rsidRPr="004B62FC">
        <w:rPr>
          <w:rFonts w:ascii="Arial" w:hAnsi="Arial" w:cs="Arial"/>
          <w:sz w:val="24"/>
          <w:szCs w:val="24"/>
        </w:rPr>
        <w:t>Inpatient Discharge Data</w:t>
      </w:r>
    </w:p>
    <w:p w14:paraId="643EE242" w14:textId="77777777" w:rsidR="005456CA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091509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1D1E1F">
        <w:rPr>
          <w:rFonts w:ascii="Arial" w:hAnsi="Arial" w:cs="Arial"/>
          <w:sz w:val="24"/>
          <w:szCs w:val="24"/>
        </w:rPr>
        <w:t>ED</w:t>
      </w:r>
      <w:r w:rsidR="005456CA" w:rsidRPr="004B62FC">
        <w:rPr>
          <w:rFonts w:ascii="Arial" w:hAnsi="Arial" w:cs="Arial"/>
          <w:sz w:val="24"/>
          <w:szCs w:val="24"/>
        </w:rPr>
        <w:t xml:space="preserve"> Data</w:t>
      </w:r>
    </w:p>
    <w:p w14:paraId="5B7AF94F" w14:textId="77777777" w:rsidR="005456CA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801899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5456CA" w:rsidRPr="004B62FC">
        <w:rPr>
          <w:rFonts w:ascii="Arial" w:hAnsi="Arial" w:cs="Arial"/>
          <w:sz w:val="24"/>
          <w:szCs w:val="24"/>
        </w:rPr>
        <w:t>Outpatient Facility Data</w:t>
      </w:r>
    </w:p>
    <w:p w14:paraId="17BB24CB" w14:textId="77777777" w:rsidR="005456CA" w:rsidRPr="004B62FC" w:rsidRDefault="00A44F76">
      <w:pPr>
        <w:pStyle w:val="ListParagraph"/>
        <w:numPr>
          <w:ilvl w:val="2"/>
          <w:numId w:val="21"/>
        </w:numPr>
        <w:ind w:left="1267" w:hanging="187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811362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DE6" w:rsidRPr="004B62FC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083DE6" w:rsidRPr="004B62FC">
        <w:rPr>
          <w:rFonts w:ascii="Arial" w:hAnsi="Arial" w:cs="Arial"/>
          <w:sz w:val="24"/>
          <w:szCs w:val="24"/>
        </w:rPr>
        <w:t xml:space="preserve">  </w:t>
      </w:r>
      <w:r w:rsidR="005456CA" w:rsidRPr="004B62FC">
        <w:rPr>
          <w:rFonts w:ascii="Arial" w:hAnsi="Arial" w:cs="Arial"/>
          <w:sz w:val="24"/>
          <w:szCs w:val="24"/>
        </w:rPr>
        <w:t>Professional Data</w:t>
      </w:r>
    </w:p>
    <w:p w14:paraId="017F321A" w14:textId="77777777" w:rsidR="0072567E" w:rsidRPr="004B62FC" w:rsidRDefault="0072567E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07B1C553" w14:textId="77777777" w:rsidR="0030626A" w:rsidRPr="004B62FC" w:rsidRDefault="0030626A">
      <w:pPr>
        <w:pStyle w:val="ListParagraph"/>
        <w:numPr>
          <w:ilvl w:val="0"/>
          <w:numId w:val="23"/>
        </w:numPr>
        <w:ind w:left="720"/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Filters</w:t>
      </w:r>
    </w:p>
    <w:p w14:paraId="49EBA545" w14:textId="77777777" w:rsidR="0030626A" w:rsidRPr="004B62FC" w:rsidRDefault="0030626A">
      <w:pPr>
        <w:ind w:left="360"/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 xml:space="preserve">Applicants can request filters on the </w:t>
      </w:r>
      <w:r w:rsidR="002E43C1" w:rsidRPr="004B62FC">
        <w:rPr>
          <w:rFonts w:ascii="Arial" w:hAnsi="Arial" w:cs="Arial"/>
          <w:sz w:val="24"/>
          <w:szCs w:val="24"/>
        </w:rPr>
        <w:t xml:space="preserve">data for limited extraction, </w:t>
      </w:r>
      <w:r w:rsidR="007D051F" w:rsidRPr="004B62FC">
        <w:rPr>
          <w:rFonts w:ascii="Arial" w:hAnsi="Arial" w:cs="Arial"/>
          <w:sz w:val="24"/>
          <w:szCs w:val="24"/>
        </w:rPr>
        <w:t>if</w:t>
      </w:r>
      <w:r w:rsidRPr="004B62FC">
        <w:rPr>
          <w:rFonts w:ascii="Arial" w:hAnsi="Arial" w:cs="Arial"/>
          <w:sz w:val="24"/>
          <w:szCs w:val="24"/>
        </w:rPr>
        <w:t xml:space="preserve"> necessary for their research project. A list of common filters is given below.</w:t>
      </w:r>
    </w:p>
    <w:p w14:paraId="70301C2C" w14:textId="77777777" w:rsidR="006722D7" w:rsidRPr="004B62FC" w:rsidRDefault="006722D7">
      <w:pPr>
        <w:rPr>
          <w:rFonts w:ascii="Arial" w:hAnsi="Arial" w:cs="Arial"/>
        </w:rPr>
      </w:pPr>
      <w:r w:rsidRPr="004B62FC">
        <w:rPr>
          <w:rFonts w:ascii="Arial" w:hAnsi="Arial" w:cs="Arial"/>
        </w:rPr>
        <w:br w:type="page"/>
      </w:r>
    </w:p>
    <w:tbl>
      <w:tblPr>
        <w:tblW w:w="9216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967"/>
        <w:gridCol w:w="5801"/>
      </w:tblGrid>
      <w:tr w:rsidR="006B3C99" w:rsidRPr="004B62FC" w14:paraId="4CDA2CF1" w14:textId="77777777" w:rsidTr="00283B83">
        <w:tc>
          <w:tcPr>
            <w:tcW w:w="2448" w:type="dxa"/>
          </w:tcPr>
          <w:p w14:paraId="00B5ACE3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4B62FC">
              <w:rPr>
                <w:rFonts w:ascii="Arial" w:hAnsi="Arial" w:cs="Arial"/>
                <w:b/>
                <w:sz w:val="28"/>
                <w:szCs w:val="28"/>
              </w:rPr>
              <w:lastRenderedPageBreak/>
              <w:t>Common Filters</w:t>
            </w:r>
          </w:p>
        </w:tc>
        <w:tc>
          <w:tcPr>
            <w:tcW w:w="967" w:type="dxa"/>
          </w:tcPr>
          <w:p w14:paraId="54B63F54" w14:textId="77777777" w:rsidR="006B3C99" w:rsidRPr="004B62FC" w:rsidRDefault="006B3C99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4B62FC">
              <w:rPr>
                <w:rFonts w:ascii="Arial" w:hAnsi="Arial" w:cs="Arial"/>
                <w:b/>
                <w:sz w:val="28"/>
                <w:szCs w:val="28"/>
              </w:rPr>
              <w:t>Data Set</w:t>
            </w:r>
          </w:p>
        </w:tc>
        <w:tc>
          <w:tcPr>
            <w:tcW w:w="5801" w:type="dxa"/>
          </w:tcPr>
          <w:p w14:paraId="6EA86290" w14:textId="77777777" w:rsidR="006B3C99" w:rsidRPr="004B62FC" w:rsidRDefault="006B3C99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4B62FC">
              <w:rPr>
                <w:rFonts w:ascii="Arial" w:hAnsi="Arial" w:cs="Arial"/>
                <w:b/>
                <w:sz w:val="28"/>
                <w:szCs w:val="28"/>
              </w:rPr>
              <w:t>Requested Filter</w:t>
            </w:r>
          </w:p>
        </w:tc>
      </w:tr>
      <w:tr w:rsidR="006B3C99" w:rsidRPr="004B62FC" w14:paraId="7C1B06C7" w14:textId="77777777" w:rsidTr="00283B83">
        <w:tc>
          <w:tcPr>
            <w:tcW w:w="2448" w:type="dxa"/>
          </w:tcPr>
          <w:p w14:paraId="68FAF27D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Eligibility Dates</w:t>
            </w:r>
          </w:p>
        </w:tc>
        <w:tc>
          <w:tcPr>
            <w:tcW w:w="967" w:type="dxa"/>
          </w:tcPr>
          <w:p w14:paraId="7E35968C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Elig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474723358"/>
              <w:placeholder>
                <w:docPart w:val="D22F2EFCF84F4A4FA3A6AAB3FB843EF1"/>
              </w:placeholder>
              <w:showingPlcHdr/>
              <w:text w:multiLine="1"/>
            </w:sdtPr>
            <w:sdtEndPr/>
            <w:sdtContent>
              <w:p w14:paraId="68DD83B3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15125A33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058A0729" w14:textId="77777777" w:rsidTr="00283B83">
        <w:tc>
          <w:tcPr>
            <w:tcW w:w="2448" w:type="dxa"/>
          </w:tcPr>
          <w:p w14:paraId="33DFFF99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Zip Codes</w:t>
            </w:r>
          </w:p>
        </w:tc>
        <w:tc>
          <w:tcPr>
            <w:tcW w:w="967" w:type="dxa"/>
          </w:tcPr>
          <w:p w14:paraId="335D5B70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Elig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450929137"/>
              <w:placeholder>
                <w:docPart w:val="F8CA483A2EF3428B893118C4F06C9E48"/>
              </w:placeholder>
              <w:showingPlcHdr/>
              <w:text w:multiLine="1"/>
            </w:sdtPr>
            <w:sdtEndPr/>
            <w:sdtContent>
              <w:p w14:paraId="1F899CC6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D501D89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188E4AC8" w14:textId="77777777" w:rsidTr="00283B83">
        <w:tc>
          <w:tcPr>
            <w:tcW w:w="2448" w:type="dxa"/>
          </w:tcPr>
          <w:p w14:paraId="1B416313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Members’ Age</w:t>
            </w:r>
          </w:p>
        </w:tc>
        <w:tc>
          <w:tcPr>
            <w:tcW w:w="967" w:type="dxa"/>
          </w:tcPr>
          <w:p w14:paraId="368285B4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Elig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223962386"/>
              <w:placeholder>
                <w:docPart w:val="E1A31A362BC841A48F4F5499A8EB35B5"/>
              </w:placeholder>
              <w:showingPlcHdr/>
              <w:text w:multiLine="1"/>
            </w:sdtPr>
            <w:sdtEndPr/>
            <w:sdtContent>
              <w:p w14:paraId="48500DE7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423223A5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C2D87" w:rsidRPr="004B62FC" w14:paraId="33F2103D" w14:textId="77777777" w:rsidTr="00283B83">
        <w:tc>
          <w:tcPr>
            <w:tcW w:w="2448" w:type="dxa"/>
          </w:tcPr>
          <w:p w14:paraId="25D7AC54" w14:textId="77777777" w:rsidR="00AC2D87" w:rsidRPr="004B62FC" w:rsidRDefault="00AC2D8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Service Dates</w:t>
            </w:r>
          </w:p>
        </w:tc>
        <w:tc>
          <w:tcPr>
            <w:tcW w:w="967" w:type="dxa"/>
          </w:tcPr>
          <w:p w14:paraId="5DFAEBE7" w14:textId="77777777" w:rsidR="00AC2D87" w:rsidRPr="004B62FC" w:rsidRDefault="00AC2D8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Med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182822592"/>
              <w:placeholder>
                <w:docPart w:val="8E96785CA92E4FBBA0FA25A2C1411F06"/>
              </w:placeholder>
              <w:showingPlcHdr/>
              <w:text w:multiLine="1"/>
            </w:sdtPr>
            <w:sdtEndPr/>
            <w:sdtContent>
              <w:p w14:paraId="7E38F181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6995D3FA" w14:textId="77777777" w:rsidR="00AC2D87" w:rsidRPr="004B62FC" w:rsidRDefault="00AC2D87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272211C7" w14:textId="77777777" w:rsidTr="00283B83">
        <w:tc>
          <w:tcPr>
            <w:tcW w:w="2448" w:type="dxa"/>
          </w:tcPr>
          <w:p w14:paraId="6865B5A5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Diagnoses</w:t>
            </w:r>
          </w:p>
        </w:tc>
        <w:tc>
          <w:tcPr>
            <w:tcW w:w="967" w:type="dxa"/>
          </w:tcPr>
          <w:p w14:paraId="20F671B4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Med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835460730"/>
              <w:placeholder>
                <w:docPart w:val="7D74E44C0BA74B1B9AA21D91EDC0AFFA"/>
              </w:placeholder>
              <w:showingPlcHdr/>
              <w:text w:multiLine="1"/>
            </w:sdtPr>
            <w:sdtEndPr/>
            <w:sdtContent>
              <w:p w14:paraId="2974DC69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03386FB5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629D826A" w14:textId="77777777" w:rsidTr="00283B83">
        <w:tc>
          <w:tcPr>
            <w:tcW w:w="2448" w:type="dxa"/>
          </w:tcPr>
          <w:p w14:paraId="6110BA69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rocedures</w:t>
            </w:r>
          </w:p>
        </w:tc>
        <w:tc>
          <w:tcPr>
            <w:tcW w:w="967" w:type="dxa"/>
          </w:tcPr>
          <w:p w14:paraId="59CC4B0C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Med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191757540"/>
              <w:placeholder>
                <w:docPart w:val="22F90E56F7F640E9B47DB61DBEB915F0"/>
              </w:placeholder>
              <w:showingPlcHdr/>
              <w:text w:multiLine="1"/>
            </w:sdtPr>
            <w:sdtEndPr/>
            <w:sdtContent>
              <w:p w14:paraId="0D6803B3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6A629290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1D9F832A" w14:textId="77777777" w:rsidTr="00283B83">
        <w:tc>
          <w:tcPr>
            <w:tcW w:w="2448" w:type="dxa"/>
          </w:tcPr>
          <w:p w14:paraId="4FA1101F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Inpatient Admissions</w:t>
            </w:r>
          </w:p>
        </w:tc>
        <w:tc>
          <w:tcPr>
            <w:tcW w:w="967" w:type="dxa"/>
          </w:tcPr>
          <w:p w14:paraId="70F45983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Med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745840188"/>
              <w:placeholder>
                <w:docPart w:val="ABF1E45818264C93B68477DECED0BF0E"/>
              </w:placeholder>
              <w:showingPlcHdr/>
              <w:text w:multiLine="1"/>
            </w:sdtPr>
            <w:sdtEndPr/>
            <w:sdtContent>
              <w:p w14:paraId="691AF824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4AAE592A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75FDF9D3" w14:textId="77777777" w:rsidTr="00283B83">
        <w:tc>
          <w:tcPr>
            <w:tcW w:w="2448" w:type="dxa"/>
          </w:tcPr>
          <w:p w14:paraId="0B77B31C" w14:textId="77777777" w:rsidR="005B4E18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Medications</w:t>
            </w:r>
            <w:r w:rsidR="005B4E18" w:rsidRPr="004B62FC">
              <w:rPr>
                <w:rFonts w:ascii="Arial" w:hAnsi="Arial" w:cs="Arial"/>
                <w:sz w:val="24"/>
                <w:szCs w:val="24"/>
              </w:rPr>
              <w:t xml:space="preserve"> (NDCs)</w:t>
            </w:r>
          </w:p>
        </w:tc>
        <w:tc>
          <w:tcPr>
            <w:tcW w:w="967" w:type="dxa"/>
          </w:tcPr>
          <w:p w14:paraId="0A1EEC47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harm</w:t>
            </w: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567649692"/>
              <w:placeholder>
                <w:docPart w:val="72D208A8A48843B8B86983918D67A45B"/>
              </w:placeholder>
              <w:showingPlcHdr/>
              <w:text w:multiLine="1"/>
            </w:sdtPr>
            <w:sdtEndPr/>
            <w:sdtContent>
              <w:p w14:paraId="5F5B0E9F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434CD7C2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3C99" w:rsidRPr="004B62FC" w14:paraId="4FA7CC3D" w14:textId="77777777" w:rsidTr="00283B83">
        <w:tc>
          <w:tcPr>
            <w:tcW w:w="2448" w:type="dxa"/>
          </w:tcPr>
          <w:p w14:paraId="2B661761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Add rows for others</w:t>
            </w:r>
          </w:p>
        </w:tc>
        <w:tc>
          <w:tcPr>
            <w:tcW w:w="967" w:type="dxa"/>
          </w:tcPr>
          <w:p w14:paraId="069BA44E" w14:textId="77777777" w:rsidR="006B3C99" w:rsidRPr="004B62FC" w:rsidRDefault="006B3C9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801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806692012"/>
              <w:placeholder>
                <w:docPart w:val="F82BFAEBD2604CC6A9CF3C3CD156764D"/>
              </w:placeholder>
              <w:showingPlcHdr/>
              <w:text w:multiLine="1"/>
            </w:sdtPr>
            <w:sdtEndPr/>
            <w:sdtContent>
              <w:p w14:paraId="1BFB036E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07BF4431" w14:textId="77777777" w:rsidR="006B3C99" w:rsidRPr="004B62FC" w:rsidRDefault="006B3C99" w:rsidP="006722D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3532217" w14:textId="77777777" w:rsidR="001922F9" w:rsidRPr="004B62FC" w:rsidRDefault="001922F9">
      <w:pPr>
        <w:ind w:left="360"/>
        <w:rPr>
          <w:rFonts w:ascii="Arial" w:hAnsi="Arial" w:cs="Arial"/>
          <w:sz w:val="24"/>
          <w:szCs w:val="24"/>
        </w:rPr>
      </w:pPr>
    </w:p>
    <w:p w14:paraId="574FB5B4" w14:textId="77777777" w:rsidR="006F37A2" w:rsidRPr="004B62FC" w:rsidRDefault="00F72B61">
      <w:pPr>
        <w:pStyle w:val="ListParagraph"/>
        <w:numPr>
          <w:ilvl w:val="0"/>
          <w:numId w:val="23"/>
        </w:num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Aggregated Data</w:t>
      </w:r>
    </w:p>
    <w:p w14:paraId="27FAA338" w14:textId="77777777" w:rsidR="00F72B61" w:rsidRPr="004B62FC" w:rsidRDefault="00F72B61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5554533D" w14:textId="77777777" w:rsidR="00F72B61" w:rsidRPr="004B62FC" w:rsidRDefault="00F72B61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 xml:space="preserve">Applicants can request </w:t>
      </w:r>
      <w:r w:rsidR="001D1E1F">
        <w:rPr>
          <w:rFonts w:ascii="Arial" w:hAnsi="Arial" w:cs="Arial"/>
          <w:sz w:val="24"/>
          <w:szCs w:val="24"/>
        </w:rPr>
        <w:t xml:space="preserve">that </w:t>
      </w:r>
      <w:r w:rsidR="001A6B15" w:rsidRPr="004B62FC">
        <w:rPr>
          <w:rFonts w:ascii="Arial" w:hAnsi="Arial" w:cs="Arial"/>
          <w:sz w:val="24"/>
          <w:szCs w:val="24"/>
        </w:rPr>
        <w:t xml:space="preserve">data </w:t>
      </w:r>
      <w:r w:rsidR="009F17AE">
        <w:rPr>
          <w:rFonts w:ascii="Arial" w:hAnsi="Arial" w:cs="Arial"/>
          <w:sz w:val="24"/>
          <w:szCs w:val="24"/>
        </w:rPr>
        <w:t>is</w:t>
      </w:r>
      <w:r w:rsidR="001A6B15" w:rsidRPr="004B62FC">
        <w:rPr>
          <w:rFonts w:ascii="Arial" w:hAnsi="Arial" w:cs="Arial"/>
          <w:sz w:val="24"/>
          <w:szCs w:val="24"/>
        </w:rPr>
        <w:t xml:space="preserve"> </w:t>
      </w:r>
      <w:r w:rsidRPr="004B62FC">
        <w:rPr>
          <w:rFonts w:ascii="Arial" w:hAnsi="Arial" w:cs="Arial"/>
          <w:sz w:val="24"/>
          <w:szCs w:val="24"/>
        </w:rPr>
        <w:t xml:space="preserve">aggregated </w:t>
      </w:r>
      <w:r w:rsidR="001A6B15" w:rsidRPr="004B62FC">
        <w:rPr>
          <w:rFonts w:ascii="Arial" w:hAnsi="Arial" w:cs="Arial"/>
          <w:sz w:val="24"/>
          <w:szCs w:val="24"/>
        </w:rPr>
        <w:t>into summar</w:t>
      </w:r>
      <w:r w:rsidR="00930EA2" w:rsidRPr="004B62FC">
        <w:rPr>
          <w:rFonts w:ascii="Arial" w:hAnsi="Arial" w:cs="Arial"/>
          <w:sz w:val="24"/>
          <w:szCs w:val="24"/>
        </w:rPr>
        <w:t xml:space="preserve">y tables. </w:t>
      </w:r>
      <w:r w:rsidR="007D051F" w:rsidRPr="004B62FC">
        <w:rPr>
          <w:rFonts w:ascii="Arial" w:hAnsi="Arial" w:cs="Arial"/>
          <w:sz w:val="24"/>
          <w:szCs w:val="24"/>
        </w:rPr>
        <w:t>Doing so</w:t>
      </w:r>
      <w:r w:rsidR="00930EA2" w:rsidRPr="004B62FC">
        <w:rPr>
          <w:rFonts w:ascii="Arial" w:hAnsi="Arial" w:cs="Arial"/>
          <w:sz w:val="24"/>
          <w:szCs w:val="24"/>
        </w:rPr>
        <w:t xml:space="preserve"> will provide </w:t>
      </w:r>
      <w:r w:rsidR="007D051F" w:rsidRPr="004B62FC">
        <w:rPr>
          <w:rFonts w:ascii="Arial" w:hAnsi="Arial" w:cs="Arial"/>
          <w:sz w:val="24"/>
          <w:szCs w:val="24"/>
        </w:rPr>
        <w:t>an applicant</w:t>
      </w:r>
      <w:r w:rsidR="001A6B15" w:rsidRPr="004B62FC">
        <w:rPr>
          <w:rFonts w:ascii="Arial" w:hAnsi="Arial" w:cs="Arial"/>
          <w:sz w:val="24"/>
          <w:szCs w:val="24"/>
        </w:rPr>
        <w:t xml:space="preserve"> with total counts, average, standard deviation, rates</w:t>
      </w:r>
      <w:r w:rsidR="001D1E1F">
        <w:rPr>
          <w:rFonts w:ascii="Arial" w:hAnsi="Arial" w:cs="Arial"/>
          <w:sz w:val="24"/>
          <w:szCs w:val="24"/>
        </w:rPr>
        <w:t>,</w:t>
      </w:r>
      <w:r w:rsidR="001A6B15" w:rsidRPr="004B62FC">
        <w:rPr>
          <w:rFonts w:ascii="Arial" w:hAnsi="Arial" w:cs="Arial"/>
          <w:sz w:val="24"/>
          <w:szCs w:val="24"/>
        </w:rPr>
        <w:t xml:space="preserve"> and other meaningful statistical measures. Applicants will have to provide information on the following tables.</w:t>
      </w:r>
      <w:r w:rsidRPr="004B62FC">
        <w:rPr>
          <w:rFonts w:ascii="Arial" w:hAnsi="Arial" w:cs="Arial"/>
          <w:sz w:val="24"/>
          <w:szCs w:val="24"/>
        </w:rPr>
        <w:t xml:space="preserve"> </w:t>
      </w:r>
    </w:p>
    <w:p w14:paraId="1F0A3855" w14:textId="77777777" w:rsidR="006F37A2" w:rsidRPr="004B62FC" w:rsidRDefault="006F37A2">
      <w:pPr>
        <w:pStyle w:val="ListParagraph"/>
        <w:rPr>
          <w:rFonts w:ascii="Arial" w:hAnsi="Arial" w:cs="Arial"/>
          <w:sz w:val="24"/>
          <w:szCs w:val="24"/>
        </w:rPr>
      </w:pPr>
    </w:p>
    <w:tbl>
      <w:tblPr>
        <w:tblW w:w="97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1687"/>
        <w:gridCol w:w="2633"/>
        <w:gridCol w:w="2947"/>
      </w:tblGrid>
      <w:tr w:rsidR="00106F71" w:rsidRPr="004B62FC" w14:paraId="2A01639C" w14:textId="77777777" w:rsidTr="008C4C3D">
        <w:trPr>
          <w:jc w:val="center"/>
        </w:trPr>
        <w:tc>
          <w:tcPr>
            <w:tcW w:w="2448" w:type="dxa"/>
          </w:tcPr>
          <w:p w14:paraId="661FE14E" w14:textId="77777777" w:rsidR="009E4AEC" w:rsidRPr="004B62FC" w:rsidRDefault="000E67A9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62FC">
              <w:rPr>
                <w:rFonts w:ascii="Arial" w:hAnsi="Arial" w:cs="Arial"/>
                <w:b/>
                <w:sz w:val="24"/>
                <w:szCs w:val="24"/>
              </w:rPr>
              <w:t xml:space="preserve">Data Set or </w:t>
            </w:r>
            <w:r w:rsidR="001A6B15" w:rsidRPr="004B62FC">
              <w:rPr>
                <w:rFonts w:ascii="Arial" w:hAnsi="Arial" w:cs="Arial"/>
                <w:b/>
                <w:sz w:val="24"/>
                <w:szCs w:val="24"/>
              </w:rPr>
              <w:t xml:space="preserve">Field </w:t>
            </w:r>
            <w:r w:rsidR="00106F71" w:rsidRPr="004B62FC">
              <w:rPr>
                <w:rFonts w:ascii="Arial" w:hAnsi="Arial" w:cs="Arial"/>
                <w:b/>
                <w:sz w:val="24"/>
                <w:szCs w:val="24"/>
              </w:rPr>
              <w:t xml:space="preserve">                                  </w:t>
            </w:r>
            <w:r w:rsidR="001A6B15" w:rsidRPr="004B62FC">
              <w:rPr>
                <w:rFonts w:ascii="Arial" w:hAnsi="Arial" w:cs="Arial"/>
                <w:b/>
                <w:sz w:val="24"/>
                <w:szCs w:val="24"/>
              </w:rPr>
              <w:t>Name</w:t>
            </w:r>
            <w:r w:rsidR="009E4AEC" w:rsidRPr="004B62FC"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</w:tc>
        <w:tc>
          <w:tcPr>
            <w:tcW w:w="1687" w:type="dxa"/>
          </w:tcPr>
          <w:p w14:paraId="701351AA" w14:textId="77777777" w:rsidR="001A6B15" w:rsidRPr="004B62FC" w:rsidRDefault="001A6B15" w:rsidP="00393980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62FC">
              <w:rPr>
                <w:rFonts w:ascii="Arial" w:hAnsi="Arial" w:cs="Arial"/>
                <w:b/>
                <w:sz w:val="24"/>
                <w:szCs w:val="24"/>
              </w:rPr>
              <w:t>Count, Sum, Average, Dev, Range, Rate</w:t>
            </w:r>
          </w:p>
        </w:tc>
        <w:tc>
          <w:tcPr>
            <w:tcW w:w="2633" w:type="dxa"/>
          </w:tcPr>
          <w:p w14:paraId="3030C8EA" w14:textId="77777777" w:rsidR="00106F71" w:rsidRPr="004B62FC" w:rsidRDefault="001A6B1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62FC">
              <w:rPr>
                <w:rFonts w:ascii="Arial" w:hAnsi="Arial" w:cs="Arial"/>
                <w:b/>
                <w:sz w:val="24"/>
                <w:szCs w:val="24"/>
              </w:rPr>
              <w:t xml:space="preserve">Description </w:t>
            </w:r>
            <w:r w:rsidR="00106F71" w:rsidRPr="004B62FC">
              <w:rPr>
                <w:rFonts w:ascii="Arial" w:hAnsi="Arial" w:cs="Arial"/>
                <w:b/>
                <w:sz w:val="24"/>
                <w:szCs w:val="24"/>
              </w:rPr>
              <w:t xml:space="preserve">                                     </w:t>
            </w:r>
            <w:r w:rsidRPr="004B62FC">
              <w:rPr>
                <w:rFonts w:ascii="Arial" w:hAnsi="Arial" w:cs="Arial"/>
                <w:b/>
                <w:sz w:val="24"/>
                <w:szCs w:val="24"/>
              </w:rPr>
              <w:t xml:space="preserve">of </w:t>
            </w:r>
            <w:r w:rsidR="00106F71" w:rsidRPr="004B62FC">
              <w:rPr>
                <w:rFonts w:ascii="Arial" w:hAnsi="Arial" w:cs="Arial"/>
                <w:b/>
                <w:sz w:val="24"/>
                <w:szCs w:val="24"/>
              </w:rPr>
              <w:t xml:space="preserve">                                     Summary</w:t>
            </w:r>
          </w:p>
        </w:tc>
        <w:tc>
          <w:tcPr>
            <w:tcW w:w="2947" w:type="dxa"/>
          </w:tcPr>
          <w:p w14:paraId="5A98910C" w14:textId="77777777" w:rsidR="00106F71" w:rsidRPr="004B62FC" w:rsidRDefault="00106F71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62FC">
              <w:rPr>
                <w:rFonts w:ascii="Arial" w:hAnsi="Arial" w:cs="Arial"/>
                <w:b/>
                <w:sz w:val="24"/>
                <w:szCs w:val="24"/>
              </w:rPr>
              <w:t>Group                                By                            Variable(s)</w:t>
            </w:r>
          </w:p>
        </w:tc>
      </w:tr>
      <w:tr w:rsidR="001A6B15" w:rsidRPr="004B62FC" w14:paraId="01D2B9CC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453168928"/>
              <w:placeholder>
                <w:docPart w:val="A16F3D32B44D4BC985FB91FB8D524F12"/>
              </w:placeholder>
              <w:showingPlcHdr/>
              <w:text w:multiLine="1"/>
            </w:sdtPr>
            <w:sdtEndPr/>
            <w:sdtContent>
              <w:p w14:paraId="125720E1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33951CF9" w14:textId="77777777" w:rsidR="001A6B15" w:rsidRPr="004B62FC" w:rsidRDefault="001A6B1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688520072"/>
              <w:placeholder>
                <w:docPart w:val="FB8546FEDD624B1E8D614BF913F1AFC5"/>
              </w:placeholder>
              <w:showingPlcHdr/>
              <w:text w:multiLine="1"/>
            </w:sdtPr>
            <w:sdtEndPr/>
            <w:sdtContent>
              <w:p w14:paraId="7A855000" w14:textId="77777777" w:rsidR="001A6B15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681252275"/>
              <w:placeholder>
                <w:docPart w:val="E381BB6A789A4B0EB4B40CD49901B929"/>
              </w:placeholder>
              <w:showingPlcHdr/>
              <w:text w:multiLine="1"/>
            </w:sdtPr>
            <w:sdtEndPr/>
            <w:sdtContent>
              <w:p w14:paraId="675AFE24" w14:textId="77777777" w:rsidR="001A6B15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671325830"/>
              <w:placeholder>
                <w:docPart w:val="3FE4864F0DB34151ABD7040076A29EE3"/>
              </w:placeholder>
              <w:showingPlcHdr/>
              <w:text w:multiLine="1"/>
            </w:sdtPr>
            <w:sdtEndPr/>
            <w:sdtContent>
              <w:p w14:paraId="28D4ABE2" w14:textId="77777777" w:rsidR="001A6B15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722D7" w:rsidRPr="004B62FC" w14:paraId="3007E9FF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913851687"/>
              <w:placeholder>
                <w:docPart w:val="6946E8B63C4940F9A9A6F0027257AAEC"/>
              </w:placeholder>
              <w:showingPlcHdr/>
              <w:text w:multiLine="1"/>
            </w:sdtPr>
            <w:sdtEndPr/>
            <w:sdtContent>
              <w:p w14:paraId="0C2E7F89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6EDF55A1" w14:textId="77777777" w:rsidR="006722D7" w:rsidRPr="004B62FC" w:rsidRDefault="006722D7" w:rsidP="006722D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456760658"/>
              <w:placeholder>
                <w:docPart w:val="8BD481ABC00A4F2780DE95DB7F757F92"/>
              </w:placeholder>
              <w:showingPlcHdr/>
              <w:text w:multiLine="1"/>
            </w:sdtPr>
            <w:sdtEndPr/>
            <w:sdtContent>
              <w:p w14:paraId="08E4EE6E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120374862"/>
              <w:placeholder>
                <w:docPart w:val="5290E63D116E482EAAAD10F1D512A4FE"/>
              </w:placeholder>
              <w:showingPlcHdr/>
              <w:text w:multiLine="1"/>
            </w:sdtPr>
            <w:sdtEndPr/>
            <w:sdtContent>
              <w:p w14:paraId="519B9A59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257022418"/>
              <w:placeholder>
                <w:docPart w:val="EF71D463B470466AB8D791EB92BA0EB1"/>
              </w:placeholder>
              <w:showingPlcHdr/>
              <w:text w:multiLine="1"/>
            </w:sdtPr>
            <w:sdtEndPr/>
            <w:sdtContent>
              <w:p w14:paraId="597D1E80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722D7" w:rsidRPr="004B62FC" w14:paraId="6F4C4990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470828299"/>
              <w:placeholder>
                <w:docPart w:val="CB1D98FCB11C4C869E743A7BFFA71327"/>
              </w:placeholder>
              <w:showingPlcHdr/>
              <w:text w:multiLine="1"/>
            </w:sdtPr>
            <w:sdtEndPr/>
            <w:sdtContent>
              <w:p w14:paraId="3AA898C7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70F9EC85" w14:textId="77777777" w:rsidR="006722D7" w:rsidRPr="004B62FC" w:rsidRDefault="006722D7" w:rsidP="006722D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536873964"/>
              <w:placeholder>
                <w:docPart w:val="FDC1515AF30D4620927DDFBDC4833F89"/>
              </w:placeholder>
              <w:showingPlcHdr/>
              <w:text w:multiLine="1"/>
            </w:sdtPr>
            <w:sdtEndPr/>
            <w:sdtContent>
              <w:p w14:paraId="3EF3AF8A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573420015"/>
              <w:placeholder>
                <w:docPart w:val="6047FD7E2DBC43FD94CBA882F469AFE7"/>
              </w:placeholder>
              <w:showingPlcHdr/>
              <w:text w:multiLine="1"/>
            </w:sdtPr>
            <w:sdtEndPr/>
            <w:sdtContent>
              <w:p w14:paraId="25A2197A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687135001"/>
              <w:placeholder>
                <w:docPart w:val="25B0EDEA62974A0E861BFFA317038B8F"/>
              </w:placeholder>
              <w:showingPlcHdr/>
              <w:text w:multiLine="1"/>
            </w:sdtPr>
            <w:sdtEndPr/>
            <w:sdtContent>
              <w:p w14:paraId="56B816B7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722D7" w:rsidRPr="004B62FC" w14:paraId="000EDF12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2105329157"/>
              <w:placeholder>
                <w:docPart w:val="06BB991E6E4942EDB57847589186961F"/>
              </w:placeholder>
              <w:showingPlcHdr/>
              <w:text w:multiLine="1"/>
            </w:sdtPr>
            <w:sdtEndPr/>
            <w:sdtContent>
              <w:p w14:paraId="5CAF0668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4195AF9A" w14:textId="77777777" w:rsidR="006722D7" w:rsidRPr="004B62FC" w:rsidRDefault="006722D7" w:rsidP="006722D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582904876"/>
              <w:placeholder>
                <w:docPart w:val="B456DD2772874597BC0300C77658F5D7"/>
              </w:placeholder>
              <w:showingPlcHdr/>
              <w:text w:multiLine="1"/>
            </w:sdtPr>
            <w:sdtEndPr/>
            <w:sdtContent>
              <w:p w14:paraId="267E8F66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896247487"/>
              <w:placeholder>
                <w:docPart w:val="2B512F2695E6429B9C42DACDEE56C150"/>
              </w:placeholder>
              <w:showingPlcHdr/>
              <w:text w:multiLine="1"/>
            </w:sdtPr>
            <w:sdtEndPr/>
            <w:sdtContent>
              <w:p w14:paraId="604FF779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415981892"/>
              <w:placeholder>
                <w:docPart w:val="D286C66C3CB142BBBA1AEB7239A4A66A"/>
              </w:placeholder>
              <w:showingPlcHdr/>
              <w:text w:multiLine="1"/>
            </w:sdtPr>
            <w:sdtEndPr/>
            <w:sdtContent>
              <w:p w14:paraId="76D5B85E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722D7" w:rsidRPr="004B62FC" w14:paraId="67D75713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656444548"/>
              <w:placeholder>
                <w:docPart w:val="8FA677EFF48849C9B6CA25DF89F12DCD"/>
              </w:placeholder>
              <w:showingPlcHdr/>
              <w:text w:multiLine="1"/>
            </w:sdtPr>
            <w:sdtEndPr/>
            <w:sdtContent>
              <w:p w14:paraId="55905ED3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1E92A1B8" w14:textId="77777777" w:rsidR="006722D7" w:rsidRPr="004B62FC" w:rsidRDefault="006722D7" w:rsidP="006722D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504864768"/>
              <w:placeholder>
                <w:docPart w:val="2B925D40995847CDBDBEC73E1BBE5A36"/>
              </w:placeholder>
              <w:showingPlcHdr/>
              <w:text w:multiLine="1"/>
            </w:sdtPr>
            <w:sdtEndPr/>
            <w:sdtContent>
              <w:p w14:paraId="7A52C185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865590811"/>
              <w:placeholder>
                <w:docPart w:val="2A7939DEFDFE4797B6BDDD17B2A8470D"/>
              </w:placeholder>
              <w:showingPlcHdr/>
              <w:text w:multiLine="1"/>
            </w:sdtPr>
            <w:sdtEndPr/>
            <w:sdtContent>
              <w:p w14:paraId="53D6F590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1662300751"/>
              <w:placeholder>
                <w:docPart w:val="DE39CD33122A4CCEBE00FEA9EDD1490A"/>
              </w:placeholder>
              <w:showingPlcHdr/>
              <w:text w:multiLine="1"/>
            </w:sdtPr>
            <w:sdtEndPr/>
            <w:sdtContent>
              <w:p w14:paraId="78978507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722D7" w:rsidRPr="004B62FC" w14:paraId="7AD717F6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878358201"/>
              <w:placeholder>
                <w:docPart w:val="60FFE05075A9463695ACB4791D0C1A1C"/>
              </w:placeholder>
              <w:showingPlcHdr/>
              <w:text w:multiLine="1"/>
            </w:sdtPr>
            <w:sdtEndPr/>
            <w:sdtContent>
              <w:p w14:paraId="4B3465B8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342F1A50" w14:textId="77777777" w:rsidR="006722D7" w:rsidRPr="004B62FC" w:rsidRDefault="006722D7" w:rsidP="006722D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111176623"/>
              <w:placeholder>
                <w:docPart w:val="8CD19360C6E54CBCB7C9A363DC8C3DAF"/>
              </w:placeholder>
              <w:showingPlcHdr/>
              <w:text w:multiLine="1"/>
            </w:sdtPr>
            <w:sdtEndPr/>
            <w:sdtContent>
              <w:p w14:paraId="0E113A12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603575929"/>
              <w:placeholder>
                <w:docPart w:val="E6F6E67268AD41E99F7FFF2AF20CFD2B"/>
              </w:placeholder>
              <w:showingPlcHdr/>
              <w:text w:multiLine="1"/>
            </w:sdtPr>
            <w:sdtEndPr/>
            <w:sdtContent>
              <w:p w14:paraId="45ED7132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-2135468305"/>
              <w:placeholder>
                <w:docPart w:val="BC29085CC38E4BC0953E09A73918FE29"/>
              </w:placeholder>
              <w:showingPlcHdr/>
              <w:text w:multiLine="1"/>
            </w:sdtPr>
            <w:sdtEndPr/>
            <w:sdtContent>
              <w:p w14:paraId="411C6EE5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  <w:tr w:rsidR="006722D7" w:rsidRPr="004B62FC" w14:paraId="58A5C6B5" w14:textId="77777777" w:rsidTr="008C4C3D">
        <w:trPr>
          <w:jc w:val="center"/>
        </w:trPr>
        <w:tc>
          <w:tcPr>
            <w:tcW w:w="2448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224272981"/>
              <w:placeholder>
                <w:docPart w:val="9C301D7F248A46D0BD06051D58104751"/>
              </w:placeholder>
              <w:showingPlcHdr/>
              <w:text w:multiLine="1"/>
            </w:sdtPr>
            <w:sdtEndPr/>
            <w:sdtContent>
              <w:p w14:paraId="28BF313A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49D05776" w14:textId="77777777" w:rsidR="006722D7" w:rsidRPr="004B62FC" w:rsidRDefault="006722D7" w:rsidP="006722D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</w:p>
        </w:tc>
        <w:tc>
          <w:tcPr>
            <w:tcW w:w="168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1636914352"/>
              <w:placeholder>
                <w:docPart w:val="A55BD024444842218E545429411C22FF"/>
              </w:placeholder>
              <w:showingPlcHdr/>
              <w:text w:multiLine="1"/>
            </w:sdtPr>
            <w:sdtEndPr/>
            <w:sdtContent>
              <w:p w14:paraId="58B81817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633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745621461"/>
              <w:placeholder>
                <w:docPart w:val="D26496F9BFEC4A039B7B4C8F7CD89FAA"/>
              </w:placeholder>
              <w:showingPlcHdr/>
              <w:text w:multiLine="1"/>
            </w:sdtPr>
            <w:sdtEndPr/>
            <w:sdtContent>
              <w:p w14:paraId="29811C79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  <w:tc>
          <w:tcPr>
            <w:tcW w:w="2947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201220667"/>
              <w:placeholder>
                <w:docPart w:val="2DE77E8C375246399FB90DF4F77A8740"/>
              </w:placeholder>
              <w:showingPlcHdr/>
              <w:text w:multiLine="1"/>
            </w:sdtPr>
            <w:sdtEndPr/>
            <w:sdtContent>
              <w:p w14:paraId="592E19EF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</w:tc>
      </w:tr>
    </w:tbl>
    <w:p w14:paraId="6AC4E245" w14:textId="77777777" w:rsidR="006F37A2" w:rsidRPr="004B62FC" w:rsidRDefault="006F37A2">
      <w:pPr>
        <w:pStyle w:val="ListParagraph"/>
        <w:rPr>
          <w:rFonts w:ascii="Arial" w:hAnsi="Arial" w:cs="Arial"/>
          <w:sz w:val="24"/>
          <w:szCs w:val="24"/>
        </w:rPr>
      </w:pPr>
    </w:p>
    <w:p w14:paraId="1E296D13" w14:textId="77777777" w:rsidR="006F37A2" w:rsidRPr="004B62FC" w:rsidRDefault="006F37A2">
      <w:pPr>
        <w:pStyle w:val="ListParagraph"/>
        <w:rPr>
          <w:rFonts w:ascii="Arial" w:hAnsi="Arial" w:cs="Arial"/>
          <w:sz w:val="24"/>
          <w:szCs w:val="24"/>
        </w:rPr>
      </w:pPr>
    </w:p>
    <w:p w14:paraId="364A3D0E" w14:textId="77777777" w:rsidR="006F37A2" w:rsidRPr="004B62FC" w:rsidRDefault="006F37A2">
      <w:pPr>
        <w:pStyle w:val="ListParagraph"/>
        <w:rPr>
          <w:rFonts w:ascii="Arial" w:hAnsi="Arial" w:cs="Arial"/>
          <w:sz w:val="24"/>
          <w:szCs w:val="24"/>
        </w:rPr>
      </w:pPr>
    </w:p>
    <w:p w14:paraId="5915230B" w14:textId="77777777" w:rsidR="00532018" w:rsidRPr="004B62FC" w:rsidRDefault="00532018">
      <w:pPr>
        <w:autoSpaceDE/>
        <w:autoSpaceDN/>
        <w:adjustRightInd/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br w:type="page"/>
      </w:r>
    </w:p>
    <w:p w14:paraId="1AEE387C" w14:textId="77777777" w:rsidR="006F37A2" w:rsidRPr="004B62FC" w:rsidRDefault="00692FE0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lastRenderedPageBreak/>
        <w:t>DATA SECURITY AND INTEGRITY</w:t>
      </w:r>
    </w:p>
    <w:p w14:paraId="3FF9BE92" w14:textId="77777777" w:rsidR="00692FE0" w:rsidRPr="004B62FC" w:rsidRDefault="00692FE0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(Information from this section will not be</w:t>
      </w:r>
      <w:r w:rsidR="00F8509D" w:rsidRPr="004B62FC">
        <w:rPr>
          <w:rFonts w:ascii="Arial" w:hAnsi="Arial" w:cs="Arial"/>
          <w:sz w:val="24"/>
          <w:szCs w:val="24"/>
        </w:rPr>
        <w:t xml:space="preserve"> </w:t>
      </w:r>
      <w:r w:rsidR="007D051F" w:rsidRPr="004B62FC">
        <w:rPr>
          <w:rFonts w:ascii="Arial" w:hAnsi="Arial" w:cs="Arial"/>
          <w:sz w:val="24"/>
          <w:szCs w:val="24"/>
        </w:rPr>
        <w:t>posted on the APCD’s</w:t>
      </w:r>
      <w:r w:rsidR="00F8509D" w:rsidRPr="004B62FC">
        <w:rPr>
          <w:rFonts w:ascii="Arial" w:hAnsi="Arial" w:cs="Arial"/>
          <w:sz w:val="24"/>
          <w:szCs w:val="24"/>
        </w:rPr>
        <w:t xml:space="preserve"> public </w:t>
      </w:r>
      <w:r w:rsidR="007D051F" w:rsidRPr="004B62FC">
        <w:rPr>
          <w:rFonts w:ascii="Arial" w:hAnsi="Arial" w:cs="Arial"/>
          <w:sz w:val="24"/>
          <w:szCs w:val="24"/>
        </w:rPr>
        <w:t>website</w:t>
      </w:r>
      <w:r w:rsidRPr="004B62FC">
        <w:rPr>
          <w:rFonts w:ascii="Arial" w:hAnsi="Arial" w:cs="Arial"/>
          <w:sz w:val="24"/>
          <w:szCs w:val="24"/>
        </w:rPr>
        <w:t>.)</w:t>
      </w: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98"/>
      </w:tblGrid>
      <w:tr w:rsidR="00692FE0" w:rsidRPr="004B62FC" w14:paraId="4F2A7A32" w14:textId="77777777">
        <w:tc>
          <w:tcPr>
            <w:tcW w:w="9198" w:type="dxa"/>
          </w:tcPr>
          <w:p w14:paraId="6B10B27D" w14:textId="77777777" w:rsidR="00692FE0" w:rsidRPr="004B62FC" w:rsidRDefault="00692FE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Where will be the data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be </w:t>
            </w:r>
            <w:r w:rsidRPr="004B62FC">
              <w:rPr>
                <w:rFonts w:ascii="Arial" w:hAnsi="Arial" w:cs="Arial"/>
                <w:sz w:val="24"/>
                <w:szCs w:val="24"/>
              </w:rPr>
              <w:t>located physically? (Provide the delivery address for the data including building and floor.)</w:t>
            </w:r>
          </w:p>
          <w:p w14:paraId="7A9C623D" w14:textId="77777777" w:rsidR="00692FE0" w:rsidRPr="004B62FC" w:rsidRDefault="00692FE0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755164866"/>
              <w:placeholder>
                <w:docPart w:val="976C4D89D692423898FEDA4023F29472"/>
              </w:placeholder>
              <w:showingPlcHdr/>
              <w:text w:multiLine="1"/>
            </w:sdtPr>
            <w:sdtEndPr/>
            <w:sdtContent>
              <w:p w14:paraId="5C71AFAD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106D60E2" w14:textId="77777777" w:rsidR="00692FE0" w:rsidRPr="004B62FC" w:rsidRDefault="00692FE0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B9E9D91" w14:textId="77777777" w:rsidR="00692FE0" w:rsidRPr="004B62FC" w:rsidRDefault="00692FE0">
      <w:pPr>
        <w:rPr>
          <w:rFonts w:ascii="Arial" w:hAnsi="Arial" w:cs="Arial"/>
          <w:sz w:val="24"/>
          <w:szCs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FF6E75" w:rsidRPr="004B62FC" w14:paraId="0DBD1B5B" w14:textId="77777777">
        <w:tc>
          <w:tcPr>
            <w:tcW w:w="9576" w:type="dxa"/>
          </w:tcPr>
          <w:p w14:paraId="7F0F8F80" w14:textId="77777777" w:rsidR="00692FE0" w:rsidRPr="004B62FC" w:rsidRDefault="00FF6E75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lease provide name and information of the organization that will host and manage APCD data, including the name of the custodian.</w:t>
            </w:r>
          </w:p>
          <w:p w14:paraId="13011AD0" w14:textId="77777777" w:rsidR="00FF6E75" w:rsidRPr="004B62FC" w:rsidRDefault="00FF6E75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818020604"/>
              <w:placeholder>
                <w:docPart w:val="5DC2F00B502942CAAA2B067ECAC193EC"/>
              </w:placeholder>
              <w:showingPlcHdr/>
              <w:text w:multiLine="1"/>
            </w:sdtPr>
            <w:sdtEndPr/>
            <w:sdtContent>
              <w:p w14:paraId="2C6E5409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1F9AB922" w14:textId="77777777" w:rsidR="00FF6E75" w:rsidRPr="004B62FC" w:rsidRDefault="00FF6E75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ACF28E8" w14:textId="77777777" w:rsidR="00692FE0" w:rsidRPr="004B62FC" w:rsidRDefault="00692FE0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98"/>
      </w:tblGrid>
      <w:tr w:rsidR="00FF6E75" w:rsidRPr="004B62FC" w14:paraId="2257A848" w14:textId="77777777">
        <w:tc>
          <w:tcPr>
            <w:tcW w:w="9198" w:type="dxa"/>
          </w:tcPr>
          <w:p w14:paraId="6861249F" w14:textId="77777777" w:rsidR="00D51FBB" w:rsidRPr="004B62FC" w:rsidRDefault="00F8509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Describe how you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 will</w:t>
            </w:r>
            <w:r w:rsidR="00D51FBB" w:rsidRPr="004B62FC">
              <w:rPr>
                <w:rFonts w:ascii="Arial" w:hAnsi="Arial" w:cs="Arial"/>
                <w:sz w:val="24"/>
                <w:szCs w:val="24"/>
              </w:rPr>
              <w:t xml:space="preserve"> maintain an inventory of APCD da</w:t>
            </w:r>
            <w:r w:rsidRPr="004B62FC">
              <w:rPr>
                <w:rFonts w:ascii="Arial" w:hAnsi="Arial" w:cs="Arial"/>
                <w:sz w:val="24"/>
                <w:szCs w:val="24"/>
              </w:rPr>
              <w:t>ta, derived analytic files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51FBB" w:rsidRPr="004B62FC">
              <w:rPr>
                <w:rFonts w:ascii="Arial" w:hAnsi="Arial" w:cs="Arial"/>
                <w:sz w:val="24"/>
                <w:szCs w:val="24"/>
              </w:rPr>
              <w:t xml:space="preserve">scratch files, and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how you will 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manage physical access to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such data</w:t>
            </w:r>
            <w:r w:rsidR="00D51FBB" w:rsidRPr="004B62FC">
              <w:rPr>
                <w:rFonts w:ascii="Arial" w:hAnsi="Arial" w:cs="Arial"/>
                <w:sz w:val="24"/>
                <w:szCs w:val="24"/>
              </w:rPr>
              <w:t xml:space="preserve"> dur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ing the duration of the </w:t>
            </w:r>
            <w:r w:rsidR="00393980" w:rsidRPr="004B62FC">
              <w:rPr>
                <w:rFonts w:ascii="Arial" w:hAnsi="Arial" w:cs="Arial"/>
                <w:sz w:val="24"/>
                <w:szCs w:val="24"/>
              </w:rPr>
              <w:t>project.</w:t>
            </w:r>
            <w:r w:rsidR="00D51FBB" w:rsidRPr="004B62FC">
              <w:rPr>
                <w:rFonts w:ascii="Arial" w:hAnsi="Arial" w:cs="Arial"/>
                <w:sz w:val="24"/>
                <w:szCs w:val="24"/>
              </w:rPr>
              <w:t xml:space="preserve"> (Please describe and attach do</w:t>
            </w:r>
            <w:r w:rsidR="00393980" w:rsidRPr="004B62FC">
              <w:rPr>
                <w:rFonts w:ascii="Arial" w:hAnsi="Arial" w:cs="Arial"/>
                <w:sz w:val="24"/>
                <w:szCs w:val="24"/>
              </w:rPr>
              <w:t>cuments supporting your policies and</w:t>
            </w:r>
            <w:r w:rsidR="00D51FBB" w:rsidRPr="004B62FC">
              <w:rPr>
                <w:rFonts w:ascii="Arial" w:hAnsi="Arial" w:cs="Arial"/>
                <w:sz w:val="24"/>
                <w:szCs w:val="24"/>
              </w:rPr>
              <w:t xml:space="preserve"> procedures.)</w:t>
            </w:r>
          </w:p>
          <w:p w14:paraId="71C6C784" w14:textId="77777777" w:rsidR="00FF6E75" w:rsidRPr="004B62FC" w:rsidRDefault="00FF6E75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1558813931"/>
              <w:showingPlcHdr/>
              <w:text w:multiLine="1"/>
            </w:sdtPr>
            <w:sdtEndPr/>
            <w:sdtContent>
              <w:p w14:paraId="71E11866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6371EE39" w14:textId="77777777" w:rsidR="00D51FBB" w:rsidRPr="004B62FC" w:rsidRDefault="00D51FB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4CCF393" w14:textId="77777777" w:rsidR="00FF6E75" w:rsidRPr="004B62FC" w:rsidRDefault="00FF6E7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65A91356" w14:textId="77777777" w:rsidR="00FF6E75" w:rsidRPr="004B62FC" w:rsidRDefault="00FF6E7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szCs w:val="24"/>
              </w:rPr>
            </w:pPr>
          </w:p>
        </w:tc>
      </w:tr>
    </w:tbl>
    <w:p w14:paraId="17DF8410" w14:textId="77777777" w:rsidR="006F37A2" w:rsidRPr="004B62FC" w:rsidRDefault="006F37A2">
      <w:pPr>
        <w:pStyle w:val="ListParagraph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98"/>
      </w:tblGrid>
      <w:tr w:rsidR="00D51FBB" w:rsidRPr="004B62FC" w14:paraId="77F75BB6" w14:textId="77777777">
        <w:tc>
          <w:tcPr>
            <w:tcW w:w="9198" w:type="dxa"/>
          </w:tcPr>
          <w:p w14:paraId="74DA0C3D" w14:textId="77777777" w:rsidR="00D51FBB" w:rsidRPr="004B62FC" w:rsidRDefault="00D51FB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Do you </w:t>
            </w:r>
            <w:r w:rsidR="00E539B2" w:rsidRPr="004B62FC">
              <w:rPr>
                <w:rFonts w:ascii="Arial" w:hAnsi="Arial" w:cs="Arial"/>
                <w:sz w:val="24"/>
                <w:szCs w:val="24"/>
              </w:rPr>
              <w:t xml:space="preserve">have confidentiality agreements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with</w:t>
            </w:r>
            <w:r w:rsidR="00E539B2" w:rsidRPr="004B62F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B62FC">
              <w:rPr>
                <w:rFonts w:ascii="Arial" w:hAnsi="Arial" w:cs="Arial"/>
                <w:sz w:val="24"/>
                <w:szCs w:val="24"/>
              </w:rPr>
              <w:t>the principal inves</w:t>
            </w:r>
            <w:r w:rsidR="00E539B2" w:rsidRPr="004B62FC">
              <w:rPr>
                <w:rFonts w:ascii="Arial" w:hAnsi="Arial" w:cs="Arial"/>
                <w:sz w:val="24"/>
                <w:szCs w:val="24"/>
              </w:rPr>
              <w:t>tigator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,</w:t>
            </w:r>
            <w:r w:rsidR="00E539B2" w:rsidRPr="004B62FC">
              <w:rPr>
                <w:rFonts w:ascii="Arial" w:hAnsi="Arial" w:cs="Arial"/>
                <w:sz w:val="24"/>
                <w:szCs w:val="24"/>
              </w:rPr>
              <w:t xml:space="preserve"> the data custodian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or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other research individuals or technical (IT) team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 members</w:t>
            </w:r>
            <w:r w:rsidR="00E539B2" w:rsidRPr="004B62FC">
              <w:rPr>
                <w:rFonts w:ascii="Arial" w:hAnsi="Arial" w:cs="Arial"/>
                <w:sz w:val="24"/>
                <w:szCs w:val="24"/>
              </w:rPr>
              <w:t>, particularly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those with access to the APCD data? (Please describe and attach documents supporting your</w:t>
            </w:r>
            <w:r w:rsidR="00393980" w:rsidRPr="004B62FC">
              <w:rPr>
                <w:rFonts w:ascii="Arial" w:hAnsi="Arial" w:cs="Arial"/>
                <w:sz w:val="24"/>
                <w:szCs w:val="24"/>
              </w:rPr>
              <w:t xml:space="preserve"> policies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procedures.)</w:t>
            </w:r>
          </w:p>
          <w:p w14:paraId="6C14635D" w14:textId="77777777" w:rsidR="00532018" w:rsidRPr="004B62FC" w:rsidRDefault="00532018" w:rsidP="00532018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280174684"/>
              <w:showingPlcHdr/>
              <w:text w:multiLine="1"/>
            </w:sdtPr>
            <w:sdtEndPr/>
            <w:sdtContent>
              <w:p w14:paraId="6534D381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36A2EB48" w14:textId="77777777" w:rsidR="00D51FBB" w:rsidRPr="004B62FC" w:rsidRDefault="00D51FB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32906D2" w14:textId="77777777" w:rsidR="00D51FBB" w:rsidRPr="004B62FC" w:rsidRDefault="00D51FB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3DA4" w:rsidRPr="004B62FC" w14:paraId="583499C3" w14:textId="77777777" w:rsidTr="008C4C3D">
        <w:trPr>
          <w:cantSplit/>
        </w:trPr>
        <w:tc>
          <w:tcPr>
            <w:tcW w:w="9198" w:type="dxa"/>
          </w:tcPr>
          <w:p w14:paraId="67864283" w14:textId="77777777" w:rsidR="009F3DA4" w:rsidRPr="004B62FC" w:rsidRDefault="009F3DA4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lastRenderedPageBreak/>
              <w:t>Technical Safeguards</w:t>
            </w:r>
            <w:r w:rsidR="003C1029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24B27CEC" w14:textId="77777777" w:rsidR="003C1029" w:rsidRPr="004B62FC" w:rsidRDefault="003C1029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  <w:p w14:paraId="6E6F41B3" w14:textId="77777777" w:rsidR="00F15642" w:rsidRPr="001D1E1F" w:rsidRDefault="001D1E1F" w:rsidP="00B43AF2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D1E1F">
              <w:rPr>
                <w:rFonts w:ascii="Arial" w:hAnsi="Arial" w:cs="Arial"/>
                <w:sz w:val="24"/>
                <w:szCs w:val="24"/>
              </w:rPr>
              <w:t>Describe the</w:t>
            </w:r>
            <w:r w:rsidR="009F3DA4" w:rsidRPr="001D1E1F">
              <w:rPr>
                <w:rFonts w:ascii="Arial" w:hAnsi="Arial" w:cs="Arial"/>
                <w:sz w:val="24"/>
                <w:szCs w:val="24"/>
              </w:rPr>
              <w:t xml:space="preserve"> steps do you have to physically secure data, such as site or office access controls, secured file cabinets</w:t>
            </w:r>
            <w:r w:rsidR="009F17AE">
              <w:rPr>
                <w:rFonts w:ascii="Arial" w:hAnsi="Arial" w:cs="Arial"/>
                <w:sz w:val="24"/>
                <w:szCs w:val="24"/>
              </w:rPr>
              <w:t>,</w:t>
            </w:r>
            <w:r w:rsidR="009F3DA4" w:rsidRPr="001D1E1F">
              <w:rPr>
                <w:rFonts w:ascii="Arial" w:hAnsi="Arial" w:cs="Arial"/>
                <w:sz w:val="24"/>
                <w:szCs w:val="24"/>
              </w:rPr>
              <w:t xml:space="preserve"> and locked offices? 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549925967"/>
              <w:showingPlcHdr/>
              <w:text w:multiLine="1"/>
            </w:sdtPr>
            <w:sdtEndPr/>
            <w:sdtContent>
              <w:p w14:paraId="3D38534F" w14:textId="77777777" w:rsidR="006722D7" w:rsidRPr="004B62FC" w:rsidRDefault="006722D7" w:rsidP="006722D7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34E0CB1A" w14:textId="77777777" w:rsidR="00F15642" w:rsidRPr="004B62FC" w:rsidRDefault="00F1564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EDC7046" w14:textId="77777777" w:rsidR="009F3DA4" w:rsidRPr="004B62FC" w:rsidRDefault="009F3DA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9CC0060" w14:textId="77777777" w:rsidR="009F3DA4" w:rsidRPr="004B62FC" w:rsidRDefault="009F3DA4" w:rsidP="0053201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 xml:space="preserve">What safeguards </w:t>
            </w:r>
            <w:r w:rsidR="001D1E1F">
              <w:rPr>
                <w:rFonts w:ascii="Arial" w:hAnsi="Arial" w:cs="Arial"/>
                <w:sz w:val="24"/>
                <w:szCs w:val="24"/>
              </w:rPr>
              <w:t>are in place to restrict data access among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the research team? </w:t>
            </w:r>
            <w:r w:rsidR="001D1E1F">
              <w:rPr>
                <w:rFonts w:ascii="Arial" w:hAnsi="Arial" w:cs="Arial"/>
                <w:sz w:val="24"/>
                <w:szCs w:val="24"/>
              </w:rPr>
              <w:t xml:space="preserve">Describe your </w:t>
            </w:r>
            <w:r w:rsidRPr="004B62FC">
              <w:rPr>
                <w:rFonts w:ascii="Arial" w:hAnsi="Arial" w:cs="Arial"/>
                <w:sz w:val="24"/>
                <w:szCs w:val="24"/>
              </w:rPr>
              <w:t>password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-protected</w:t>
            </w:r>
            <w:r w:rsidRPr="004B62FC">
              <w:rPr>
                <w:rFonts w:ascii="Arial" w:hAnsi="Arial" w:cs="Arial"/>
                <w:sz w:val="24"/>
                <w:szCs w:val="24"/>
              </w:rPr>
              <w:t xml:space="preserve"> access system? </w:t>
            </w:r>
          </w:p>
          <w:p w14:paraId="02373FA4" w14:textId="77777777" w:rsidR="00F15642" w:rsidRPr="004B62FC" w:rsidRDefault="00F1564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282664593"/>
              <w:showingPlcHdr/>
              <w:text w:multiLine="1"/>
            </w:sdtPr>
            <w:sdtEndPr/>
            <w:sdtContent>
              <w:p w14:paraId="1C91251C" w14:textId="77777777" w:rsidR="00B3729E" w:rsidRPr="004B62FC" w:rsidRDefault="00B3729E" w:rsidP="00B3729E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0749754D" w14:textId="77777777" w:rsidR="00F15642" w:rsidRPr="004B62FC" w:rsidRDefault="00F1564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825B216" w14:textId="77777777" w:rsidR="009F3DA4" w:rsidRPr="004B62FC" w:rsidRDefault="009F3DA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92DC8CA" w14:textId="77777777" w:rsidR="009F3DA4" w:rsidRPr="004B62FC" w:rsidRDefault="001D1E1F" w:rsidP="0053201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="009F3DA4" w:rsidRPr="004B62FC">
              <w:rPr>
                <w:rFonts w:ascii="Arial" w:hAnsi="Arial" w:cs="Arial"/>
                <w:sz w:val="24"/>
                <w:szCs w:val="24"/>
              </w:rPr>
              <w:t xml:space="preserve">escribe your policies and procedures for ensuring APCD data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 xml:space="preserve">is </w:t>
            </w:r>
            <w:r w:rsidR="009F3DA4" w:rsidRPr="004B62FC">
              <w:rPr>
                <w:rFonts w:ascii="Arial" w:hAnsi="Arial" w:cs="Arial"/>
                <w:sz w:val="24"/>
                <w:szCs w:val="24"/>
              </w:rPr>
              <w:t xml:space="preserve">protected while stored on server(s). Describe how your organization ensures that APCD data on servers </w:t>
            </w:r>
            <w:r w:rsidR="00E539B2" w:rsidRPr="004B62FC">
              <w:rPr>
                <w:rFonts w:ascii="Arial" w:hAnsi="Arial" w:cs="Arial"/>
                <w:sz w:val="24"/>
                <w:szCs w:val="24"/>
              </w:rPr>
              <w:t xml:space="preserve">cannot be copied </w:t>
            </w:r>
            <w:r w:rsidR="007D051F" w:rsidRPr="004B62FC">
              <w:rPr>
                <w:rFonts w:ascii="Arial" w:hAnsi="Arial" w:cs="Arial"/>
                <w:sz w:val="24"/>
                <w:szCs w:val="24"/>
              </w:rPr>
              <w:t>to</w:t>
            </w:r>
            <w:r w:rsidR="009F3DA4" w:rsidRPr="004B62FC">
              <w:rPr>
                <w:rFonts w:ascii="Arial" w:hAnsi="Arial" w:cs="Arial"/>
                <w:sz w:val="24"/>
                <w:szCs w:val="24"/>
              </w:rPr>
              <w:t xml:space="preserve"> local workstations, laptops, smartphones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9F3DA4" w:rsidRPr="004B62FC">
              <w:rPr>
                <w:rFonts w:ascii="Arial" w:hAnsi="Arial" w:cs="Arial"/>
                <w:sz w:val="24"/>
                <w:szCs w:val="24"/>
              </w:rPr>
              <w:t xml:space="preserve"> and other media (CDs, DVDs, hard drives, thumb drives, etc.</w:t>
            </w:r>
            <w:r w:rsidR="00393980" w:rsidRPr="004B62FC">
              <w:rPr>
                <w:rFonts w:ascii="Arial" w:hAnsi="Arial" w:cs="Arial"/>
                <w:sz w:val="24"/>
                <w:szCs w:val="24"/>
              </w:rPr>
              <w:t>).</w:t>
            </w:r>
          </w:p>
          <w:p w14:paraId="7C7CBC34" w14:textId="77777777" w:rsidR="009F3DA4" w:rsidRPr="004B62FC" w:rsidRDefault="009F3DA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934283235"/>
              <w:showingPlcHdr/>
              <w:text w:multiLine="1"/>
            </w:sdtPr>
            <w:sdtEndPr/>
            <w:sdtContent>
              <w:p w14:paraId="584D1A63" w14:textId="77777777" w:rsidR="00B3729E" w:rsidRPr="004B62FC" w:rsidRDefault="00B3729E" w:rsidP="00B3729E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20FA3FC7" w14:textId="77777777" w:rsidR="00F15642" w:rsidRPr="004B62FC" w:rsidRDefault="00F1564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B6D79C7" w14:textId="77777777" w:rsidR="009F3DA4" w:rsidRPr="004B62FC" w:rsidRDefault="009F3DA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1E5A1E1" w14:textId="77777777" w:rsidR="009F3DA4" w:rsidRPr="004B62FC" w:rsidRDefault="001D1E1F" w:rsidP="0053201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="003C1029" w:rsidRPr="004B62FC">
              <w:rPr>
                <w:rFonts w:ascii="Arial" w:hAnsi="Arial" w:cs="Arial"/>
                <w:sz w:val="24"/>
                <w:szCs w:val="24"/>
              </w:rPr>
              <w:t xml:space="preserve">rovide your organization’s </w:t>
            </w:r>
            <w:r>
              <w:rPr>
                <w:rFonts w:ascii="Arial" w:hAnsi="Arial" w:cs="Arial"/>
                <w:sz w:val="24"/>
                <w:szCs w:val="24"/>
              </w:rPr>
              <w:t>written information s</w:t>
            </w:r>
            <w:r w:rsidR="003C1029" w:rsidRPr="004B62FC">
              <w:rPr>
                <w:rFonts w:ascii="Arial" w:hAnsi="Arial" w:cs="Arial"/>
                <w:sz w:val="24"/>
                <w:szCs w:val="24"/>
              </w:rPr>
              <w:t>ecur</w:t>
            </w:r>
            <w:r>
              <w:rPr>
                <w:rFonts w:ascii="Arial" w:hAnsi="Arial" w:cs="Arial"/>
                <w:sz w:val="24"/>
                <w:szCs w:val="24"/>
              </w:rPr>
              <w:t>ity program (WISP) or its p</w:t>
            </w:r>
            <w:r w:rsidR="00393980" w:rsidRPr="004B62FC">
              <w:rPr>
                <w:rFonts w:ascii="Arial" w:hAnsi="Arial" w:cs="Arial"/>
                <w:sz w:val="24"/>
                <w:szCs w:val="24"/>
              </w:rPr>
              <w:t>olicies</w:t>
            </w:r>
            <w:r>
              <w:rPr>
                <w:rFonts w:ascii="Arial" w:hAnsi="Arial" w:cs="Arial"/>
                <w:sz w:val="24"/>
                <w:szCs w:val="24"/>
              </w:rPr>
              <w:t xml:space="preserve"> &amp; p</w:t>
            </w:r>
            <w:r w:rsidR="003C1029" w:rsidRPr="004B62FC">
              <w:rPr>
                <w:rFonts w:ascii="Arial" w:hAnsi="Arial" w:cs="Arial"/>
                <w:sz w:val="24"/>
                <w:szCs w:val="24"/>
              </w:rPr>
              <w:t xml:space="preserve">rocedures regarding security provisions, particularly security or privacy safeguards against unauthorized access to or use of health data. </w:t>
            </w:r>
          </w:p>
          <w:p w14:paraId="118025BC" w14:textId="77777777" w:rsidR="003C1029" w:rsidRPr="004B62FC" w:rsidRDefault="003C102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C344D79" w14:textId="77777777" w:rsidR="003C1029" w:rsidRPr="004B62FC" w:rsidRDefault="003C102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sdt>
            <w:sdtPr>
              <w:rPr>
                <w:rFonts w:ascii="Arial" w:hAnsi="Arial" w:cs="Arial"/>
                <w:sz w:val="24"/>
                <w:szCs w:val="24"/>
              </w:rPr>
              <w:id w:val="-1534036091"/>
              <w:showingPlcHdr/>
              <w:text w:multiLine="1"/>
            </w:sdtPr>
            <w:sdtEndPr/>
            <w:sdtContent>
              <w:p w14:paraId="7D8D134A" w14:textId="77777777" w:rsidR="00B3729E" w:rsidRPr="004B62FC" w:rsidRDefault="00B3729E" w:rsidP="00B3729E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4B62FC">
                  <w:rPr>
                    <w:rStyle w:val="PlaceholderText"/>
                    <w:rFonts w:ascii="Arial" w:hAnsi="Arial" w:cs="Arial"/>
                  </w:rPr>
                  <w:t>Click or tap here to enter text.</w:t>
                </w:r>
              </w:p>
            </w:sdtContent>
          </w:sdt>
          <w:p w14:paraId="2829F34C" w14:textId="77777777" w:rsidR="009F3DA4" w:rsidRPr="004B62FC" w:rsidRDefault="009F3DA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C67765C" w14:textId="77777777" w:rsidR="009F3DA4" w:rsidRPr="004B62FC" w:rsidRDefault="009F3DA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4FBAEDE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76708377" w14:textId="77777777" w:rsidR="00B87FDA" w:rsidRDefault="00B87FDA">
      <w:pPr>
        <w:rPr>
          <w:rFonts w:ascii="Arial" w:hAnsi="Arial" w:cs="Arial"/>
          <w:sz w:val="24"/>
          <w:szCs w:val="24"/>
        </w:rPr>
        <w:sectPr w:rsidR="00B87FDA" w:rsidSect="00FF5963">
          <w:headerReference w:type="default" r:id="rId8"/>
          <w:footerReference w:type="default" r:id="rId9"/>
          <w:pgSz w:w="12240" w:h="15840"/>
          <w:pgMar w:top="1800" w:right="1800" w:bottom="1440" w:left="1800" w:header="720" w:footer="720" w:gutter="0"/>
          <w:cols w:space="720"/>
          <w:noEndnote/>
        </w:sectPr>
      </w:pPr>
    </w:p>
    <w:p w14:paraId="55706025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53254548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57DFACD4" w14:textId="77777777" w:rsidR="007C77FB" w:rsidRPr="004B62FC" w:rsidRDefault="007C77FB">
      <w:p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br w:type="page"/>
      </w:r>
    </w:p>
    <w:p w14:paraId="3AF61A68" w14:textId="77777777" w:rsidR="00EC2C26" w:rsidRPr="004B62FC" w:rsidRDefault="00741F24">
      <w:pPr>
        <w:pStyle w:val="ListParagraph"/>
        <w:numPr>
          <w:ilvl w:val="0"/>
          <w:numId w:val="18"/>
        </w:num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lastRenderedPageBreak/>
        <w:t>SIGNATURES</w:t>
      </w:r>
    </w:p>
    <w:p w14:paraId="0E5FD602" w14:textId="4FDA8B3D" w:rsidR="00EC2C26" w:rsidRPr="004B62FC" w:rsidRDefault="00E539B2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 xml:space="preserve">By </w:t>
      </w:r>
      <w:r w:rsidR="007D051F" w:rsidRPr="004B62FC">
        <w:rPr>
          <w:rFonts w:ascii="Arial" w:hAnsi="Arial" w:cs="Arial"/>
          <w:sz w:val="24"/>
          <w:szCs w:val="24"/>
        </w:rPr>
        <w:t>signing</w:t>
      </w:r>
      <w:r w:rsidR="001D1E1F">
        <w:rPr>
          <w:rFonts w:ascii="Arial" w:hAnsi="Arial" w:cs="Arial"/>
          <w:sz w:val="24"/>
          <w:szCs w:val="24"/>
        </w:rPr>
        <w:t xml:space="preserve"> this a</w:t>
      </w:r>
      <w:r w:rsidRPr="004B62FC">
        <w:rPr>
          <w:rFonts w:ascii="Arial" w:hAnsi="Arial" w:cs="Arial"/>
          <w:sz w:val="24"/>
          <w:szCs w:val="24"/>
        </w:rPr>
        <w:t xml:space="preserve">pplication, </w:t>
      </w:r>
      <w:r w:rsidR="007D051F" w:rsidRPr="004B62FC">
        <w:rPr>
          <w:rFonts w:ascii="Arial" w:hAnsi="Arial" w:cs="Arial"/>
          <w:sz w:val="24"/>
          <w:szCs w:val="24"/>
        </w:rPr>
        <w:t>you</w:t>
      </w:r>
      <w:r w:rsidRPr="004B62FC">
        <w:rPr>
          <w:rFonts w:ascii="Arial" w:hAnsi="Arial" w:cs="Arial"/>
          <w:sz w:val="24"/>
          <w:szCs w:val="24"/>
        </w:rPr>
        <w:t xml:space="preserve"> </w:t>
      </w:r>
      <w:r w:rsidR="00741F24" w:rsidRPr="004B62FC">
        <w:rPr>
          <w:rFonts w:ascii="Arial" w:hAnsi="Arial" w:cs="Arial"/>
          <w:sz w:val="24"/>
          <w:szCs w:val="24"/>
        </w:rPr>
        <w:t xml:space="preserve">certify that the information </w:t>
      </w:r>
      <w:r w:rsidR="009F77EB" w:rsidRPr="004B62FC">
        <w:rPr>
          <w:rFonts w:ascii="Arial" w:hAnsi="Arial" w:cs="Arial"/>
          <w:sz w:val="24"/>
          <w:szCs w:val="24"/>
        </w:rPr>
        <w:t>enclosed</w:t>
      </w:r>
      <w:r w:rsidR="00741F24" w:rsidRPr="004B62FC">
        <w:rPr>
          <w:rFonts w:ascii="Arial" w:hAnsi="Arial" w:cs="Arial"/>
          <w:sz w:val="24"/>
          <w:szCs w:val="24"/>
        </w:rPr>
        <w:t xml:space="preserve"> </w:t>
      </w:r>
      <w:r w:rsidR="009F77EB">
        <w:rPr>
          <w:rFonts w:ascii="Arial" w:hAnsi="Arial" w:cs="Arial"/>
          <w:sz w:val="24"/>
          <w:szCs w:val="24"/>
        </w:rPr>
        <w:t xml:space="preserve">herein </w:t>
      </w:r>
      <w:r w:rsidR="00741F24" w:rsidRPr="004B62FC">
        <w:rPr>
          <w:rFonts w:ascii="Arial" w:hAnsi="Arial" w:cs="Arial"/>
          <w:sz w:val="24"/>
          <w:szCs w:val="24"/>
        </w:rPr>
        <w:t>is true and correct and</w:t>
      </w:r>
      <w:r w:rsidR="007D051F" w:rsidRPr="004B62FC">
        <w:rPr>
          <w:rFonts w:ascii="Arial" w:hAnsi="Arial" w:cs="Arial"/>
          <w:sz w:val="24"/>
          <w:szCs w:val="24"/>
        </w:rPr>
        <w:t xml:space="preserve"> </w:t>
      </w:r>
      <w:r w:rsidR="001D1E1F">
        <w:rPr>
          <w:rFonts w:ascii="Arial" w:hAnsi="Arial" w:cs="Arial"/>
          <w:sz w:val="24"/>
          <w:szCs w:val="24"/>
        </w:rPr>
        <w:t>if this Application is approved</w:t>
      </w:r>
      <w:r w:rsidR="007D051F" w:rsidRPr="004B62FC">
        <w:rPr>
          <w:rFonts w:ascii="Arial" w:hAnsi="Arial" w:cs="Arial"/>
          <w:sz w:val="24"/>
          <w:szCs w:val="24"/>
        </w:rPr>
        <w:t xml:space="preserve"> you </w:t>
      </w:r>
      <w:r w:rsidR="00741F24" w:rsidRPr="004B62FC">
        <w:rPr>
          <w:rFonts w:ascii="Arial" w:hAnsi="Arial" w:cs="Arial"/>
          <w:sz w:val="24"/>
          <w:szCs w:val="24"/>
        </w:rPr>
        <w:t xml:space="preserve">agree to the terms and conditions </w:t>
      </w:r>
      <w:r w:rsidR="007D051F" w:rsidRPr="004B62FC">
        <w:rPr>
          <w:rFonts w:ascii="Arial" w:hAnsi="Arial" w:cs="Arial"/>
          <w:sz w:val="24"/>
          <w:szCs w:val="24"/>
        </w:rPr>
        <w:t>of</w:t>
      </w:r>
      <w:r w:rsidRPr="004B62FC">
        <w:rPr>
          <w:rFonts w:ascii="Arial" w:hAnsi="Arial" w:cs="Arial"/>
          <w:sz w:val="24"/>
          <w:szCs w:val="24"/>
        </w:rPr>
        <w:t xml:space="preserve"> </w:t>
      </w:r>
      <w:r w:rsidR="00741F24" w:rsidRPr="004B62FC">
        <w:rPr>
          <w:rFonts w:ascii="Arial" w:hAnsi="Arial" w:cs="Arial"/>
          <w:sz w:val="24"/>
          <w:szCs w:val="24"/>
        </w:rPr>
        <w:t>the Data Use Agreement (DUA) for the use of the APCD Data.</w:t>
      </w:r>
    </w:p>
    <w:p w14:paraId="0DA1D67C" w14:textId="77777777" w:rsidR="00741F24" w:rsidRPr="004B62FC" w:rsidRDefault="00741F24">
      <w:pPr>
        <w:rPr>
          <w:rFonts w:ascii="Arial" w:hAnsi="Arial" w:cs="Arial"/>
          <w:sz w:val="24"/>
          <w:szCs w:val="24"/>
        </w:rPr>
      </w:pPr>
    </w:p>
    <w:tbl>
      <w:tblPr>
        <w:tblW w:w="7915" w:type="dxa"/>
        <w:tblLayout w:type="fixed"/>
        <w:tblLook w:val="0000" w:firstRow="0" w:lastRow="0" w:firstColumn="0" w:lastColumn="0" w:noHBand="0" w:noVBand="0"/>
      </w:tblPr>
      <w:tblGrid>
        <w:gridCol w:w="7915"/>
      </w:tblGrid>
      <w:tr w:rsidR="007539D7" w:rsidRPr="007539D7" w14:paraId="71294C46" w14:textId="77777777" w:rsidTr="00532018">
        <w:tc>
          <w:tcPr>
            <w:tcW w:w="7915" w:type="dxa"/>
          </w:tcPr>
          <w:p w14:paraId="14ADF8AA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39D7">
              <w:rPr>
                <w:rFonts w:ascii="Arial" w:hAnsi="Arial" w:cs="Arial"/>
                <w:b/>
                <w:sz w:val="24"/>
                <w:szCs w:val="24"/>
              </w:rPr>
              <w:t>For the Applicant:</w:t>
            </w:r>
          </w:p>
        </w:tc>
      </w:tr>
      <w:tr w:rsidR="007539D7" w:rsidRPr="007539D7" w14:paraId="78F816B4" w14:textId="77777777" w:rsidTr="00532018">
        <w:tc>
          <w:tcPr>
            <w:tcW w:w="7915" w:type="dxa"/>
          </w:tcPr>
          <w:p w14:paraId="58601450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39D7">
              <w:rPr>
                <w:rFonts w:ascii="Arial" w:hAnsi="Arial" w:cs="Arial"/>
                <w:b/>
                <w:sz w:val="24"/>
                <w:szCs w:val="24"/>
              </w:rPr>
              <w:t>Signature</w:t>
            </w:r>
            <w:r w:rsidR="00B87FDA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</w:tc>
      </w:tr>
      <w:tr w:rsidR="007539D7" w:rsidRPr="007539D7" w14:paraId="4FC36E7F" w14:textId="77777777" w:rsidTr="00532018">
        <w:tc>
          <w:tcPr>
            <w:tcW w:w="7915" w:type="dxa"/>
          </w:tcPr>
          <w:p w14:paraId="608BE8D5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2700D84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39D7">
              <w:rPr>
                <w:rFonts w:ascii="Arial" w:hAnsi="Arial" w:cs="Arial"/>
                <w:b/>
                <w:sz w:val="24"/>
                <w:szCs w:val="24"/>
              </w:rPr>
              <w:t>Name</w:t>
            </w:r>
            <w:r w:rsidR="00B87FDA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195662554"/>
                <w:showingPlcHdr/>
              </w:sdtPr>
              <w:sdtEndPr/>
              <w:sdtContent>
                <w:r w:rsidR="00B87FDA" w:rsidRPr="008A291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39D7" w:rsidRPr="007539D7" w14:paraId="2F103E3F" w14:textId="77777777" w:rsidTr="00532018">
        <w:tc>
          <w:tcPr>
            <w:tcW w:w="7915" w:type="dxa"/>
          </w:tcPr>
          <w:p w14:paraId="1772ED8F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39D7">
              <w:rPr>
                <w:rFonts w:ascii="Arial" w:hAnsi="Arial" w:cs="Arial"/>
                <w:b/>
                <w:sz w:val="24"/>
                <w:szCs w:val="24"/>
              </w:rPr>
              <w:t>Title</w:t>
            </w:r>
            <w:r w:rsidR="00B87FDA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650020235"/>
                <w:showingPlcHdr/>
              </w:sdtPr>
              <w:sdtEndPr/>
              <w:sdtContent>
                <w:r w:rsidR="00B87FDA" w:rsidRPr="008A291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39D7" w:rsidRPr="007539D7" w14:paraId="750EFDE0" w14:textId="77777777" w:rsidTr="00532018">
        <w:tc>
          <w:tcPr>
            <w:tcW w:w="7915" w:type="dxa"/>
          </w:tcPr>
          <w:p w14:paraId="1D30D2AD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39D7"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="00B87FDA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696391598"/>
                <w:showingPlcHdr/>
              </w:sdtPr>
              <w:sdtEndPr/>
              <w:sdtContent>
                <w:r w:rsidR="00B87FDA" w:rsidRPr="008A291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539D7" w:rsidRPr="007539D7" w14:paraId="29C24C04" w14:textId="77777777" w:rsidTr="00532018">
        <w:tc>
          <w:tcPr>
            <w:tcW w:w="7915" w:type="dxa"/>
          </w:tcPr>
          <w:p w14:paraId="5B2E8212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539D7">
              <w:rPr>
                <w:rFonts w:ascii="Arial" w:hAnsi="Arial" w:cs="Arial"/>
                <w:b/>
                <w:sz w:val="24"/>
                <w:szCs w:val="24"/>
              </w:rPr>
              <w:t>Organization</w:t>
            </w:r>
            <w:r w:rsidR="00B87FDA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06162207"/>
                <w:showingPlcHdr/>
              </w:sdtPr>
              <w:sdtEndPr/>
              <w:sdtContent>
                <w:r w:rsidR="00B87FDA" w:rsidRPr="008A291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240C495" w14:textId="77777777" w:rsidR="00532018" w:rsidRPr="007539D7" w:rsidRDefault="00532018" w:rsidP="00532018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32018" w:rsidRPr="004B62FC" w14:paraId="5B385EA0" w14:textId="77777777" w:rsidTr="00532018">
        <w:tc>
          <w:tcPr>
            <w:tcW w:w="7915" w:type="dxa"/>
            <w:shd w:val="clear" w:color="auto" w:fill="auto"/>
          </w:tcPr>
          <w:p w14:paraId="1DEAFEA9" w14:textId="77777777" w:rsidR="00532018" w:rsidRPr="004B62FC" w:rsidRDefault="00532018" w:rsidP="00532018">
            <w:pPr>
              <w:spacing w:after="0" w:line="240" w:lineRule="auto"/>
              <w:rPr>
                <w:rFonts w:ascii="Arial" w:hAnsi="Arial" w:cs="Arial"/>
                <w:b/>
                <w:color w:val="5F497A"/>
                <w:sz w:val="24"/>
                <w:szCs w:val="24"/>
              </w:rPr>
            </w:pPr>
          </w:p>
        </w:tc>
      </w:tr>
      <w:tr w:rsidR="00532018" w:rsidRPr="004B62FC" w14:paraId="525A930D" w14:textId="77777777" w:rsidTr="00532018">
        <w:tc>
          <w:tcPr>
            <w:tcW w:w="7915" w:type="dxa"/>
          </w:tcPr>
          <w:p w14:paraId="1C931A09" w14:textId="77777777" w:rsidR="00532018" w:rsidRPr="004B62FC" w:rsidRDefault="00532018" w:rsidP="00532018">
            <w:pPr>
              <w:spacing w:after="0" w:line="240" w:lineRule="auto"/>
              <w:rPr>
                <w:rFonts w:ascii="Arial" w:hAnsi="Arial" w:cs="Arial"/>
                <w:b/>
                <w:color w:val="5F497A"/>
                <w:sz w:val="24"/>
                <w:szCs w:val="24"/>
              </w:rPr>
            </w:pPr>
          </w:p>
        </w:tc>
      </w:tr>
    </w:tbl>
    <w:p w14:paraId="77C83402" w14:textId="77777777" w:rsidR="00741F24" w:rsidRPr="004B62FC" w:rsidRDefault="00741F24">
      <w:pPr>
        <w:rPr>
          <w:rFonts w:ascii="Arial" w:hAnsi="Arial" w:cs="Arial"/>
          <w:sz w:val="24"/>
          <w:szCs w:val="24"/>
        </w:rPr>
      </w:pPr>
    </w:p>
    <w:p w14:paraId="56802C35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0E2CD449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68D89EA1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594A6379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15D702C2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7491923B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0FA3E5C3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1DB214ED" w14:textId="77777777" w:rsidR="00EC2C26" w:rsidRPr="004B62FC" w:rsidRDefault="00EC2C26">
      <w:pPr>
        <w:rPr>
          <w:rFonts w:ascii="Arial" w:hAnsi="Arial" w:cs="Arial"/>
          <w:sz w:val="24"/>
          <w:szCs w:val="24"/>
        </w:rPr>
      </w:pPr>
    </w:p>
    <w:p w14:paraId="53D98C95" w14:textId="77777777" w:rsidR="001922F9" w:rsidRPr="004B62FC" w:rsidRDefault="001922F9">
      <w:pPr>
        <w:rPr>
          <w:rFonts w:ascii="Arial" w:hAnsi="Arial" w:cs="Arial"/>
          <w:sz w:val="24"/>
          <w:szCs w:val="24"/>
        </w:rPr>
      </w:pPr>
    </w:p>
    <w:p w14:paraId="5BF30AB7" w14:textId="77777777" w:rsidR="001922F9" w:rsidRPr="004B62FC" w:rsidRDefault="001922F9">
      <w:pPr>
        <w:rPr>
          <w:rFonts w:ascii="Arial" w:hAnsi="Arial" w:cs="Arial"/>
          <w:sz w:val="24"/>
          <w:szCs w:val="24"/>
        </w:rPr>
      </w:pPr>
    </w:p>
    <w:p w14:paraId="15EEFF7A" w14:textId="77777777" w:rsidR="00532018" w:rsidRPr="004B62FC" w:rsidRDefault="00532018">
      <w:pPr>
        <w:autoSpaceDE/>
        <w:autoSpaceDN/>
        <w:adjustRightInd/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br w:type="page"/>
      </w:r>
    </w:p>
    <w:p w14:paraId="0CCB9B81" w14:textId="77777777" w:rsidR="00C779E5" w:rsidRPr="004B62FC" w:rsidRDefault="00C779E5">
      <w:p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lastRenderedPageBreak/>
        <w:t>APPENDIX 1: SPECIFICATIONS FOR DATA RELEASE APPLICATION</w:t>
      </w:r>
    </w:p>
    <w:p w14:paraId="380AA3DB" w14:textId="77777777" w:rsidR="00D016F1" w:rsidRPr="004B62FC" w:rsidRDefault="00266C86">
      <w:pPr>
        <w:spacing w:after="360"/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t>General Information &amp; Instructions</w:t>
      </w:r>
    </w:p>
    <w:p w14:paraId="0B3CECBE" w14:textId="406F0158" w:rsidR="00266C86" w:rsidRPr="004B62FC" w:rsidRDefault="00254B45">
      <w:pPr>
        <w:pStyle w:val="ListParagraph"/>
        <w:numPr>
          <w:ilvl w:val="0"/>
          <w:numId w:val="20"/>
        </w:numPr>
        <w:spacing w:after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HS </w:t>
      </w:r>
      <w:r w:rsidR="00266C86" w:rsidRPr="004B62FC">
        <w:rPr>
          <w:rFonts w:ascii="Arial" w:hAnsi="Arial" w:cs="Arial"/>
          <w:sz w:val="24"/>
          <w:szCs w:val="24"/>
        </w:rPr>
        <w:t xml:space="preserve">may deliver </w:t>
      </w:r>
      <w:r>
        <w:rPr>
          <w:rFonts w:ascii="Arial" w:hAnsi="Arial" w:cs="Arial"/>
          <w:sz w:val="24"/>
          <w:szCs w:val="24"/>
        </w:rPr>
        <w:t xml:space="preserve">APCD </w:t>
      </w:r>
      <w:r w:rsidR="00266C86" w:rsidRPr="004B62FC">
        <w:rPr>
          <w:rFonts w:ascii="Arial" w:hAnsi="Arial" w:cs="Arial"/>
          <w:sz w:val="24"/>
          <w:szCs w:val="24"/>
        </w:rPr>
        <w:t>data via the following options:</w:t>
      </w:r>
    </w:p>
    <w:p w14:paraId="3B52E2E1" w14:textId="77777777" w:rsidR="00266C86" w:rsidRPr="004B62FC" w:rsidRDefault="00266C86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Secured File Transfer: An approved applicant will be allowed to access data at approved levels for an established time period.</w:t>
      </w:r>
    </w:p>
    <w:p w14:paraId="75D6B1DE" w14:textId="01AE7FA4" w:rsidR="00266C86" w:rsidRDefault="00266C86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Disk drives: An approved applicant will be allowed to access data encrypted on a device – DVD drives, CD drives or Disk</w:t>
      </w:r>
      <w:r w:rsidR="00FD1378" w:rsidRPr="004B62FC">
        <w:rPr>
          <w:rFonts w:ascii="Arial" w:hAnsi="Arial" w:cs="Arial"/>
          <w:sz w:val="24"/>
          <w:szCs w:val="24"/>
        </w:rPr>
        <w:t xml:space="preserve"> / USB Flash </w:t>
      </w:r>
      <w:r w:rsidRPr="004B62FC">
        <w:rPr>
          <w:rFonts w:ascii="Arial" w:hAnsi="Arial" w:cs="Arial"/>
          <w:sz w:val="24"/>
          <w:szCs w:val="24"/>
        </w:rPr>
        <w:t>drive.</w:t>
      </w:r>
    </w:p>
    <w:p w14:paraId="1E636808" w14:textId="74D326C3" w:rsidR="0064648F" w:rsidRPr="004B62FC" w:rsidRDefault="0064648F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mail: For summary data, only. </w:t>
      </w:r>
    </w:p>
    <w:p w14:paraId="3704FFC8" w14:textId="618A04F5" w:rsidR="00D44284" w:rsidRDefault="002A2407" w:rsidP="00D44284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 xml:space="preserve">For </w:t>
      </w:r>
      <w:r w:rsidR="00933BBB">
        <w:rPr>
          <w:rFonts w:ascii="Arial" w:hAnsi="Arial" w:cs="Arial"/>
          <w:sz w:val="24"/>
          <w:szCs w:val="24"/>
        </w:rPr>
        <w:t xml:space="preserve">de-identified claim level </w:t>
      </w:r>
      <w:r w:rsidRPr="004B62FC">
        <w:rPr>
          <w:rFonts w:ascii="Arial" w:hAnsi="Arial" w:cs="Arial"/>
          <w:sz w:val="24"/>
          <w:szCs w:val="24"/>
        </w:rPr>
        <w:t>data filters, use Table 4(B) to select filters from Eligibility, Medical</w:t>
      </w:r>
      <w:r w:rsidR="00BC1CF5">
        <w:rPr>
          <w:rFonts w:ascii="Arial" w:hAnsi="Arial" w:cs="Arial"/>
          <w:sz w:val="24"/>
          <w:szCs w:val="24"/>
        </w:rPr>
        <w:t>,</w:t>
      </w:r>
      <w:r w:rsidRPr="004B62FC">
        <w:rPr>
          <w:rFonts w:ascii="Arial" w:hAnsi="Arial" w:cs="Arial"/>
          <w:sz w:val="24"/>
          <w:szCs w:val="24"/>
        </w:rPr>
        <w:t xml:space="preserve"> and Pharmacy claims</w:t>
      </w:r>
      <w:r w:rsidR="00D44284">
        <w:rPr>
          <w:rFonts w:ascii="Arial" w:hAnsi="Arial" w:cs="Arial"/>
          <w:sz w:val="24"/>
          <w:szCs w:val="24"/>
        </w:rPr>
        <w:t xml:space="preserve">.  Also indicate the selection, the data tables and/fields you are requesting in the </w:t>
      </w:r>
      <w:r w:rsidR="00D44284" w:rsidRPr="00933BBB">
        <w:rPr>
          <w:rFonts w:ascii="Arial" w:hAnsi="Arial" w:cs="Arial"/>
          <w:b/>
          <w:bCs/>
          <w:i/>
          <w:iCs/>
          <w:sz w:val="24"/>
          <w:szCs w:val="24"/>
        </w:rPr>
        <w:t>Request Sheet</w:t>
      </w:r>
      <w:r w:rsidR="00D44284">
        <w:rPr>
          <w:rFonts w:ascii="Arial" w:hAnsi="Arial" w:cs="Arial"/>
          <w:sz w:val="24"/>
          <w:szCs w:val="24"/>
        </w:rPr>
        <w:t xml:space="preserve"> of the following </w:t>
      </w:r>
      <w:r w:rsidR="00D44284" w:rsidRPr="004B62FC">
        <w:rPr>
          <w:rFonts w:ascii="Arial" w:hAnsi="Arial" w:cs="Arial"/>
          <w:sz w:val="24"/>
          <w:szCs w:val="24"/>
        </w:rPr>
        <w:t>APCD data dictionary</w:t>
      </w:r>
      <w:r w:rsidR="00D44284">
        <w:rPr>
          <w:rFonts w:ascii="Arial" w:hAnsi="Arial" w:cs="Arial"/>
          <w:sz w:val="24"/>
          <w:szCs w:val="24"/>
        </w:rPr>
        <w:t xml:space="preserve"> and request Excel workbook:  </w:t>
      </w:r>
    </w:p>
    <w:p w14:paraId="48729393" w14:textId="455FDDBF" w:rsidR="002A2407" w:rsidRPr="004B62FC" w:rsidRDefault="000962FE" w:rsidP="00D44284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object w:dxaOrig="1540" w:dyaOrig="998" w14:anchorId="68FF79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10" o:title=""/>
          </v:shape>
          <o:OLEObject Type="Embed" ProgID="Excel.SheetMacroEnabled.12" ShapeID="_x0000_i1025" DrawAspect="Icon" ObjectID="_1687866252" r:id="rId11"/>
        </w:object>
      </w:r>
      <w:r w:rsidR="00D44284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D44284">
        <w:rPr>
          <w:rFonts w:ascii="Arial" w:hAnsi="Arial" w:cs="Arial"/>
          <w:sz w:val="24"/>
          <w:szCs w:val="24"/>
        </w:rPr>
        <w:t>Submit the filled workbook with your Word application.</w:t>
      </w:r>
    </w:p>
    <w:p w14:paraId="1D8C37F7" w14:textId="6F96AC9D" w:rsidR="00933BBB" w:rsidRDefault="002A2407" w:rsidP="00FC1A5D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933BBB">
        <w:rPr>
          <w:rFonts w:ascii="Arial" w:hAnsi="Arial" w:cs="Arial"/>
          <w:sz w:val="24"/>
          <w:szCs w:val="24"/>
        </w:rPr>
        <w:t>For summary data, specify o</w:t>
      </w:r>
      <w:r w:rsidR="00FD1378" w:rsidRPr="00933BBB">
        <w:rPr>
          <w:rFonts w:ascii="Arial" w:hAnsi="Arial" w:cs="Arial"/>
          <w:sz w:val="24"/>
          <w:szCs w:val="24"/>
        </w:rPr>
        <w:t xml:space="preserve">n Table 4(C) </w:t>
      </w:r>
      <w:r w:rsidR="00933BBB" w:rsidRPr="00933BBB">
        <w:rPr>
          <w:rFonts w:ascii="Arial" w:hAnsi="Arial" w:cs="Arial"/>
          <w:sz w:val="24"/>
          <w:szCs w:val="24"/>
        </w:rPr>
        <w:t>of</w:t>
      </w:r>
      <w:r w:rsidR="00FD1378" w:rsidRPr="00933BBB">
        <w:rPr>
          <w:rFonts w:ascii="Arial" w:hAnsi="Arial" w:cs="Arial"/>
          <w:sz w:val="24"/>
          <w:szCs w:val="24"/>
        </w:rPr>
        <w:t xml:space="preserve"> the application and/or work closely with A</w:t>
      </w:r>
      <w:r w:rsidR="001C4527" w:rsidRPr="00933BBB">
        <w:rPr>
          <w:rFonts w:ascii="Arial" w:hAnsi="Arial" w:cs="Arial"/>
          <w:sz w:val="24"/>
          <w:szCs w:val="24"/>
        </w:rPr>
        <w:t>PCD</w:t>
      </w:r>
      <w:r w:rsidR="00FD1378" w:rsidRPr="00933BBB">
        <w:rPr>
          <w:rFonts w:ascii="Arial" w:hAnsi="Arial" w:cs="Arial"/>
          <w:sz w:val="24"/>
          <w:szCs w:val="24"/>
        </w:rPr>
        <w:t>’s staff to ensure accuracy of the methodology.</w:t>
      </w:r>
      <w:r w:rsidR="00FB05B7">
        <w:rPr>
          <w:rFonts w:ascii="Arial" w:hAnsi="Arial" w:cs="Arial"/>
          <w:sz w:val="24"/>
          <w:szCs w:val="24"/>
        </w:rPr>
        <w:t xml:space="preserve"> </w:t>
      </w:r>
      <w:r w:rsidR="003B0D52">
        <w:rPr>
          <w:rFonts w:ascii="Arial" w:hAnsi="Arial" w:cs="Arial"/>
          <w:sz w:val="24"/>
          <w:szCs w:val="24"/>
        </w:rPr>
        <w:t>Use t</w:t>
      </w:r>
      <w:r w:rsidR="00FB05B7">
        <w:rPr>
          <w:rFonts w:ascii="Arial" w:hAnsi="Arial" w:cs="Arial"/>
          <w:sz w:val="24"/>
          <w:szCs w:val="24"/>
        </w:rPr>
        <w:t>he data dictionary in #</w:t>
      </w:r>
      <w:r w:rsidR="00A23059">
        <w:rPr>
          <w:rFonts w:ascii="Arial" w:hAnsi="Arial" w:cs="Arial"/>
          <w:sz w:val="24"/>
          <w:szCs w:val="24"/>
        </w:rPr>
        <w:t>2 above</w:t>
      </w:r>
      <w:r w:rsidR="00FB05B7">
        <w:rPr>
          <w:rFonts w:ascii="Arial" w:hAnsi="Arial" w:cs="Arial"/>
          <w:sz w:val="24"/>
          <w:szCs w:val="24"/>
        </w:rPr>
        <w:t>.</w:t>
      </w:r>
    </w:p>
    <w:p w14:paraId="6829C78E" w14:textId="064A54AC" w:rsidR="00D1057C" w:rsidRDefault="00D1057C" w:rsidP="005512FC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HS will contact you to set you</w:t>
      </w:r>
      <w:r w:rsidR="00AA0DF4">
        <w:rPr>
          <w:rFonts w:ascii="Arial" w:hAnsi="Arial" w:cs="Arial"/>
          <w:sz w:val="24"/>
          <w:szCs w:val="24"/>
        </w:rPr>
        <w:t xml:space="preserve"> up</w:t>
      </w:r>
      <w:r>
        <w:rPr>
          <w:rFonts w:ascii="Arial" w:hAnsi="Arial" w:cs="Arial"/>
          <w:sz w:val="24"/>
          <w:szCs w:val="24"/>
        </w:rPr>
        <w:t xml:space="preserve"> with an account to enable you pay the $50 application fee, electronically. </w:t>
      </w:r>
    </w:p>
    <w:p w14:paraId="521D1605" w14:textId="25A93A2E" w:rsidR="005512FC" w:rsidRDefault="00933BBB" w:rsidP="005512FC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</w:t>
      </w:r>
      <w:r w:rsidR="005512FC">
        <w:rPr>
          <w:rFonts w:ascii="Arial" w:hAnsi="Arial" w:cs="Arial"/>
          <w:sz w:val="24"/>
          <w:szCs w:val="24"/>
        </w:rPr>
        <w:t xml:space="preserve"> application will be subject to administrative </w:t>
      </w:r>
      <w:r>
        <w:rPr>
          <w:rFonts w:ascii="Arial" w:hAnsi="Arial" w:cs="Arial"/>
          <w:sz w:val="24"/>
          <w:szCs w:val="24"/>
        </w:rPr>
        <w:t xml:space="preserve">completeness </w:t>
      </w:r>
      <w:r w:rsidR="005512FC">
        <w:rPr>
          <w:rFonts w:ascii="Arial" w:hAnsi="Arial" w:cs="Arial"/>
          <w:sz w:val="24"/>
          <w:szCs w:val="24"/>
        </w:rPr>
        <w:t>review</w:t>
      </w:r>
      <w:r>
        <w:rPr>
          <w:rFonts w:ascii="Arial" w:hAnsi="Arial" w:cs="Arial"/>
          <w:sz w:val="24"/>
          <w:szCs w:val="24"/>
        </w:rPr>
        <w:t>,</w:t>
      </w:r>
      <w:r w:rsidR="005512FC">
        <w:rPr>
          <w:rFonts w:ascii="Arial" w:hAnsi="Arial" w:cs="Arial"/>
          <w:sz w:val="24"/>
          <w:szCs w:val="24"/>
        </w:rPr>
        <w:t xml:space="preserve"> APCD Data Release Committee (DRC) </w:t>
      </w:r>
      <w:r w:rsidR="00484E35">
        <w:rPr>
          <w:rFonts w:ascii="Arial" w:hAnsi="Arial" w:cs="Arial"/>
          <w:sz w:val="24"/>
          <w:szCs w:val="24"/>
        </w:rPr>
        <w:t xml:space="preserve">public </w:t>
      </w:r>
      <w:r w:rsidR="005512FC">
        <w:rPr>
          <w:rFonts w:ascii="Arial" w:hAnsi="Arial" w:cs="Arial"/>
          <w:sz w:val="24"/>
          <w:szCs w:val="24"/>
        </w:rPr>
        <w:t>review and approval</w:t>
      </w:r>
      <w:r>
        <w:rPr>
          <w:rFonts w:ascii="Arial" w:hAnsi="Arial" w:cs="Arial"/>
          <w:sz w:val="24"/>
          <w:szCs w:val="24"/>
        </w:rPr>
        <w:t xml:space="preserve"> </w:t>
      </w:r>
      <w:r w:rsidR="00484E35">
        <w:rPr>
          <w:rFonts w:ascii="Arial" w:hAnsi="Arial" w:cs="Arial"/>
          <w:sz w:val="24"/>
          <w:szCs w:val="24"/>
        </w:rPr>
        <w:t>process and</w:t>
      </w:r>
      <w:r>
        <w:rPr>
          <w:rFonts w:ascii="Arial" w:hAnsi="Arial" w:cs="Arial"/>
          <w:sz w:val="24"/>
          <w:szCs w:val="24"/>
        </w:rPr>
        <w:t xml:space="preserve"> OHS final approval</w:t>
      </w:r>
      <w:r w:rsidR="005512FC">
        <w:rPr>
          <w:rFonts w:ascii="Arial" w:hAnsi="Arial" w:cs="Arial"/>
          <w:sz w:val="24"/>
          <w:szCs w:val="24"/>
        </w:rPr>
        <w:t>.</w:t>
      </w:r>
    </w:p>
    <w:p w14:paraId="79B39930" w14:textId="0EDB9045" w:rsidR="00EC2C26" w:rsidRDefault="00D1057C" w:rsidP="005512FC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</w:t>
      </w:r>
      <w:r w:rsidR="005512FC" w:rsidRPr="005512FC">
        <w:rPr>
          <w:rFonts w:ascii="Arial" w:hAnsi="Arial" w:cs="Arial"/>
          <w:sz w:val="24"/>
          <w:szCs w:val="24"/>
        </w:rPr>
        <w:t xml:space="preserve">will be invited to the DRC </w:t>
      </w:r>
      <w:r w:rsidR="00484E35">
        <w:rPr>
          <w:rFonts w:ascii="Arial" w:hAnsi="Arial" w:cs="Arial"/>
          <w:sz w:val="24"/>
          <w:szCs w:val="24"/>
        </w:rPr>
        <w:t xml:space="preserve">monthly </w:t>
      </w:r>
      <w:r w:rsidR="00933BBB">
        <w:rPr>
          <w:rFonts w:ascii="Arial" w:hAnsi="Arial" w:cs="Arial"/>
          <w:sz w:val="24"/>
          <w:szCs w:val="24"/>
        </w:rPr>
        <w:t xml:space="preserve">public </w:t>
      </w:r>
      <w:r w:rsidR="005512FC" w:rsidRPr="005512FC">
        <w:rPr>
          <w:rFonts w:ascii="Arial" w:hAnsi="Arial" w:cs="Arial"/>
          <w:sz w:val="24"/>
          <w:szCs w:val="24"/>
        </w:rPr>
        <w:t>review to respond to questions</w:t>
      </w:r>
      <w:r w:rsidR="00FB05B7">
        <w:rPr>
          <w:rFonts w:ascii="Arial" w:hAnsi="Arial" w:cs="Arial"/>
          <w:sz w:val="24"/>
          <w:szCs w:val="24"/>
        </w:rPr>
        <w:t xml:space="preserve"> on the application,</w:t>
      </w:r>
      <w:r w:rsidR="00933BBB">
        <w:rPr>
          <w:rFonts w:ascii="Arial" w:hAnsi="Arial" w:cs="Arial"/>
          <w:sz w:val="24"/>
          <w:szCs w:val="24"/>
        </w:rPr>
        <w:t xml:space="preserve"> including</w:t>
      </w:r>
      <w:r w:rsidR="00FB05B7">
        <w:rPr>
          <w:rFonts w:ascii="Arial" w:hAnsi="Arial" w:cs="Arial"/>
          <w:sz w:val="24"/>
          <w:szCs w:val="24"/>
        </w:rPr>
        <w:t>,</w:t>
      </w:r>
      <w:r w:rsidR="00933BBB">
        <w:rPr>
          <w:rFonts w:ascii="Arial" w:hAnsi="Arial" w:cs="Arial"/>
          <w:sz w:val="24"/>
          <w:szCs w:val="24"/>
        </w:rPr>
        <w:t xml:space="preserve"> but not limited to</w:t>
      </w:r>
      <w:r w:rsidR="00FB05B7">
        <w:rPr>
          <w:rFonts w:ascii="Arial" w:hAnsi="Arial" w:cs="Arial"/>
          <w:sz w:val="24"/>
          <w:szCs w:val="24"/>
        </w:rPr>
        <w:t>,</w:t>
      </w:r>
      <w:r w:rsidR="00933BBB">
        <w:rPr>
          <w:rFonts w:ascii="Arial" w:hAnsi="Arial" w:cs="Arial"/>
          <w:sz w:val="24"/>
          <w:szCs w:val="24"/>
        </w:rPr>
        <w:t xml:space="preserve"> the research objective, methodology, data</w:t>
      </w:r>
      <w:r w:rsidR="00D6673A">
        <w:rPr>
          <w:rFonts w:ascii="Arial" w:hAnsi="Arial" w:cs="Arial"/>
          <w:sz w:val="24"/>
          <w:szCs w:val="24"/>
        </w:rPr>
        <w:t xml:space="preserve"> and computation infrastructure</w:t>
      </w:r>
      <w:r w:rsidR="00933BBB">
        <w:rPr>
          <w:rFonts w:ascii="Arial" w:hAnsi="Arial" w:cs="Arial"/>
          <w:sz w:val="24"/>
          <w:szCs w:val="24"/>
        </w:rPr>
        <w:t>, data security provisions and release</w:t>
      </w:r>
      <w:r w:rsidR="005512FC" w:rsidRPr="005512FC">
        <w:rPr>
          <w:rFonts w:ascii="Arial" w:hAnsi="Arial" w:cs="Arial"/>
          <w:sz w:val="24"/>
          <w:szCs w:val="24"/>
        </w:rPr>
        <w:t>.</w:t>
      </w:r>
    </w:p>
    <w:p w14:paraId="0A511182" w14:textId="54635641" w:rsidR="00484E35" w:rsidRDefault="00484E35" w:rsidP="005512FC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RC may approve the application or request more information at the review. A special meeting may be set for reviewing the additional information. </w:t>
      </w:r>
    </w:p>
    <w:p w14:paraId="0B9ED0DC" w14:textId="6C9F0DC5" w:rsidR="003B0D52" w:rsidRDefault="005512FC" w:rsidP="005512FC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on DRC recommended approval</w:t>
      </w:r>
      <w:r w:rsidR="00AA0DF4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OHS review and acceptance, </w:t>
      </w:r>
      <w:r w:rsidR="00D1057C">
        <w:rPr>
          <w:rFonts w:ascii="Arial" w:hAnsi="Arial" w:cs="Arial"/>
          <w:sz w:val="24"/>
          <w:szCs w:val="24"/>
        </w:rPr>
        <w:t>you</w:t>
      </w:r>
      <w:r>
        <w:rPr>
          <w:rFonts w:ascii="Arial" w:hAnsi="Arial" w:cs="Arial"/>
          <w:sz w:val="24"/>
          <w:szCs w:val="24"/>
        </w:rPr>
        <w:t xml:space="preserve"> will be required to execute a </w:t>
      </w:r>
      <w:r w:rsidR="00484E35">
        <w:rPr>
          <w:rFonts w:ascii="Arial" w:hAnsi="Arial" w:cs="Arial"/>
          <w:sz w:val="24"/>
          <w:szCs w:val="24"/>
        </w:rPr>
        <w:t>data use agreement (</w:t>
      </w:r>
      <w:r>
        <w:rPr>
          <w:rFonts w:ascii="Arial" w:hAnsi="Arial" w:cs="Arial"/>
          <w:sz w:val="24"/>
          <w:szCs w:val="24"/>
        </w:rPr>
        <w:t>DUA</w:t>
      </w:r>
      <w:r w:rsidR="00484E35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with OHS</w:t>
      </w:r>
      <w:r w:rsidR="00484E35">
        <w:rPr>
          <w:rFonts w:ascii="Arial" w:hAnsi="Arial" w:cs="Arial"/>
          <w:sz w:val="24"/>
          <w:szCs w:val="24"/>
        </w:rPr>
        <w:t>.</w:t>
      </w:r>
    </w:p>
    <w:p w14:paraId="66BF4014" w14:textId="06BEFFEB" w:rsidR="003B0D52" w:rsidRPr="004B62FC" w:rsidRDefault="003B0D52" w:rsidP="003B0D52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extract payment is due upon </w:t>
      </w:r>
      <w:r w:rsidR="00484E35">
        <w:rPr>
          <w:rFonts w:ascii="Arial" w:hAnsi="Arial" w:cs="Arial"/>
          <w:sz w:val="24"/>
          <w:szCs w:val="24"/>
        </w:rPr>
        <w:t xml:space="preserve">OHS receipt of </w:t>
      </w:r>
      <w:r>
        <w:rPr>
          <w:rFonts w:ascii="Arial" w:hAnsi="Arial" w:cs="Arial"/>
          <w:sz w:val="24"/>
          <w:szCs w:val="24"/>
        </w:rPr>
        <w:t xml:space="preserve">a fully executed </w:t>
      </w:r>
      <w:r w:rsidR="00484E35">
        <w:rPr>
          <w:rFonts w:ascii="Arial" w:hAnsi="Arial" w:cs="Arial"/>
          <w:sz w:val="24"/>
          <w:szCs w:val="24"/>
        </w:rPr>
        <w:t xml:space="preserve">DUA. </w:t>
      </w:r>
      <w:r>
        <w:rPr>
          <w:rFonts w:ascii="Arial" w:hAnsi="Arial" w:cs="Arial"/>
          <w:sz w:val="24"/>
          <w:szCs w:val="24"/>
        </w:rPr>
        <w:t>S</w:t>
      </w:r>
      <w:r w:rsidRPr="004B62FC">
        <w:rPr>
          <w:rFonts w:ascii="Arial" w:hAnsi="Arial" w:cs="Arial"/>
          <w:sz w:val="24"/>
          <w:szCs w:val="24"/>
        </w:rPr>
        <w:t xml:space="preserve">ee </w:t>
      </w:r>
      <w:r>
        <w:rPr>
          <w:rFonts w:ascii="Arial" w:hAnsi="Arial" w:cs="Arial"/>
          <w:sz w:val="24"/>
          <w:szCs w:val="24"/>
        </w:rPr>
        <w:t xml:space="preserve">Appendix 3 for the data fee </w:t>
      </w:r>
      <w:r w:rsidRPr="004B62FC">
        <w:rPr>
          <w:rFonts w:ascii="Arial" w:hAnsi="Arial" w:cs="Arial"/>
          <w:sz w:val="24"/>
          <w:szCs w:val="24"/>
        </w:rPr>
        <w:t>schedule for</w:t>
      </w:r>
      <w:r>
        <w:rPr>
          <w:rFonts w:ascii="Arial" w:hAnsi="Arial" w:cs="Arial"/>
          <w:sz w:val="24"/>
          <w:szCs w:val="24"/>
        </w:rPr>
        <w:t xml:space="preserve"> data extracts</w:t>
      </w:r>
      <w:r w:rsidR="00484E35">
        <w:rPr>
          <w:rFonts w:ascii="Arial" w:hAnsi="Arial" w:cs="Arial"/>
          <w:sz w:val="24"/>
          <w:szCs w:val="24"/>
        </w:rPr>
        <w:t>, OHS will provide a cost estimate</w:t>
      </w:r>
      <w:r w:rsidR="00D1057C">
        <w:rPr>
          <w:rFonts w:ascii="Arial" w:hAnsi="Arial" w:cs="Arial"/>
          <w:sz w:val="24"/>
          <w:szCs w:val="24"/>
        </w:rPr>
        <w:t xml:space="preserve"> which will include the cost of any customized analytics</w:t>
      </w:r>
      <w:r w:rsidR="00254B45">
        <w:rPr>
          <w:rFonts w:ascii="Arial" w:hAnsi="Arial" w:cs="Arial"/>
          <w:sz w:val="24"/>
          <w:szCs w:val="24"/>
        </w:rPr>
        <w:t>, if any</w:t>
      </w:r>
      <w:r w:rsidRPr="004B62FC">
        <w:rPr>
          <w:rFonts w:ascii="Arial" w:hAnsi="Arial" w:cs="Arial"/>
          <w:sz w:val="24"/>
          <w:szCs w:val="24"/>
        </w:rPr>
        <w:t>.</w:t>
      </w:r>
    </w:p>
    <w:p w14:paraId="035EAA84" w14:textId="366D9802" w:rsidR="00484E35" w:rsidRPr="004B62FC" w:rsidRDefault="00484E35" w:rsidP="00484E35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HS must receive full payments ($50 application</w:t>
      </w:r>
      <w:r w:rsidR="00D1057C">
        <w:rPr>
          <w:rFonts w:ascii="Arial" w:hAnsi="Arial" w:cs="Arial"/>
          <w:sz w:val="24"/>
          <w:szCs w:val="24"/>
        </w:rPr>
        <w:t>, analytics</w:t>
      </w:r>
      <w:r>
        <w:rPr>
          <w:rFonts w:ascii="Arial" w:hAnsi="Arial" w:cs="Arial"/>
          <w:sz w:val="24"/>
          <w:szCs w:val="24"/>
        </w:rPr>
        <w:t xml:space="preserve"> and</w:t>
      </w:r>
      <w:r w:rsidR="00D1057C">
        <w:rPr>
          <w:rFonts w:ascii="Arial" w:hAnsi="Arial" w:cs="Arial"/>
          <w:sz w:val="24"/>
          <w:szCs w:val="24"/>
        </w:rPr>
        <w:t>/or</w:t>
      </w:r>
      <w:r>
        <w:rPr>
          <w:rFonts w:ascii="Arial" w:hAnsi="Arial" w:cs="Arial"/>
          <w:sz w:val="24"/>
          <w:szCs w:val="24"/>
        </w:rPr>
        <w:t xml:space="preserve"> extract fees) before it will issue the Applicant </w:t>
      </w:r>
      <w:r w:rsidR="00254B45">
        <w:rPr>
          <w:rFonts w:ascii="Arial" w:hAnsi="Arial" w:cs="Arial"/>
          <w:sz w:val="24"/>
          <w:szCs w:val="24"/>
        </w:rPr>
        <w:t>access to the d</w:t>
      </w:r>
      <w:r>
        <w:rPr>
          <w:rFonts w:ascii="Arial" w:hAnsi="Arial" w:cs="Arial"/>
          <w:sz w:val="24"/>
          <w:szCs w:val="24"/>
        </w:rPr>
        <w:t xml:space="preserve">ata </w:t>
      </w:r>
      <w:r w:rsidR="00254B45">
        <w:rPr>
          <w:rFonts w:ascii="Arial" w:hAnsi="Arial" w:cs="Arial"/>
          <w:sz w:val="24"/>
          <w:szCs w:val="24"/>
        </w:rPr>
        <w:t xml:space="preserve">summary or </w:t>
      </w:r>
      <w:r>
        <w:rPr>
          <w:rFonts w:ascii="Arial" w:hAnsi="Arial" w:cs="Arial"/>
          <w:sz w:val="24"/>
          <w:szCs w:val="24"/>
        </w:rPr>
        <w:t>extract</w:t>
      </w:r>
      <w:r w:rsidRPr="004B62FC">
        <w:rPr>
          <w:rFonts w:ascii="Arial" w:hAnsi="Arial" w:cs="Arial"/>
          <w:sz w:val="24"/>
          <w:szCs w:val="24"/>
        </w:rPr>
        <w:t>.</w:t>
      </w:r>
    </w:p>
    <w:p w14:paraId="6FA851F7" w14:textId="12B30C88" w:rsidR="00EC2C26" w:rsidRPr="004B62FC" w:rsidRDefault="005512FC">
      <w:pPr>
        <w:rPr>
          <w:rFonts w:ascii="Arial" w:hAnsi="Arial" w:cs="Arial"/>
          <w:sz w:val="24"/>
          <w:szCs w:val="24"/>
        </w:rPr>
      </w:pPr>
      <w:r w:rsidRPr="00484E35">
        <w:rPr>
          <w:rFonts w:ascii="Arial" w:hAnsi="Arial" w:cs="Arial"/>
          <w:sz w:val="24"/>
          <w:szCs w:val="24"/>
        </w:rPr>
        <w:lastRenderedPageBreak/>
        <w:t xml:space="preserve"> </w:t>
      </w:r>
      <w:r w:rsidR="00B73C24" w:rsidRPr="004B62FC">
        <w:rPr>
          <w:rFonts w:ascii="Arial" w:hAnsi="Arial" w:cs="Arial"/>
          <w:b/>
          <w:sz w:val="24"/>
          <w:szCs w:val="24"/>
        </w:rPr>
        <w:t>APPENDIX 2: Cert</w:t>
      </w:r>
      <w:r w:rsidR="00BC1CF5">
        <w:rPr>
          <w:rFonts w:ascii="Arial" w:hAnsi="Arial" w:cs="Arial"/>
          <w:b/>
          <w:sz w:val="24"/>
          <w:szCs w:val="24"/>
        </w:rPr>
        <w:t xml:space="preserve">ification of Project Completion, </w:t>
      </w:r>
      <w:r w:rsidR="00B73C24" w:rsidRPr="004B62FC">
        <w:rPr>
          <w:rFonts w:ascii="Arial" w:hAnsi="Arial" w:cs="Arial"/>
          <w:b/>
          <w:sz w:val="24"/>
          <w:szCs w:val="24"/>
        </w:rPr>
        <w:t>Destruction</w:t>
      </w:r>
      <w:r w:rsidR="00BC1CF5">
        <w:rPr>
          <w:rFonts w:ascii="Arial" w:hAnsi="Arial" w:cs="Arial"/>
          <w:b/>
          <w:sz w:val="24"/>
          <w:szCs w:val="24"/>
        </w:rPr>
        <w:t>,</w:t>
      </w:r>
      <w:r w:rsidR="00B73C24" w:rsidRPr="004B62FC">
        <w:rPr>
          <w:rFonts w:ascii="Arial" w:hAnsi="Arial" w:cs="Arial"/>
          <w:b/>
          <w:sz w:val="24"/>
          <w:szCs w:val="24"/>
        </w:rPr>
        <w:t xml:space="preserve"> or Retention of Da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7488"/>
      </w:tblGrid>
      <w:tr w:rsidR="00E3538E" w:rsidRPr="004B62FC" w14:paraId="42157D83" w14:textId="77777777">
        <w:tc>
          <w:tcPr>
            <w:tcW w:w="2088" w:type="dxa"/>
          </w:tcPr>
          <w:p w14:paraId="275D598F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7488" w:type="dxa"/>
          </w:tcPr>
          <w:p w14:paraId="43417AEC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293E52D4" w14:textId="77777777">
        <w:tc>
          <w:tcPr>
            <w:tcW w:w="2088" w:type="dxa"/>
          </w:tcPr>
          <w:p w14:paraId="4D7CD2E5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Title:</w:t>
            </w:r>
          </w:p>
        </w:tc>
        <w:tc>
          <w:tcPr>
            <w:tcW w:w="7488" w:type="dxa"/>
          </w:tcPr>
          <w:p w14:paraId="48B37FE5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55070EBC" w14:textId="77777777">
        <w:tc>
          <w:tcPr>
            <w:tcW w:w="2088" w:type="dxa"/>
          </w:tcPr>
          <w:p w14:paraId="56FC524D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Organization:</w:t>
            </w:r>
          </w:p>
        </w:tc>
        <w:tc>
          <w:tcPr>
            <w:tcW w:w="7488" w:type="dxa"/>
          </w:tcPr>
          <w:p w14:paraId="28EE3229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01A730EB" w14:textId="77777777">
        <w:tc>
          <w:tcPr>
            <w:tcW w:w="2088" w:type="dxa"/>
          </w:tcPr>
          <w:p w14:paraId="0ACD12D9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Address:</w:t>
            </w:r>
          </w:p>
        </w:tc>
        <w:tc>
          <w:tcPr>
            <w:tcW w:w="7488" w:type="dxa"/>
          </w:tcPr>
          <w:p w14:paraId="7858CC6C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5D70C265" w14:textId="77777777">
        <w:tc>
          <w:tcPr>
            <w:tcW w:w="2088" w:type="dxa"/>
          </w:tcPr>
          <w:p w14:paraId="060C4738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Telephone:</w:t>
            </w:r>
          </w:p>
        </w:tc>
        <w:tc>
          <w:tcPr>
            <w:tcW w:w="7488" w:type="dxa"/>
          </w:tcPr>
          <w:p w14:paraId="2014EA64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06B7A0BD" w14:textId="77777777">
        <w:tc>
          <w:tcPr>
            <w:tcW w:w="2088" w:type="dxa"/>
          </w:tcPr>
          <w:p w14:paraId="49DE82DB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E-mail:</w:t>
            </w:r>
          </w:p>
        </w:tc>
        <w:tc>
          <w:tcPr>
            <w:tcW w:w="7488" w:type="dxa"/>
          </w:tcPr>
          <w:p w14:paraId="784EEBC3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28778D3A" w14:textId="77777777">
        <w:tc>
          <w:tcPr>
            <w:tcW w:w="2088" w:type="dxa"/>
          </w:tcPr>
          <w:p w14:paraId="4D9E20BE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Project Title:</w:t>
            </w:r>
          </w:p>
        </w:tc>
        <w:tc>
          <w:tcPr>
            <w:tcW w:w="7488" w:type="dxa"/>
          </w:tcPr>
          <w:p w14:paraId="465AE7B3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4ECE2625" w14:textId="77777777">
        <w:tc>
          <w:tcPr>
            <w:tcW w:w="2088" w:type="dxa"/>
          </w:tcPr>
          <w:p w14:paraId="0D71C3B0" w14:textId="77777777" w:rsidR="00ED6593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Data Sets</w:t>
            </w:r>
            <w:r w:rsidR="00ED6593" w:rsidRPr="004B62FC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7488" w:type="dxa"/>
          </w:tcPr>
          <w:p w14:paraId="606CF3B4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53B8A6FE" w14:textId="77777777">
        <w:tc>
          <w:tcPr>
            <w:tcW w:w="2088" w:type="dxa"/>
          </w:tcPr>
          <w:p w14:paraId="559A268B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4B62FC">
              <w:rPr>
                <w:rFonts w:ascii="Arial" w:hAnsi="Arial" w:cs="Arial"/>
                <w:sz w:val="24"/>
                <w:szCs w:val="24"/>
              </w:rPr>
              <w:t>Years:</w:t>
            </w:r>
          </w:p>
        </w:tc>
        <w:tc>
          <w:tcPr>
            <w:tcW w:w="7488" w:type="dxa"/>
          </w:tcPr>
          <w:p w14:paraId="15C578D1" w14:textId="77777777" w:rsidR="00E3538E" w:rsidRPr="004B62FC" w:rsidRDefault="00E3538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538E" w:rsidRPr="004B62FC" w14:paraId="740B1FBF" w14:textId="77777777">
        <w:tc>
          <w:tcPr>
            <w:tcW w:w="9576" w:type="dxa"/>
            <w:gridSpan w:val="2"/>
          </w:tcPr>
          <w:p w14:paraId="6DEB3989" w14:textId="77777777" w:rsidR="00E3538E" w:rsidRPr="004B62FC" w:rsidRDefault="00525D6D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r w:rsidRPr="004B62F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27006A">
              <w:rPr>
                <w:rFonts w:ascii="Arial" w:eastAsia="MS Gothic" w:hAnsi="Arial" w:cs="Arial"/>
                <w:sz w:val="24"/>
                <w:szCs w:val="24"/>
              </w:rPr>
              <w:t xml:space="preserve">   Certification of data Destruction – d</w:t>
            </w:r>
            <w:r w:rsidR="00E3538E" w:rsidRPr="004B62FC">
              <w:rPr>
                <w:rFonts w:ascii="Arial" w:eastAsia="MS Gothic" w:hAnsi="Arial" w:cs="Arial"/>
                <w:sz w:val="24"/>
                <w:szCs w:val="24"/>
              </w:rPr>
              <w:t>ate when data destroyed:</w:t>
            </w:r>
          </w:p>
        </w:tc>
      </w:tr>
      <w:tr w:rsidR="00E3538E" w:rsidRPr="004B62FC" w14:paraId="2F33E52B" w14:textId="77777777">
        <w:tc>
          <w:tcPr>
            <w:tcW w:w="2088" w:type="dxa"/>
          </w:tcPr>
          <w:p w14:paraId="69CDE0A3" w14:textId="77777777" w:rsidR="00E3538E" w:rsidRPr="004B62FC" w:rsidRDefault="00525D6D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r w:rsidRPr="004B62F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="00E3538E" w:rsidRPr="004B62FC">
              <w:rPr>
                <w:rFonts w:ascii="Arial" w:eastAsia="MS Gothic" w:hAnsi="Arial" w:cs="Arial"/>
                <w:sz w:val="24"/>
                <w:szCs w:val="24"/>
              </w:rPr>
              <w:t xml:space="preserve">   Request to  </w:t>
            </w:r>
          </w:p>
          <w:p w14:paraId="1A2FCFF8" w14:textId="77777777" w:rsidR="00E3538E" w:rsidRPr="004B62FC" w:rsidRDefault="00E3538E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r w:rsidRPr="004B62FC">
              <w:rPr>
                <w:rFonts w:ascii="Arial" w:eastAsia="MS Gothic" w:hAnsi="Arial" w:cs="Arial"/>
                <w:sz w:val="24"/>
                <w:szCs w:val="24"/>
              </w:rPr>
              <w:t xml:space="preserve">       </w:t>
            </w:r>
            <w:r w:rsidR="00ED6593" w:rsidRPr="004B62FC">
              <w:rPr>
                <w:rFonts w:ascii="Arial" w:eastAsia="MS Gothic" w:hAnsi="Arial" w:cs="Arial"/>
                <w:sz w:val="24"/>
                <w:szCs w:val="24"/>
              </w:rPr>
              <w:t xml:space="preserve"> </w:t>
            </w:r>
            <w:r w:rsidRPr="004B62FC">
              <w:rPr>
                <w:rFonts w:ascii="Arial" w:eastAsia="MS Gothic" w:hAnsi="Arial" w:cs="Arial"/>
                <w:sz w:val="24"/>
                <w:szCs w:val="24"/>
              </w:rPr>
              <w:t>Retain Data</w:t>
            </w:r>
          </w:p>
        </w:tc>
        <w:tc>
          <w:tcPr>
            <w:tcW w:w="7488" w:type="dxa"/>
          </w:tcPr>
          <w:p w14:paraId="374A0F26" w14:textId="77777777" w:rsidR="00E3538E" w:rsidRPr="004B62FC" w:rsidRDefault="00E3538E">
            <w:pPr>
              <w:spacing w:after="0" w:line="240" w:lineRule="auto"/>
              <w:rPr>
                <w:rFonts w:ascii="Arial" w:eastAsia="MS Gothic" w:hAnsi="Arial" w:cs="Arial"/>
                <w:sz w:val="24"/>
                <w:szCs w:val="24"/>
              </w:rPr>
            </w:pPr>
            <w:r w:rsidRPr="004B62FC">
              <w:rPr>
                <w:rFonts w:ascii="Arial" w:eastAsia="MS Gothic" w:hAnsi="Arial" w:cs="Arial"/>
                <w:sz w:val="24"/>
                <w:szCs w:val="24"/>
              </w:rPr>
              <w:t>Date until data will be retained:</w:t>
            </w:r>
          </w:p>
        </w:tc>
      </w:tr>
    </w:tbl>
    <w:p w14:paraId="74EB7D95" w14:textId="77777777" w:rsidR="00ED6593" w:rsidRPr="004B62FC" w:rsidRDefault="00ED6593">
      <w:pPr>
        <w:spacing w:after="0"/>
        <w:rPr>
          <w:rFonts w:ascii="Arial" w:hAnsi="Arial" w:cs="Arial"/>
          <w:sz w:val="24"/>
          <w:szCs w:val="24"/>
        </w:rPr>
      </w:pPr>
    </w:p>
    <w:p w14:paraId="093DAA9A" w14:textId="77777777" w:rsidR="00ED6593" w:rsidRPr="004B62FC" w:rsidRDefault="00ED6593">
      <w:pPr>
        <w:spacing w:after="0"/>
        <w:rPr>
          <w:rFonts w:ascii="Arial" w:hAnsi="Arial" w:cs="Arial"/>
          <w:sz w:val="24"/>
          <w:szCs w:val="24"/>
        </w:rPr>
      </w:pPr>
    </w:p>
    <w:p w14:paraId="1DC697F6" w14:textId="77777777" w:rsidR="00B14C75" w:rsidRPr="004B62FC" w:rsidRDefault="00B14C75">
      <w:pPr>
        <w:rPr>
          <w:rFonts w:ascii="Arial" w:hAnsi="Arial" w:cs="Arial"/>
          <w:sz w:val="24"/>
          <w:szCs w:val="24"/>
        </w:rPr>
      </w:pPr>
      <w:r w:rsidRPr="004B62FC">
        <w:rPr>
          <w:rFonts w:ascii="Arial" w:hAnsi="Arial" w:cs="Arial"/>
          <w:sz w:val="24"/>
          <w:szCs w:val="24"/>
        </w:rPr>
        <w:t>I hereby certify tha</w:t>
      </w:r>
      <w:r w:rsidR="0027006A">
        <w:rPr>
          <w:rFonts w:ascii="Arial" w:hAnsi="Arial" w:cs="Arial"/>
          <w:sz w:val="24"/>
          <w:szCs w:val="24"/>
        </w:rPr>
        <w:t>t the project described in the a</w:t>
      </w:r>
      <w:r w:rsidRPr="004B62FC">
        <w:rPr>
          <w:rFonts w:ascii="Arial" w:hAnsi="Arial" w:cs="Arial"/>
          <w:sz w:val="24"/>
          <w:szCs w:val="24"/>
        </w:rPr>
        <w:t>pplications is complete as of ___/___/20__.</w:t>
      </w:r>
      <w:r w:rsidR="007D051F" w:rsidRPr="004B62FC">
        <w:rPr>
          <w:rFonts w:ascii="Arial" w:hAnsi="Arial" w:cs="Arial"/>
          <w:sz w:val="24"/>
          <w:szCs w:val="24"/>
        </w:rPr>
        <w:t xml:space="preserve"> Please select one or more of the following options:</w:t>
      </w:r>
    </w:p>
    <w:p w14:paraId="66C06CD1" w14:textId="375D658A" w:rsidR="00B14C75" w:rsidRPr="004B62FC" w:rsidRDefault="00B14C75">
      <w:pPr>
        <w:rPr>
          <w:rFonts w:ascii="Arial" w:eastAsia="MS Gothic" w:hAnsi="Arial" w:cs="Arial"/>
          <w:sz w:val="24"/>
          <w:szCs w:val="24"/>
        </w:rPr>
      </w:pPr>
      <w:r w:rsidRPr="004B62FC">
        <w:rPr>
          <w:rFonts w:ascii="Segoe UI Symbol" w:eastAsia="MS Gothic" w:hAnsi="Segoe UI Symbol" w:cs="Segoe UI Symbol"/>
          <w:sz w:val="24"/>
          <w:szCs w:val="24"/>
        </w:rPr>
        <w:t>☐</w:t>
      </w:r>
      <w:r w:rsidRPr="004B62FC">
        <w:rPr>
          <w:rFonts w:ascii="Arial" w:eastAsia="MS Gothic" w:hAnsi="Arial" w:cs="Arial"/>
          <w:sz w:val="24"/>
          <w:szCs w:val="24"/>
        </w:rPr>
        <w:t>I/We cert</w:t>
      </w:r>
      <w:r w:rsidR="0027006A">
        <w:rPr>
          <w:rFonts w:ascii="Arial" w:eastAsia="MS Gothic" w:hAnsi="Arial" w:cs="Arial"/>
          <w:sz w:val="24"/>
          <w:szCs w:val="24"/>
        </w:rPr>
        <w:t>ify that we have destroyed all d</w:t>
      </w:r>
      <w:r w:rsidRPr="004B62FC">
        <w:rPr>
          <w:rFonts w:ascii="Arial" w:eastAsia="MS Gothic" w:hAnsi="Arial" w:cs="Arial"/>
          <w:sz w:val="24"/>
          <w:szCs w:val="24"/>
        </w:rPr>
        <w:t xml:space="preserve">ata received from </w:t>
      </w:r>
      <w:r w:rsidR="007D051F" w:rsidRPr="004B62FC">
        <w:rPr>
          <w:rFonts w:ascii="Arial" w:eastAsia="MS Gothic" w:hAnsi="Arial" w:cs="Arial"/>
          <w:sz w:val="24"/>
          <w:szCs w:val="24"/>
        </w:rPr>
        <w:t xml:space="preserve">the </w:t>
      </w:r>
      <w:r w:rsidRPr="004B62FC">
        <w:rPr>
          <w:rFonts w:ascii="Arial" w:eastAsia="MS Gothic" w:hAnsi="Arial" w:cs="Arial"/>
          <w:sz w:val="24"/>
          <w:szCs w:val="24"/>
        </w:rPr>
        <w:t>A</w:t>
      </w:r>
      <w:r w:rsidR="001C4527" w:rsidRPr="004B62FC">
        <w:rPr>
          <w:rFonts w:ascii="Arial" w:eastAsia="MS Gothic" w:hAnsi="Arial" w:cs="Arial"/>
          <w:sz w:val="24"/>
          <w:szCs w:val="24"/>
        </w:rPr>
        <w:t>PCD</w:t>
      </w:r>
      <w:r w:rsidR="000971DA" w:rsidRPr="004B62FC">
        <w:rPr>
          <w:rFonts w:ascii="Arial" w:eastAsia="MS Gothic" w:hAnsi="Arial" w:cs="Arial"/>
          <w:sz w:val="24"/>
          <w:szCs w:val="24"/>
        </w:rPr>
        <w:t xml:space="preserve"> in connection </w:t>
      </w:r>
      <w:r w:rsidR="007D051F" w:rsidRPr="004B62FC">
        <w:rPr>
          <w:rFonts w:ascii="Arial" w:eastAsia="MS Gothic" w:hAnsi="Arial" w:cs="Arial"/>
          <w:sz w:val="24"/>
          <w:szCs w:val="24"/>
        </w:rPr>
        <w:t>with</w:t>
      </w:r>
      <w:r w:rsidR="000971DA" w:rsidRPr="004B62FC">
        <w:rPr>
          <w:rFonts w:ascii="Arial" w:eastAsia="MS Gothic" w:hAnsi="Arial" w:cs="Arial"/>
          <w:sz w:val="24"/>
          <w:szCs w:val="24"/>
        </w:rPr>
        <w:t xml:space="preserve"> this project</w:t>
      </w:r>
      <w:r w:rsidR="007D051F" w:rsidRPr="004B62FC">
        <w:rPr>
          <w:rFonts w:ascii="Arial" w:eastAsia="MS Gothic" w:hAnsi="Arial" w:cs="Arial"/>
          <w:sz w:val="24"/>
          <w:szCs w:val="24"/>
        </w:rPr>
        <w:t xml:space="preserve"> in any media, form</w:t>
      </w:r>
      <w:r w:rsidR="0027006A">
        <w:rPr>
          <w:rFonts w:ascii="Arial" w:eastAsia="MS Gothic" w:hAnsi="Arial" w:cs="Arial"/>
          <w:sz w:val="24"/>
          <w:szCs w:val="24"/>
        </w:rPr>
        <w:t>,</w:t>
      </w:r>
      <w:r w:rsidR="007D051F" w:rsidRPr="004B62FC">
        <w:rPr>
          <w:rFonts w:ascii="Arial" w:eastAsia="MS Gothic" w:hAnsi="Arial" w:cs="Arial"/>
          <w:sz w:val="24"/>
          <w:szCs w:val="24"/>
        </w:rPr>
        <w:t xml:space="preserve"> or format. </w:t>
      </w:r>
      <w:r w:rsidR="000971DA" w:rsidRPr="004B62FC">
        <w:rPr>
          <w:rFonts w:ascii="Arial" w:eastAsia="MS Gothic" w:hAnsi="Arial" w:cs="Arial"/>
          <w:sz w:val="24"/>
          <w:szCs w:val="24"/>
        </w:rPr>
        <w:t xml:space="preserve"> </w:t>
      </w:r>
      <w:r w:rsidRPr="004B62FC">
        <w:rPr>
          <w:rFonts w:ascii="Arial" w:eastAsia="MS Gothic" w:hAnsi="Arial" w:cs="Arial"/>
          <w:sz w:val="24"/>
          <w:szCs w:val="24"/>
        </w:rPr>
        <w:t xml:space="preserve">This </w:t>
      </w:r>
      <w:r w:rsidR="0027006A">
        <w:rPr>
          <w:rFonts w:ascii="Arial" w:eastAsia="MS Gothic" w:hAnsi="Arial" w:cs="Arial"/>
          <w:sz w:val="24"/>
          <w:szCs w:val="24"/>
        </w:rPr>
        <w:t>includes,</w:t>
      </w:r>
      <w:r w:rsidR="00D1057C">
        <w:rPr>
          <w:rFonts w:ascii="Arial" w:eastAsia="MS Gothic" w:hAnsi="Arial" w:cs="Arial"/>
          <w:sz w:val="24"/>
          <w:szCs w:val="24"/>
        </w:rPr>
        <w:t xml:space="preserve"> but</w:t>
      </w:r>
      <w:r w:rsidR="0027006A">
        <w:rPr>
          <w:rFonts w:ascii="Arial" w:eastAsia="MS Gothic" w:hAnsi="Arial" w:cs="Arial"/>
          <w:sz w:val="24"/>
          <w:szCs w:val="24"/>
        </w:rPr>
        <w:t xml:space="preserve"> not limited to:</w:t>
      </w:r>
      <w:r w:rsidRPr="004B62FC">
        <w:rPr>
          <w:rFonts w:ascii="Arial" w:eastAsia="MS Gothic" w:hAnsi="Arial" w:cs="Arial"/>
          <w:sz w:val="24"/>
          <w:szCs w:val="24"/>
        </w:rPr>
        <w:t xml:space="preserve"> data maintained on hard or </w:t>
      </w:r>
      <w:r w:rsidR="00FD1378" w:rsidRPr="004B62FC">
        <w:rPr>
          <w:rFonts w:ascii="Arial" w:eastAsia="MS Gothic" w:hAnsi="Arial" w:cs="Arial"/>
          <w:sz w:val="24"/>
          <w:szCs w:val="24"/>
        </w:rPr>
        <w:t xml:space="preserve">USB flash </w:t>
      </w:r>
      <w:r w:rsidRPr="004B62FC">
        <w:rPr>
          <w:rFonts w:ascii="Arial" w:eastAsia="MS Gothic" w:hAnsi="Arial" w:cs="Arial"/>
          <w:sz w:val="24"/>
          <w:szCs w:val="24"/>
        </w:rPr>
        <w:t>drive(s), DVDs/CDs, or any other printed materials.</w:t>
      </w:r>
    </w:p>
    <w:p w14:paraId="7F1B6D75" w14:textId="77777777" w:rsidR="000971DA" w:rsidRPr="004B62FC" w:rsidRDefault="00B14C75">
      <w:pPr>
        <w:rPr>
          <w:rFonts w:ascii="Arial" w:eastAsia="MS Gothic" w:hAnsi="Arial" w:cs="Arial"/>
          <w:sz w:val="24"/>
          <w:szCs w:val="24"/>
        </w:rPr>
      </w:pPr>
      <w:r w:rsidRPr="004B62FC">
        <w:rPr>
          <w:rFonts w:ascii="Segoe UI Symbol" w:eastAsia="MS Gothic" w:hAnsi="Segoe UI Symbol" w:cs="Segoe UI Symbol"/>
          <w:sz w:val="24"/>
          <w:szCs w:val="24"/>
        </w:rPr>
        <w:t>☐</w:t>
      </w:r>
      <w:r w:rsidRPr="004B62FC">
        <w:rPr>
          <w:rFonts w:ascii="Arial" w:eastAsia="MS Gothic" w:hAnsi="Arial" w:cs="Arial"/>
          <w:sz w:val="24"/>
          <w:szCs w:val="24"/>
        </w:rPr>
        <w:t>I/We cer</w:t>
      </w:r>
      <w:r w:rsidR="0027006A">
        <w:rPr>
          <w:rFonts w:ascii="Arial" w:eastAsia="MS Gothic" w:hAnsi="Arial" w:cs="Arial"/>
          <w:sz w:val="24"/>
          <w:szCs w:val="24"/>
        </w:rPr>
        <w:t>tify that we have retained all d</w:t>
      </w:r>
      <w:r w:rsidRPr="004B62FC">
        <w:rPr>
          <w:rFonts w:ascii="Arial" w:eastAsia="MS Gothic" w:hAnsi="Arial" w:cs="Arial"/>
          <w:sz w:val="24"/>
          <w:szCs w:val="24"/>
        </w:rPr>
        <w:t xml:space="preserve">ata received from </w:t>
      </w:r>
      <w:r w:rsidR="0027006A">
        <w:rPr>
          <w:rFonts w:ascii="Arial" w:eastAsia="MS Gothic" w:hAnsi="Arial" w:cs="Arial"/>
          <w:sz w:val="24"/>
          <w:szCs w:val="24"/>
        </w:rPr>
        <w:t xml:space="preserve">the </w:t>
      </w:r>
      <w:r w:rsidRPr="004B62FC">
        <w:rPr>
          <w:rFonts w:ascii="Arial" w:eastAsia="MS Gothic" w:hAnsi="Arial" w:cs="Arial"/>
          <w:sz w:val="24"/>
          <w:szCs w:val="24"/>
        </w:rPr>
        <w:t>A</w:t>
      </w:r>
      <w:r w:rsidR="001C4527" w:rsidRPr="004B62FC">
        <w:rPr>
          <w:rFonts w:ascii="Arial" w:eastAsia="MS Gothic" w:hAnsi="Arial" w:cs="Arial"/>
          <w:sz w:val="24"/>
          <w:szCs w:val="24"/>
        </w:rPr>
        <w:t>PCD</w:t>
      </w:r>
      <w:r w:rsidRPr="004B62FC">
        <w:rPr>
          <w:rFonts w:ascii="Arial" w:eastAsia="MS Gothic" w:hAnsi="Arial" w:cs="Arial"/>
          <w:sz w:val="24"/>
          <w:szCs w:val="24"/>
        </w:rPr>
        <w:t xml:space="preserve">’s </w:t>
      </w:r>
      <w:r w:rsidR="0027006A">
        <w:rPr>
          <w:rFonts w:ascii="Arial" w:eastAsia="MS Gothic" w:hAnsi="Arial" w:cs="Arial"/>
          <w:sz w:val="24"/>
          <w:szCs w:val="24"/>
        </w:rPr>
        <w:t>a</w:t>
      </w:r>
      <w:r w:rsidR="000971DA" w:rsidRPr="004B62FC">
        <w:rPr>
          <w:rFonts w:ascii="Arial" w:eastAsia="MS Gothic" w:hAnsi="Arial" w:cs="Arial"/>
          <w:sz w:val="24"/>
          <w:szCs w:val="24"/>
        </w:rPr>
        <w:t xml:space="preserve">dministrator in connection </w:t>
      </w:r>
      <w:r w:rsidR="007D051F" w:rsidRPr="004B62FC">
        <w:rPr>
          <w:rFonts w:ascii="Arial" w:eastAsia="MS Gothic" w:hAnsi="Arial" w:cs="Arial"/>
          <w:sz w:val="24"/>
          <w:szCs w:val="24"/>
        </w:rPr>
        <w:t>with</w:t>
      </w:r>
      <w:r w:rsidR="000971DA" w:rsidRPr="004B62FC">
        <w:rPr>
          <w:rFonts w:ascii="Arial" w:eastAsia="MS Gothic" w:hAnsi="Arial" w:cs="Arial"/>
          <w:sz w:val="24"/>
          <w:szCs w:val="24"/>
        </w:rPr>
        <w:t xml:space="preserve"> </w:t>
      </w:r>
      <w:r w:rsidRPr="004B62FC">
        <w:rPr>
          <w:rFonts w:ascii="Arial" w:eastAsia="MS Gothic" w:hAnsi="Arial" w:cs="Arial"/>
          <w:sz w:val="24"/>
          <w:szCs w:val="24"/>
        </w:rPr>
        <w:t xml:space="preserve">this project, pursuant to the following health or research justification (provide detail on why it is necessary to retain data and </w:t>
      </w:r>
      <w:r w:rsidR="0027006A">
        <w:rPr>
          <w:rFonts w:ascii="Arial" w:eastAsia="MS Gothic" w:hAnsi="Arial" w:cs="Arial"/>
          <w:sz w:val="24"/>
          <w:szCs w:val="24"/>
        </w:rPr>
        <w:t>for how long:</w:t>
      </w:r>
      <w:r w:rsidR="007D051F" w:rsidRPr="004B62FC">
        <w:rPr>
          <w:rFonts w:ascii="Arial" w:eastAsia="MS Gothic" w:hAnsi="Arial" w:cs="Arial"/>
          <w:sz w:val="24"/>
          <w:szCs w:val="24"/>
        </w:rPr>
        <w:t xml:space="preserve"> _________________________________________________________________________________________________</w:t>
      </w:r>
    </w:p>
    <w:p w14:paraId="5A43120C" w14:textId="77777777" w:rsidR="000971DA" w:rsidRPr="004B62FC" w:rsidRDefault="00B14C75">
      <w:pPr>
        <w:rPr>
          <w:rFonts w:ascii="Arial" w:eastAsia="MS Gothic" w:hAnsi="Arial" w:cs="Arial"/>
          <w:sz w:val="24"/>
          <w:szCs w:val="24"/>
        </w:rPr>
      </w:pPr>
      <w:r w:rsidRPr="004B62FC">
        <w:rPr>
          <w:rFonts w:ascii="Segoe UI Symbol" w:eastAsia="MS Gothic" w:hAnsi="Segoe UI Symbol" w:cs="Segoe UI Symbol"/>
          <w:sz w:val="24"/>
          <w:szCs w:val="24"/>
        </w:rPr>
        <w:t>☐</w:t>
      </w:r>
      <w:r w:rsidRPr="004B62FC">
        <w:rPr>
          <w:rFonts w:ascii="Arial" w:eastAsia="MS Gothic" w:hAnsi="Arial" w:cs="Arial"/>
          <w:sz w:val="24"/>
          <w:szCs w:val="24"/>
        </w:rPr>
        <w:t>I/We certify that we have retained all Data received from A</w:t>
      </w:r>
      <w:r w:rsidR="001C4527" w:rsidRPr="004B62FC">
        <w:rPr>
          <w:rFonts w:ascii="Arial" w:eastAsia="MS Gothic" w:hAnsi="Arial" w:cs="Arial"/>
          <w:sz w:val="24"/>
          <w:szCs w:val="24"/>
        </w:rPr>
        <w:t>PCD</w:t>
      </w:r>
      <w:r w:rsidRPr="004B62FC">
        <w:rPr>
          <w:rFonts w:ascii="Arial" w:eastAsia="MS Gothic" w:hAnsi="Arial" w:cs="Arial"/>
          <w:sz w:val="24"/>
          <w:szCs w:val="24"/>
        </w:rPr>
        <w:t>’s</w:t>
      </w:r>
      <w:r w:rsidR="0027006A">
        <w:rPr>
          <w:rFonts w:ascii="Arial" w:eastAsia="MS Gothic" w:hAnsi="Arial" w:cs="Arial"/>
          <w:sz w:val="24"/>
          <w:szCs w:val="24"/>
        </w:rPr>
        <w:t xml:space="preserve"> a</w:t>
      </w:r>
      <w:r w:rsidR="000971DA" w:rsidRPr="004B62FC">
        <w:rPr>
          <w:rFonts w:ascii="Arial" w:eastAsia="MS Gothic" w:hAnsi="Arial" w:cs="Arial"/>
          <w:sz w:val="24"/>
          <w:szCs w:val="24"/>
        </w:rPr>
        <w:t xml:space="preserve">dministrator in connection </w:t>
      </w:r>
      <w:r w:rsidR="007D051F" w:rsidRPr="004B62FC">
        <w:rPr>
          <w:rFonts w:ascii="Arial" w:eastAsia="MS Gothic" w:hAnsi="Arial" w:cs="Arial"/>
          <w:sz w:val="24"/>
          <w:szCs w:val="24"/>
        </w:rPr>
        <w:t>with</w:t>
      </w:r>
      <w:r w:rsidRPr="004B62FC">
        <w:rPr>
          <w:rFonts w:ascii="Arial" w:eastAsia="MS Gothic" w:hAnsi="Arial" w:cs="Arial"/>
          <w:sz w:val="24"/>
          <w:szCs w:val="24"/>
        </w:rPr>
        <w:t xml:space="preserve"> this project, as required by</w:t>
      </w:r>
      <w:r w:rsidR="009F17AE">
        <w:rPr>
          <w:rFonts w:ascii="Arial" w:eastAsia="MS Gothic" w:hAnsi="Arial" w:cs="Arial"/>
          <w:sz w:val="24"/>
          <w:szCs w:val="24"/>
        </w:rPr>
        <w:t xml:space="preserve"> the</w:t>
      </w:r>
      <w:r w:rsidRPr="004B62FC">
        <w:rPr>
          <w:rFonts w:ascii="Arial" w:eastAsia="MS Gothic" w:hAnsi="Arial" w:cs="Arial"/>
          <w:sz w:val="24"/>
          <w:szCs w:val="24"/>
        </w:rPr>
        <w:t xml:space="preserve"> </w:t>
      </w:r>
      <w:r w:rsidR="0027006A">
        <w:rPr>
          <w:rFonts w:ascii="Arial" w:eastAsia="MS Gothic" w:hAnsi="Arial" w:cs="Arial"/>
          <w:sz w:val="24"/>
          <w:szCs w:val="24"/>
        </w:rPr>
        <w:t>data use agreement.</w:t>
      </w:r>
      <w:r w:rsidR="007D051F" w:rsidRPr="004B62FC">
        <w:rPr>
          <w:rFonts w:ascii="Arial" w:eastAsia="MS Gothic" w:hAnsi="Arial" w:cs="Arial"/>
          <w:sz w:val="24"/>
          <w:szCs w:val="24"/>
        </w:rPr>
        <w:t xml:space="preserve"> _________________________________________________________________________________________________________________</w:t>
      </w:r>
    </w:p>
    <w:p w14:paraId="5A18299A" w14:textId="77777777" w:rsidR="00EC2C26" w:rsidRPr="004B62FC" w:rsidRDefault="00ED6593">
      <w:pPr>
        <w:rPr>
          <w:rFonts w:ascii="Arial" w:eastAsia="MS Gothic" w:hAnsi="Arial" w:cs="Arial"/>
          <w:b/>
          <w:sz w:val="24"/>
          <w:szCs w:val="24"/>
        </w:rPr>
      </w:pPr>
      <w:r w:rsidRPr="004B62FC">
        <w:rPr>
          <w:rFonts w:ascii="Arial" w:eastAsia="MS Gothic" w:hAnsi="Arial" w:cs="Arial"/>
          <w:b/>
          <w:sz w:val="24"/>
          <w:szCs w:val="24"/>
        </w:rPr>
        <w:t>SIGNATURE:</w:t>
      </w:r>
    </w:p>
    <w:p w14:paraId="7DFE23BB" w14:textId="6308617B" w:rsidR="00901CA9" w:rsidRDefault="00ED6593" w:rsidP="00901CA9">
      <w:pPr>
        <w:rPr>
          <w:rFonts w:ascii="Arial" w:eastAsia="MS Gothic" w:hAnsi="Arial" w:cs="Arial"/>
          <w:sz w:val="24"/>
          <w:szCs w:val="24"/>
        </w:rPr>
      </w:pPr>
      <w:r w:rsidRPr="004B62FC">
        <w:rPr>
          <w:rFonts w:ascii="Arial" w:eastAsia="MS Gothic" w:hAnsi="Arial" w:cs="Arial"/>
          <w:sz w:val="24"/>
          <w:szCs w:val="24"/>
        </w:rPr>
        <w:t>For the Receiving Organization: _______________________</w:t>
      </w:r>
      <w:r w:rsidR="00B3729E" w:rsidRPr="004B62FC">
        <w:rPr>
          <w:rFonts w:ascii="Arial" w:eastAsia="MS Gothic" w:hAnsi="Arial" w:cs="Arial"/>
          <w:sz w:val="24"/>
          <w:szCs w:val="24"/>
        </w:rPr>
        <w:t>_______________   Date: _</w:t>
      </w:r>
      <w:r w:rsidR="00901CA9">
        <w:rPr>
          <w:rFonts w:ascii="Arial" w:eastAsia="MS Gothic" w:hAnsi="Arial" w:cs="Arial"/>
          <w:sz w:val="24"/>
          <w:szCs w:val="24"/>
        </w:rPr>
        <w:t>____________________________</w:t>
      </w:r>
      <w:r w:rsidR="00901CA9">
        <w:rPr>
          <w:rFonts w:ascii="Arial" w:eastAsia="MS Gothic" w:hAnsi="Arial" w:cs="Arial"/>
          <w:sz w:val="24"/>
          <w:szCs w:val="24"/>
        </w:rPr>
        <w:br w:type="page"/>
      </w:r>
    </w:p>
    <w:p w14:paraId="5F934033" w14:textId="5C72AA11" w:rsidR="001F0E57" w:rsidRDefault="00901CA9" w:rsidP="00901CA9">
      <w:p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lastRenderedPageBreak/>
        <w:t xml:space="preserve">APPENDIX </w:t>
      </w:r>
      <w:r>
        <w:rPr>
          <w:rFonts w:ascii="Arial" w:hAnsi="Arial" w:cs="Arial"/>
          <w:b/>
          <w:sz w:val="24"/>
          <w:szCs w:val="24"/>
        </w:rPr>
        <w:t>3</w:t>
      </w:r>
      <w:r w:rsidRPr="004B62FC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Data Fee Schedule</w:t>
      </w:r>
    </w:p>
    <w:p w14:paraId="7A68A5AD" w14:textId="53B6EACF" w:rsidR="00901CA9" w:rsidRDefault="00901CA9" w:rsidP="00901CA9">
      <w:pPr>
        <w:rPr>
          <w:rFonts w:ascii="Arial" w:eastAsia="MS Gothic" w:hAnsi="Arial" w:cs="Arial"/>
          <w:sz w:val="24"/>
          <w:szCs w:val="24"/>
        </w:rPr>
      </w:pPr>
      <w:r>
        <w:rPr>
          <w:rFonts w:ascii="Arial" w:eastAsia="MS Gothic" w:hAnsi="Arial" w:cs="Arial"/>
          <w:noProof/>
          <w:sz w:val="24"/>
          <w:szCs w:val="24"/>
        </w:rPr>
        <w:drawing>
          <wp:inline distT="0" distB="0" distL="0" distR="0" wp14:anchorId="1E269036" wp14:editId="4AFE155E">
            <wp:extent cx="5800954" cy="24066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248" cy="24188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5AD68D" w14:textId="77EE3BFB" w:rsidR="003B3D14" w:rsidRDefault="00C00772" w:rsidP="00C00772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C00772">
        <w:rPr>
          <w:rFonts w:ascii="Arial" w:eastAsia="Times New Roman" w:hAnsi="Arial" w:cs="Arial"/>
          <w:color w:val="000000" w:themeColor="text1"/>
          <w:sz w:val="24"/>
          <w:szCs w:val="24"/>
        </w:rPr>
        <w:t>Fees may include cost for analytic services if any analytics or aggregation is requested.</w:t>
      </w:r>
    </w:p>
    <w:p w14:paraId="5948DE15" w14:textId="77777777" w:rsidR="002F158D" w:rsidRDefault="002F158D" w:rsidP="003B0AE7">
      <w:pPr>
        <w:rPr>
          <w:rFonts w:ascii="Arial" w:hAnsi="Arial" w:cs="Arial"/>
          <w:b/>
          <w:sz w:val="24"/>
          <w:szCs w:val="24"/>
        </w:rPr>
      </w:pPr>
    </w:p>
    <w:p w14:paraId="201A5FF0" w14:textId="77777777" w:rsidR="00291E8E" w:rsidRDefault="00291E8E">
      <w:pPr>
        <w:autoSpaceDE/>
        <w:autoSpaceDN/>
        <w:adjustRightInd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0F820E10" w14:textId="2F80139C" w:rsidR="003B0AE7" w:rsidRDefault="003B0AE7" w:rsidP="003B0AE7">
      <w:pPr>
        <w:rPr>
          <w:rFonts w:ascii="Arial" w:hAnsi="Arial" w:cs="Arial"/>
          <w:b/>
          <w:sz w:val="24"/>
          <w:szCs w:val="24"/>
        </w:rPr>
      </w:pPr>
      <w:r w:rsidRPr="004B62FC">
        <w:rPr>
          <w:rFonts w:ascii="Arial" w:hAnsi="Arial" w:cs="Arial"/>
          <w:b/>
          <w:sz w:val="24"/>
          <w:szCs w:val="24"/>
        </w:rPr>
        <w:lastRenderedPageBreak/>
        <w:t xml:space="preserve">APPENDIX </w:t>
      </w:r>
      <w:r>
        <w:rPr>
          <w:rFonts w:ascii="Arial" w:hAnsi="Arial" w:cs="Arial"/>
          <w:b/>
          <w:sz w:val="24"/>
          <w:szCs w:val="24"/>
        </w:rPr>
        <w:t>4</w:t>
      </w:r>
      <w:r w:rsidRPr="004B62FC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Data Sources, Claim Types and Years in</w:t>
      </w:r>
      <w:r w:rsidR="00291E8E">
        <w:rPr>
          <w:rFonts w:ascii="Arial" w:hAnsi="Arial" w:cs="Arial"/>
          <w:b/>
          <w:sz w:val="24"/>
          <w:szCs w:val="24"/>
        </w:rPr>
        <w:t xml:space="preserve"> CT </w:t>
      </w:r>
      <w:r>
        <w:rPr>
          <w:rFonts w:ascii="Arial" w:hAnsi="Arial" w:cs="Arial"/>
          <w:b/>
          <w:sz w:val="24"/>
          <w:szCs w:val="24"/>
        </w:rPr>
        <w:t>APCD</w:t>
      </w:r>
    </w:p>
    <w:p w14:paraId="174B5907" w14:textId="77777777" w:rsidR="00291E8E" w:rsidRDefault="00291E8E" w:rsidP="003B0AE7">
      <w:pPr>
        <w:rPr>
          <w:rFonts w:ascii="Arial" w:hAnsi="Arial" w:cs="Arial"/>
          <w:b/>
          <w:sz w:val="24"/>
          <w:szCs w:val="24"/>
        </w:rPr>
      </w:pPr>
    </w:p>
    <w:tbl>
      <w:tblPr>
        <w:tblpPr w:leftFromText="180" w:rightFromText="180" w:vertAnchor="page" w:horzAnchor="margin" w:tblpY="2866"/>
        <w:tblW w:w="91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009"/>
        <w:gridCol w:w="2641"/>
        <w:gridCol w:w="2497"/>
      </w:tblGrid>
      <w:tr w:rsidR="00291E8E" w:rsidRPr="002F158D" w14:paraId="6AFCD94A" w14:textId="77777777" w:rsidTr="00291E8E">
        <w:trPr>
          <w:trHeight w:val="89"/>
        </w:trPr>
        <w:tc>
          <w:tcPr>
            <w:tcW w:w="400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0DA479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</w:rPr>
              <w:t>Payer Source</w:t>
            </w:r>
          </w:p>
        </w:tc>
        <w:tc>
          <w:tcPr>
            <w:tcW w:w="264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6BA382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</w:rPr>
              <w:t>Claim Type</w:t>
            </w:r>
          </w:p>
        </w:tc>
        <w:tc>
          <w:tcPr>
            <w:tcW w:w="249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6C54C5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20"/>
                <w:szCs w:val="20"/>
              </w:rPr>
              <w:t xml:space="preserve"> Years Available</w:t>
            </w:r>
          </w:p>
        </w:tc>
      </w:tr>
      <w:tr w:rsidR="00291E8E" w:rsidRPr="002F158D" w14:paraId="59AA8D39" w14:textId="77777777" w:rsidTr="00291E8E">
        <w:trPr>
          <w:trHeight w:val="237"/>
        </w:trPr>
        <w:tc>
          <w:tcPr>
            <w:tcW w:w="400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28CFEB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 xml:space="preserve">Commercial**  </w:t>
            </w:r>
          </w:p>
          <w:p w14:paraId="15BD0A5E" w14:textId="77777777" w:rsidR="00291E8E" w:rsidRPr="003B0AE7" w:rsidRDefault="00291E8E" w:rsidP="00291E8E">
            <w:pPr>
              <w:numPr>
                <w:ilvl w:val="0"/>
                <w:numId w:val="26"/>
              </w:numPr>
              <w:autoSpaceDE/>
              <w:autoSpaceDN/>
              <w:adjustRightInd/>
              <w:spacing w:after="0" w:line="240" w:lineRule="auto"/>
              <w:ind w:left="1166"/>
              <w:contextualSpacing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 xml:space="preserve">Fully insured claims  </w:t>
            </w:r>
          </w:p>
          <w:p w14:paraId="10438122" w14:textId="77777777" w:rsidR="00291E8E" w:rsidRPr="003B0AE7" w:rsidRDefault="00291E8E" w:rsidP="00291E8E">
            <w:pPr>
              <w:numPr>
                <w:ilvl w:val="0"/>
                <w:numId w:val="26"/>
              </w:numPr>
              <w:autoSpaceDE/>
              <w:autoSpaceDN/>
              <w:adjustRightInd/>
              <w:spacing w:after="0" w:line="240" w:lineRule="auto"/>
              <w:ind w:left="1166"/>
              <w:contextualSpacing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State employees &amp; Retirees</w:t>
            </w:r>
          </w:p>
          <w:p w14:paraId="08BDB12F" w14:textId="77777777" w:rsidR="00291E8E" w:rsidRPr="003B0AE7" w:rsidRDefault="00291E8E" w:rsidP="00291E8E">
            <w:pPr>
              <w:numPr>
                <w:ilvl w:val="0"/>
                <w:numId w:val="26"/>
              </w:numPr>
              <w:autoSpaceDE/>
              <w:autoSpaceDN/>
              <w:adjustRightInd/>
              <w:spacing w:after="0" w:line="240" w:lineRule="auto"/>
              <w:ind w:left="1166"/>
              <w:contextualSpacing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Medicare Advantage (Medical only)</w:t>
            </w:r>
          </w:p>
        </w:tc>
        <w:tc>
          <w:tcPr>
            <w:tcW w:w="264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432044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Medical claims</w:t>
            </w:r>
          </w:p>
          <w:p w14:paraId="5A39BE22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Pharmacy claims</w:t>
            </w:r>
          </w:p>
        </w:tc>
        <w:tc>
          <w:tcPr>
            <w:tcW w:w="249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401675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1/1/2012 – 3/31/2020</w:t>
            </w:r>
          </w:p>
        </w:tc>
      </w:tr>
      <w:tr w:rsidR="00291E8E" w:rsidRPr="002F158D" w14:paraId="23BCD5F4" w14:textId="77777777" w:rsidTr="00291E8E">
        <w:trPr>
          <w:trHeight w:val="128"/>
        </w:trPr>
        <w:tc>
          <w:tcPr>
            <w:tcW w:w="400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F8B452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Medicaid</w:t>
            </w:r>
          </w:p>
        </w:tc>
        <w:tc>
          <w:tcPr>
            <w:tcW w:w="264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2AAE38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Medical claims</w:t>
            </w:r>
          </w:p>
          <w:p w14:paraId="4E6A5AB5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Pharmacy claims</w:t>
            </w:r>
          </w:p>
        </w:tc>
        <w:tc>
          <w:tcPr>
            <w:tcW w:w="249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26ACB7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1/1/2012 – 12/31/2020</w:t>
            </w:r>
          </w:p>
        </w:tc>
      </w:tr>
      <w:tr w:rsidR="00291E8E" w:rsidRPr="002F158D" w14:paraId="4AFB4AB9" w14:textId="77777777" w:rsidTr="00291E8E">
        <w:trPr>
          <w:trHeight w:val="128"/>
        </w:trPr>
        <w:tc>
          <w:tcPr>
            <w:tcW w:w="400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68B394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Medicare</w:t>
            </w:r>
          </w:p>
        </w:tc>
        <w:tc>
          <w:tcPr>
            <w:tcW w:w="264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BE089D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Medical claims</w:t>
            </w:r>
          </w:p>
          <w:p w14:paraId="625D2C53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Pharmacy claims</w:t>
            </w:r>
          </w:p>
        </w:tc>
        <w:tc>
          <w:tcPr>
            <w:tcW w:w="249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7A5C52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1/1/2012- 12/31/2019</w:t>
            </w:r>
          </w:p>
          <w:p w14:paraId="10348C69" w14:textId="77777777" w:rsidR="00291E8E" w:rsidRPr="003B0AE7" w:rsidRDefault="00291E8E" w:rsidP="00291E8E">
            <w:pPr>
              <w:autoSpaceDE/>
              <w:autoSpaceDN/>
              <w:adjustRightInd/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3B0AE7">
              <w:rPr>
                <w:rFonts w:ascii="Arial" w:eastAsia="Times New Roman" w:hAnsi="Arial" w:cs="Arial"/>
                <w:color w:val="000000" w:themeColor="text1"/>
                <w:kern w:val="24"/>
                <w:sz w:val="20"/>
                <w:szCs w:val="20"/>
              </w:rPr>
              <w:t>1/1/2012 – 12/31/2018</w:t>
            </w:r>
          </w:p>
        </w:tc>
      </w:tr>
    </w:tbl>
    <w:p w14:paraId="3B1B101E" w14:textId="7FBABD40" w:rsidR="00291E8E" w:rsidRPr="002F158D" w:rsidRDefault="00291E8E" w:rsidP="00291E8E">
      <w:pPr>
        <w:pStyle w:val="NormalWeb"/>
        <w:spacing w:before="0" w:beforeAutospacing="0" w:after="0" w:afterAutospacing="0"/>
        <w:textAlignment w:val="baseline"/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</w:pPr>
      <w:r w:rsidRPr="002F158D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 xml:space="preserve">**Anthem, Aetna, Cigna East, Cigna West, ConnectiCare, United Healthcare, HealthyCT, Harvard Pilgrim, Optum Health, Oxford, WellCare Health, </w:t>
      </w:r>
      <w:proofErr w:type="spellStart"/>
      <w:r w:rsidRPr="002F158D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eviCORE</w:t>
      </w:r>
      <w:proofErr w:type="spellEnd"/>
      <w:r w:rsidRPr="002F158D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 xml:space="preserve"> Healthcare, Express Scripts, </w:t>
      </w:r>
      <w:r w:rsidR="00B75E42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C</w:t>
      </w:r>
      <w:r w:rsidRPr="002F158D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aremark</w:t>
      </w:r>
    </w:p>
    <w:p w14:paraId="18461BDA" w14:textId="77777777" w:rsidR="00291E8E" w:rsidRPr="002F158D" w:rsidRDefault="00291E8E" w:rsidP="00291E8E">
      <w:pPr>
        <w:pStyle w:val="NormalWeb"/>
        <w:spacing w:before="0" w:beforeAutospacing="0" w:after="0" w:afterAutospacing="0"/>
        <w:textAlignment w:val="baseline"/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</w:pPr>
      <w:r w:rsidRPr="002F158D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Reporting threshold – 3,000 members</w:t>
      </w:r>
    </w:p>
    <w:p w14:paraId="54A74293" w14:textId="77777777" w:rsidR="00291E8E" w:rsidRDefault="00291E8E" w:rsidP="00291E8E">
      <w:pPr>
        <w:rPr>
          <w:rFonts w:ascii="Arial" w:eastAsia="MS Gothic" w:hAnsi="Arial" w:cs="Arial"/>
          <w:color w:val="000000" w:themeColor="text1"/>
          <w:sz w:val="24"/>
          <w:szCs w:val="24"/>
        </w:rPr>
      </w:pPr>
    </w:p>
    <w:p w14:paraId="2FB1ED13" w14:textId="77777777" w:rsidR="00291E8E" w:rsidRPr="003B0AE7" w:rsidRDefault="00291E8E" w:rsidP="00291E8E">
      <w:pPr>
        <w:spacing w:after="0" w:line="240" w:lineRule="auto"/>
        <w:rPr>
          <w:rFonts w:ascii="Arial" w:eastAsia="MS Gothic" w:hAnsi="Arial" w:cs="Arial"/>
          <w:sz w:val="24"/>
          <w:szCs w:val="24"/>
        </w:rPr>
      </w:pPr>
      <w:r w:rsidRPr="003B0AE7">
        <w:rPr>
          <w:rFonts w:ascii="Arial" w:eastAsia="MS Gothic" w:hAnsi="Arial" w:cs="Arial"/>
          <w:sz w:val="24"/>
          <w:szCs w:val="24"/>
        </w:rPr>
        <w:t>For non-CT State Agencies, only de-identified commercial data is available for request.</w:t>
      </w:r>
    </w:p>
    <w:p w14:paraId="3BB8DAF4" w14:textId="3DB4A240" w:rsidR="00291E8E" w:rsidRPr="00291E8E" w:rsidRDefault="00291E8E" w:rsidP="00291E8E">
      <w:pPr>
        <w:rPr>
          <w:rFonts w:ascii="Arial" w:eastAsia="MS Gothic" w:hAnsi="Arial" w:cs="Arial"/>
          <w:sz w:val="24"/>
          <w:szCs w:val="24"/>
        </w:rPr>
      </w:pPr>
    </w:p>
    <w:sectPr w:rsidR="00291E8E" w:rsidRPr="00291E8E" w:rsidSect="00B87FDA">
      <w:type w:val="continuous"/>
      <w:pgSz w:w="12240" w:h="15840"/>
      <w:pgMar w:top="1800" w:right="1800" w:bottom="1440" w:left="1800" w:header="720" w:footer="720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BB998" w14:textId="77777777" w:rsidR="00FB4180" w:rsidRDefault="00FB4180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610B88D7" w14:textId="77777777" w:rsidR="00FB4180" w:rsidRDefault="00FB4180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6195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75295D" w14:textId="77777777" w:rsidR="00DD6C06" w:rsidRDefault="00DD6C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40E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C0B6A4" w14:textId="77777777" w:rsidR="00FE5FA4" w:rsidRDefault="00FE5FA4">
    <w:pPr>
      <w:spacing w:after="0" w:line="240" w:lineRule="auto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0A589" w14:textId="77777777" w:rsidR="00FB4180" w:rsidRDefault="00FB4180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0A1104D0" w14:textId="77777777" w:rsidR="00FB4180" w:rsidRDefault="00FB4180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1FA16" w14:textId="77777777" w:rsidR="00FE5FA4" w:rsidRDefault="0051548D">
    <w:pPr>
      <w:spacing w:after="0" w:line="240" w:lineRule="auto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drawing>
        <wp:inline distT="0" distB="0" distL="0" distR="0" wp14:anchorId="37232A6C" wp14:editId="5B1F43E1">
          <wp:extent cx="7322185" cy="7683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22185" cy="768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1C2FE4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777ADE64"/>
    <w:lvl w:ilvl="0" w:tplc="50F8CB3C">
      <w:start w:val="1"/>
      <w:numFmt w:val="upperLetter"/>
      <w:lvlText w:val="%1."/>
      <w:lvlJc w:val="left"/>
      <w:pPr>
        <w:ind w:left="720" w:hanging="360"/>
      </w:pPr>
      <w:rPr>
        <w:rFonts w:cs="Times New Roman" w:hint="eastAsia"/>
        <w:b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51EC1CA6"/>
    <w:lvl w:ilvl="0" w:tplc="83EEC766">
      <w:start w:val="1"/>
      <w:numFmt w:val="decimal"/>
      <w:lvlText w:val="%1."/>
      <w:lvlJc w:val="left"/>
      <w:pPr>
        <w:ind w:left="108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0C624732"/>
    <w:lvl w:ilvl="0" w:tplc="49DC0736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02ACC3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00000006"/>
    <w:multiLevelType w:val="hybridMultilevel"/>
    <w:tmpl w:val="117AF50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0000007"/>
    <w:multiLevelType w:val="hybridMultilevel"/>
    <w:tmpl w:val="07A4624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2180902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6B728EF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000000A"/>
    <w:multiLevelType w:val="hybridMultilevel"/>
    <w:tmpl w:val="467A4D0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00000B"/>
    <w:multiLevelType w:val="hybridMultilevel"/>
    <w:tmpl w:val="60C25B46"/>
    <w:lvl w:ilvl="0" w:tplc="B54E144C">
      <w:start w:val="1"/>
      <w:numFmt w:val="decimal"/>
      <w:lvlText w:val="%1."/>
      <w:lvlJc w:val="left"/>
      <w:pPr>
        <w:ind w:left="72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000000C"/>
    <w:multiLevelType w:val="hybridMultilevel"/>
    <w:tmpl w:val="42A63956"/>
    <w:lvl w:ilvl="0" w:tplc="5CCC84C8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000000D"/>
    <w:multiLevelType w:val="hybridMultilevel"/>
    <w:tmpl w:val="482C237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0000000E"/>
    <w:multiLevelType w:val="hybridMultilevel"/>
    <w:tmpl w:val="858007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0000000F"/>
    <w:multiLevelType w:val="hybridMultilevel"/>
    <w:tmpl w:val="E024840C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00000010"/>
    <w:multiLevelType w:val="hybridMultilevel"/>
    <w:tmpl w:val="785C043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0000011"/>
    <w:multiLevelType w:val="hybridMultilevel"/>
    <w:tmpl w:val="EF40F5F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eastAsi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00000012"/>
    <w:multiLevelType w:val="hybridMultilevel"/>
    <w:tmpl w:val="FE42B79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eastAsia"/>
        <w:b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00000013"/>
    <w:multiLevelType w:val="hybridMultilevel"/>
    <w:tmpl w:val="BB08C5D8"/>
    <w:lvl w:ilvl="0" w:tplc="33DA906A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00000014"/>
    <w:multiLevelType w:val="hybridMultilevel"/>
    <w:tmpl w:val="EE6E77CE"/>
    <w:lvl w:ilvl="0" w:tplc="BAF6E130">
      <w:start w:val="2"/>
      <w:numFmt w:val="lowerLetter"/>
      <w:lvlText w:val="%1."/>
      <w:lvlJc w:val="left"/>
      <w:pPr>
        <w:ind w:left="360" w:hanging="360"/>
      </w:pPr>
      <w:rPr>
        <w:rFonts w:cs="Times New Roman" w:hint="cs"/>
      </w:rPr>
    </w:lvl>
    <w:lvl w:ilvl="1" w:tplc="04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20" w15:restartNumberingAfterBreak="0">
    <w:nsid w:val="00000015"/>
    <w:multiLevelType w:val="hybridMultilevel"/>
    <w:tmpl w:val="86061310"/>
    <w:lvl w:ilvl="0" w:tplc="D4AC82B4">
      <w:start w:val="2"/>
      <w:numFmt w:val="decimal"/>
      <w:lvlText w:val="%1."/>
      <w:lvlJc w:val="left"/>
      <w:pPr>
        <w:ind w:left="360" w:hanging="360"/>
      </w:pPr>
      <w:rPr>
        <w:rFonts w:cs="Times New Roman" w:hint="cs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00000016"/>
    <w:multiLevelType w:val="hybridMultilevel"/>
    <w:tmpl w:val="C0AC2FA6"/>
    <w:lvl w:ilvl="0" w:tplc="7632F0F0">
      <w:start w:val="2"/>
      <w:numFmt w:val="upperLetter"/>
      <w:lvlText w:val="%1."/>
      <w:lvlJc w:val="left"/>
      <w:pPr>
        <w:ind w:left="360" w:hanging="360"/>
      </w:pPr>
      <w:rPr>
        <w:rFonts w:cs="Times New Roman" w:hint="cs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00000017"/>
    <w:multiLevelType w:val="hybridMultilevel"/>
    <w:tmpl w:val="082E1BD6"/>
    <w:lvl w:ilvl="0" w:tplc="2DBA9322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00000018"/>
    <w:multiLevelType w:val="hybridMultilevel"/>
    <w:tmpl w:val="F564C3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3F530D5B"/>
    <w:multiLevelType w:val="hybridMultilevel"/>
    <w:tmpl w:val="07E891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DE0F64"/>
    <w:multiLevelType w:val="hybridMultilevel"/>
    <w:tmpl w:val="4D8EBE34"/>
    <w:lvl w:ilvl="0" w:tplc="850A418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1E02C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925F8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5A989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6456B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226F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3E120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B83C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923F1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23"/>
  </w:num>
  <w:num w:numId="3">
    <w:abstractNumId w:val="9"/>
  </w:num>
  <w:num w:numId="4">
    <w:abstractNumId w:val="10"/>
  </w:num>
  <w:num w:numId="5">
    <w:abstractNumId w:val="20"/>
  </w:num>
  <w:num w:numId="6">
    <w:abstractNumId w:val="6"/>
  </w:num>
  <w:num w:numId="7">
    <w:abstractNumId w:val="16"/>
  </w:num>
  <w:num w:numId="8">
    <w:abstractNumId w:val="1"/>
  </w:num>
  <w:num w:numId="9">
    <w:abstractNumId w:val="4"/>
  </w:num>
  <w:num w:numId="10">
    <w:abstractNumId w:val="14"/>
  </w:num>
  <w:num w:numId="11">
    <w:abstractNumId w:val="0"/>
  </w:num>
  <w:num w:numId="12">
    <w:abstractNumId w:val="12"/>
  </w:num>
  <w:num w:numId="13">
    <w:abstractNumId w:val="19"/>
  </w:num>
  <w:num w:numId="14">
    <w:abstractNumId w:val="5"/>
  </w:num>
  <w:num w:numId="15">
    <w:abstractNumId w:val="3"/>
  </w:num>
  <w:num w:numId="16">
    <w:abstractNumId w:val="17"/>
  </w:num>
  <w:num w:numId="17">
    <w:abstractNumId w:val="18"/>
  </w:num>
  <w:num w:numId="18">
    <w:abstractNumId w:val="11"/>
  </w:num>
  <w:num w:numId="19">
    <w:abstractNumId w:val="8"/>
  </w:num>
  <w:num w:numId="20">
    <w:abstractNumId w:val="7"/>
  </w:num>
  <w:num w:numId="21">
    <w:abstractNumId w:val="22"/>
  </w:num>
  <w:num w:numId="22">
    <w:abstractNumId w:val="2"/>
  </w:num>
  <w:num w:numId="23">
    <w:abstractNumId w:val="21"/>
  </w:num>
  <w:num w:numId="24">
    <w:abstractNumId w:val="15"/>
  </w:num>
  <w:num w:numId="25">
    <w:abstractNumId w:val="24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cumentProtection w:edit="forms" w:enforcement="1" w:cryptProviderType="rsaAES" w:cryptAlgorithmClass="hash" w:cryptAlgorithmType="typeAny" w:cryptAlgorithmSid="14" w:cryptSpinCount="100000" w:hash="j4Qmc7jpIhPF1DyZEvCxN6ck5i5lmy0Jci7ba9+/iAMuL6069qqfyCmewvrIHtgdMbuVO/9LEeW99gY7NkxVLA==" w:salt="ttT2JU/vY84v4bO3JebADA==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TIzNbGwMDA2MTdS0lEKTi0uzszPAykwrAUAf5JSECwAAAA="/>
    <w:docVar w:name="DocIDAuthor" w:val="False"/>
    <w:docVar w:name="DocIDClientMatter" w:val="False"/>
    <w:docVar w:name="DocIDDate" w:val="False"/>
    <w:docVar w:name="DocIDLibrary" w:val="False"/>
    <w:docVar w:name="DocIDType" w:val="AllPages"/>
    <w:docVar w:name="DocIDTypist" w:val="False"/>
    <w:docVar w:name="LegacyDocIDRemoved" w:val="True"/>
  </w:docVars>
  <w:rsids>
    <w:rsidRoot w:val="00AB2F29"/>
    <w:rsid w:val="000105A3"/>
    <w:rsid w:val="00023982"/>
    <w:rsid w:val="00076139"/>
    <w:rsid w:val="000772D8"/>
    <w:rsid w:val="00080C4C"/>
    <w:rsid w:val="00083DE6"/>
    <w:rsid w:val="000962FE"/>
    <w:rsid w:val="000971DA"/>
    <w:rsid w:val="000A0869"/>
    <w:rsid w:val="000A4C7C"/>
    <w:rsid w:val="000E4C4C"/>
    <w:rsid w:val="000E67A9"/>
    <w:rsid w:val="000F5129"/>
    <w:rsid w:val="00106F71"/>
    <w:rsid w:val="001731DE"/>
    <w:rsid w:val="00191F99"/>
    <w:rsid w:val="001922F9"/>
    <w:rsid w:val="00195A7B"/>
    <w:rsid w:val="001A40EE"/>
    <w:rsid w:val="001A6B15"/>
    <w:rsid w:val="001C4527"/>
    <w:rsid w:val="001D1E1F"/>
    <w:rsid w:val="001F0E57"/>
    <w:rsid w:val="00235BE7"/>
    <w:rsid w:val="00250D66"/>
    <w:rsid w:val="00253161"/>
    <w:rsid w:val="002549DD"/>
    <w:rsid w:val="00254B45"/>
    <w:rsid w:val="00266C86"/>
    <w:rsid w:val="0027006A"/>
    <w:rsid w:val="00274668"/>
    <w:rsid w:val="002835A8"/>
    <w:rsid w:val="00283B83"/>
    <w:rsid w:val="002864EF"/>
    <w:rsid w:val="002912FD"/>
    <w:rsid w:val="002913AF"/>
    <w:rsid w:val="00291E8E"/>
    <w:rsid w:val="002A2407"/>
    <w:rsid w:val="002A2B4D"/>
    <w:rsid w:val="002E43C1"/>
    <w:rsid w:val="002E56CE"/>
    <w:rsid w:val="002F158D"/>
    <w:rsid w:val="0030626A"/>
    <w:rsid w:val="00310E1D"/>
    <w:rsid w:val="003262C0"/>
    <w:rsid w:val="00370134"/>
    <w:rsid w:val="00393980"/>
    <w:rsid w:val="003B0AE7"/>
    <w:rsid w:val="003B0D52"/>
    <w:rsid w:val="003B3D14"/>
    <w:rsid w:val="003C1029"/>
    <w:rsid w:val="003E21F9"/>
    <w:rsid w:val="003E61C0"/>
    <w:rsid w:val="003F1AE3"/>
    <w:rsid w:val="00414C16"/>
    <w:rsid w:val="0041783E"/>
    <w:rsid w:val="00444A57"/>
    <w:rsid w:val="00454865"/>
    <w:rsid w:val="00457385"/>
    <w:rsid w:val="00465D8A"/>
    <w:rsid w:val="0047139F"/>
    <w:rsid w:val="004771D2"/>
    <w:rsid w:val="00484E35"/>
    <w:rsid w:val="004B62FC"/>
    <w:rsid w:val="004D1E5B"/>
    <w:rsid w:val="004E6724"/>
    <w:rsid w:val="0051548D"/>
    <w:rsid w:val="00521B94"/>
    <w:rsid w:val="00525D6D"/>
    <w:rsid w:val="00526948"/>
    <w:rsid w:val="00530F08"/>
    <w:rsid w:val="00532018"/>
    <w:rsid w:val="005456CA"/>
    <w:rsid w:val="005512FC"/>
    <w:rsid w:val="00554656"/>
    <w:rsid w:val="00555313"/>
    <w:rsid w:val="00590084"/>
    <w:rsid w:val="00597A06"/>
    <w:rsid w:val="005B4E18"/>
    <w:rsid w:val="005C19DD"/>
    <w:rsid w:val="005E0C2A"/>
    <w:rsid w:val="005E69F1"/>
    <w:rsid w:val="00602B76"/>
    <w:rsid w:val="00610FDD"/>
    <w:rsid w:val="0062243F"/>
    <w:rsid w:val="0063061D"/>
    <w:rsid w:val="0064648F"/>
    <w:rsid w:val="006722D7"/>
    <w:rsid w:val="0067431B"/>
    <w:rsid w:val="00692FE0"/>
    <w:rsid w:val="006A1527"/>
    <w:rsid w:val="006B3C99"/>
    <w:rsid w:val="006F37A2"/>
    <w:rsid w:val="006F5F76"/>
    <w:rsid w:val="0072567E"/>
    <w:rsid w:val="00741F24"/>
    <w:rsid w:val="007539D7"/>
    <w:rsid w:val="007615FB"/>
    <w:rsid w:val="007870EC"/>
    <w:rsid w:val="007C77FB"/>
    <w:rsid w:val="007D051F"/>
    <w:rsid w:val="007E1882"/>
    <w:rsid w:val="007F6D2D"/>
    <w:rsid w:val="00824F0A"/>
    <w:rsid w:val="00830C47"/>
    <w:rsid w:val="00853D1A"/>
    <w:rsid w:val="00896BA8"/>
    <w:rsid w:val="008A078E"/>
    <w:rsid w:val="008B09F3"/>
    <w:rsid w:val="008B6782"/>
    <w:rsid w:val="008C4C3D"/>
    <w:rsid w:val="00901921"/>
    <w:rsid w:val="00901CA9"/>
    <w:rsid w:val="00930EA2"/>
    <w:rsid w:val="00933BBB"/>
    <w:rsid w:val="009340D1"/>
    <w:rsid w:val="009443AB"/>
    <w:rsid w:val="00962638"/>
    <w:rsid w:val="009839D2"/>
    <w:rsid w:val="009A2059"/>
    <w:rsid w:val="009D1D59"/>
    <w:rsid w:val="009D43CA"/>
    <w:rsid w:val="009E4AEC"/>
    <w:rsid w:val="009E5542"/>
    <w:rsid w:val="009F17AE"/>
    <w:rsid w:val="009F3DA4"/>
    <w:rsid w:val="009F77EB"/>
    <w:rsid w:val="00A23059"/>
    <w:rsid w:val="00A444A1"/>
    <w:rsid w:val="00A44C48"/>
    <w:rsid w:val="00A44F76"/>
    <w:rsid w:val="00A568C5"/>
    <w:rsid w:val="00A82DE0"/>
    <w:rsid w:val="00AA0DF4"/>
    <w:rsid w:val="00AB2F29"/>
    <w:rsid w:val="00AB4196"/>
    <w:rsid w:val="00AC0F38"/>
    <w:rsid w:val="00AC2D87"/>
    <w:rsid w:val="00AD38CA"/>
    <w:rsid w:val="00AF1264"/>
    <w:rsid w:val="00B1179C"/>
    <w:rsid w:val="00B14C75"/>
    <w:rsid w:val="00B23754"/>
    <w:rsid w:val="00B3729E"/>
    <w:rsid w:val="00B41AAF"/>
    <w:rsid w:val="00B643F8"/>
    <w:rsid w:val="00B667F4"/>
    <w:rsid w:val="00B73C24"/>
    <w:rsid w:val="00B75E42"/>
    <w:rsid w:val="00B87FDA"/>
    <w:rsid w:val="00BA3117"/>
    <w:rsid w:val="00BC07D3"/>
    <w:rsid w:val="00BC1CF5"/>
    <w:rsid w:val="00BC2223"/>
    <w:rsid w:val="00BC225D"/>
    <w:rsid w:val="00BC3996"/>
    <w:rsid w:val="00BD59E8"/>
    <w:rsid w:val="00BF54CE"/>
    <w:rsid w:val="00C00772"/>
    <w:rsid w:val="00C21355"/>
    <w:rsid w:val="00C27863"/>
    <w:rsid w:val="00C746CB"/>
    <w:rsid w:val="00C779E5"/>
    <w:rsid w:val="00C870C8"/>
    <w:rsid w:val="00C940C5"/>
    <w:rsid w:val="00CB1471"/>
    <w:rsid w:val="00CD5556"/>
    <w:rsid w:val="00CE6ED5"/>
    <w:rsid w:val="00D016F1"/>
    <w:rsid w:val="00D1057C"/>
    <w:rsid w:val="00D149A2"/>
    <w:rsid w:val="00D16874"/>
    <w:rsid w:val="00D26760"/>
    <w:rsid w:val="00D374B3"/>
    <w:rsid w:val="00D44284"/>
    <w:rsid w:val="00D51FBB"/>
    <w:rsid w:val="00D6281D"/>
    <w:rsid w:val="00D6673A"/>
    <w:rsid w:val="00D9027D"/>
    <w:rsid w:val="00D92288"/>
    <w:rsid w:val="00D978BB"/>
    <w:rsid w:val="00DD047D"/>
    <w:rsid w:val="00DD16C0"/>
    <w:rsid w:val="00DD6C06"/>
    <w:rsid w:val="00DD7815"/>
    <w:rsid w:val="00DD7C1F"/>
    <w:rsid w:val="00DF7C9B"/>
    <w:rsid w:val="00E13D95"/>
    <w:rsid w:val="00E273AF"/>
    <w:rsid w:val="00E30367"/>
    <w:rsid w:val="00E3477B"/>
    <w:rsid w:val="00E3538E"/>
    <w:rsid w:val="00E539B2"/>
    <w:rsid w:val="00E73F2C"/>
    <w:rsid w:val="00E830D9"/>
    <w:rsid w:val="00E835C3"/>
    <w:rsid w:val="00E90302"/>
    <w:rsid w:val="00E9641D"/>
    <w:rsid w:val="00EB4FA4"/>
    <w:rsid w:val="00EC2C26"/>
    <w:rsid w:val="00ED5C92"/>
    <w:rsid w:val="00ED6593"/>
    <w:rsid w:val="00EE5A07"/>
    <w:rsid w:val="00F01405"/>
    <w:rsid w:val="00F12EB0"/>
    <w:rsid w:val="00F15642"/>
    <w:rsid w:val="00F2169C"/>
    <w:rsid w:val="00F546FC"/>
    <w:rsid w:val="00F721DD"/>
    <w:rsid w:val="00F72B61"/>
    <w:rsid w:val="00F8509D"/>
    <w:rsid w:val="00F97697"/>
    <w:rsid w:val="00FB05B7"/>
    <w:rsid w:val="00FB4180"/>
    <w:rsid w:val="00FB503B"/>
    <w:rsid w:val="00FB5B57"/>
    <w:rsid w:val="00FC1A5D"/>
    <w:rsid w:val="00FD1378"/>
    <w:rsid w:val="00FE3DC0"/>
    <w:rsid w:val="00FE5FA4"/>
    <w:rsid w:val="00FE6769"/>
    <w:rsid w:val="00FF4F27"/>
    <w:rsid w:val="00FF5963"/>
    <w:rsid w:val="00FF6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398D04B"/>
  <w14:defaultImageDpi w14:val="96"/>
  <w15:docId w15:val="{6BF61CF7-3D4B-47F6-949B-B94F69112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/>
    <w:lsdException w:name="HTML Bottom of Form" w:semiHidden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AE7"/>
    <w:pPr>
      <w:autoSpaceDE w:val="0"/>
      <w:autoSpaceDN w:val="0"/>
      <w:adjustRightInd w:val="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="Times New Roman"/>
      <w:b/>
      <w:color w:val="365F91"/>
      <w:sz w:val="28"/>
      <w:szCs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Pr>
      <w:rFonts w:cs="Times New Roman"/>
      <w:vertAlign w:val="superscript"/>
    </w:rPr>
  </w:style>
  <w:style w:type="character" w:styleId="PlaceholderText">
    <w:name w:val="Placeholder Text"/>
    <w:basedOn w:val="DefaultParagraphFont"/>
    <w:uiPriority w:val="99"/>
    <w:rPr>
      <w:rFonts w:cs="Times New Roman"/>
      <w:color w:val="808080"/>
    </w:rPr>
  </w:style>
  <w:style w:type="character" w:customStyle="1" w:styleId="DocID">
    <w:name w:val="DocID"/>
    <w:basedOn w:val="DefaultParagraphFont"/>
    <w:rPr>
      <w:rFonts w:ascii="Times New Roman" w:hAnsi="Times New Roman" w:cs="Times New Roman"/>
      <w:color w:val="000000"/>
      <w:sz w:val="28"/>
      <w:szCs w:val="28"/>
      <w:u w:val="none"/>
    </w:rPr>
  </w:style>
  <w:style w:type="character" w:styleId="CommentReference">
    <w:name w:val="annotation reference"/>
    <w:basedOn w:val="DefaultParagraphFont"/>
    <w:uiPriority w:val="99"/>
    <w:rPr>
      <w:sz w:val="16"/>
    </w:rPr>
  </w:style>
  <w:style w:type="paragraph" w:styleId="BodyText">
    <w:name w:val="Body Text"/>
    <w:basedOn w:val="Normal"/>
    <w:next w:val="BalloonText"/>
    <w:link w:val="BodyTextChar"/>
    <w:uiPriority w:val="99"/>
    <w:pPr>
      <w:spacing w:after="0" w:line="240" w:lineRule="auto"/>
    </w:pPr>
    <w:rPr>
      <w:rFonts w:ascii="Times New Roman" w:hAnsi="Times New Roman"/>
      <w:sz w:val="18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cs="Times New Roman"/>
    </w:rPr>
  </w:style>
  <w:style w:type="paragraph" w:styleId="CommentText">
    <w:name w:val="annotation text"/>
    <w:basedOn w:val="Normal"/>
    <w:next w:val="z-BottomofForm"/>
    <w:link w:val="CommentTextChar"/>
    <w:uiPriority w:val="99"/>
    <w:pPr>
      <w:spacing w:after="0" w:line="240" w:lineRule="auto"/>
    </w:pPr>
    <w:rPr>
      <w:rFonts w:ascii="Times New Roman" w:hAnsi="Times New Roman"/>
      <w:sz w:val="20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Times New Roman"/>
      <w:sz w:val="20"/>
      <w:szCs w:val="20"/>
    </w:rPr>
  </w:style>
  <w:style w:type="paragraph" w:styleId="DocumentMap">
    <w:name w:val="Document Map"/>
    <w:basedOn w:val="Normal"/>
    <w:next w:val="FootnoteText"/>
    <w:link w:val="DocumentMapChar"/>
    <w:uiPriority w:val="99"/>
    <w:pPr>
      <w:shd w:val="clear" w:color="auto" w:fill="000080"/>
      <w:spacing w:after="0" w:line="240" w:lineRule="auto"/>
    </w:pPr>
    <w:rPr>
      <w:rFonts w:ascii="Tahoma" w:hAnsi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549DD"/>
    <w:pPr>
      <w:spacing w:after="0" w:line="240" w:lineRule="auto"/>
    </w:pPr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9F77E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B0AE7"/>
    <w:pPr>
      <w:autoSpaceDE/>
      <w:autoSpaceDN/>
      <w:adjustRightInd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6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6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0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0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444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10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18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Macro-Enabled_Worksheet.xlsm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2B8491CCE04C2F890EAAA1363D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EADB8-A840-41F9-A032-5ECB57B6A6D1}"/>
      </w:docPartPr>
      <w:docPartBody>
        <w:p w:rsidR="001A43F8" w:rsidRDefault="003D58CC">
          <w:pPr>
            <w:pStyle w:val="1C2B8491CCE04C2F890EAAA1363D02D5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6A0A1FC1924BA39DFFAC326C712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BFAB6-D3C9-477D-8592-718A3D63D5DB}"/>
      </w:docPartPr>
      <w:docPartBody>
        <w:p w:rsidR="001A43F8" w:rsidRDefault="003D58CC">
          <w:pPr>
            <w:pStyle w:val="6B6A0A1FC1924BA39DFFAC326C712AD6"/>
          </w:pPr>
          <w:r w:rsidRPr="00667EC0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5123B40E46401DB9185ACC0EDD1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A7CE4-6E80-4B11-93A7-FD1C934611D2}"/>
      </w:docPartPr>
      <w:docPartBody>
        <w:p w:rsidR="001A43F8" w:rsidRDefault="003D58CC">
          <w:pPr>
            <w:pStyle w:val="B55123B40E46401DB9185ACC0EDD1F99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84A6AB360043518FEC49C40BFDC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30FD8-0288-4F41-AD8E-681CF320AE28}"/>
      </w:docPartPr>
      <w:docPartBody>
        <w:p w:rsidR="001A43F8" w:rsidRDefault="003D58CC">
          <w:pPr>
            <w:pStyle w:val="8C84A6AB360043518FEC49C40BFDC844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BD465FC4B14FAA87B4F1907FC71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8C66B-7647-4A42-AC64-457BB2C54DC7}"/>
      </w:docPartPr>
      <w:docPartBody>
        <w:p w:rsidR="001A43F8" w:rsidRDefault="003D58CC">
          <w:pPr>
            <w:pStyle w:val="F8BD465FC4B14FAA87B4F1907FC7128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E737ABBF9E45379F0FBAFDBC614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1DCC9-A6C0-4C31-B22A-1C783F7EFC5C}"/>
      </w:docPartPr>
      <w:docPartBody>
        <w:p w:rsidR="001A43F8" w:rsidRDefault="003D58CC">
          <w:pPr>
            <w:pStyle w:val="12E737ABBF9E45379F0FBAFDBC614EC8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C6C05A5E646EAA51691C52FB3F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33CEC-478D-459C-AD7F-C9A3530A4502}"/>
      </w:docPartPr>
      <w:docPartBody>
        <w:p w:rsidR="001A43F8" w:rsidRDefault="003D58CC">
          <w:pPr>
            <w:pStyle w:val="DDBC6C05A5E646EAA51691C52FB3F30C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25122CF6C24436BEB78A9C86984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00DCE-4034-4E0E-8BE3-6B486E148668}"/>
      </w:docPartPr>
      <w:docPartBody>
        <w:p w:rsidR="001A43F8" w:rsidRDefault="003D58CC">
          <w:pPr>
            <w:pStyle w:val="8D25122CF6C24436BEB78A9C86984891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CBC237DFD248DDB5684A7DD1A5A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39C9-2870-4BCE-A4F3-7044721F802A}"/>
      </w:docPartPr>
      <w:docPartBody>
        <w:p w:rsidR="001A43F8" w:rsidRDefault="003D58CC">
          <w:pPr>
            <w:pStyle w:val="5CCBC237DFD248DDB5684A7DD1A5AD4D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DB74C639B04F86906660659AF1B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04FDE-A34C-422D-96F4-DBF0F72511E2}"/>
      </w:docPartPr>
      <w:docPartBody>
        <w:p w:rsidR="001A43F8" w:rsidRDefault="003D58CC">
          <w:pPr>
            <w:pStyle w:val="1DDB74C639B04F86906660659AF1B38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0F4A18FA944A93968D0D0F4475A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C2079-114E-4EE1-9F39-EB375F3F779A}"/>
      </w:docPartPr>
      <w:docPartBody>
        <w:p w:rsidR="001A43F8" w:rsidRDefault="003D58CC">
          <w:pPr>
            <w:pStyle w:val="7C0F4A18FA944A93968D0D0F4475A06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2F2EFCF84F4A4FA3A6AAB3FB843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A05C9-2A2B-49F7-B0BF-27B84A4AC1FD}"/>
      </w:docPartPr>
      <w:docPartBody>
        <w:p w:rsidR="001A43F8" w:rsidRDefault="003D58CC">
          <w:pPr>
            <w:pStyle w:val="D22F2EFCF84F4A4FA3A6AAB3FB843EF1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CA483A2EF3428B893118C4F06C9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0D3FE-4B14-44ED-BF41-D3D3C44C3046}"/>
      </w:docPartPr>
      <w:docPartBody>
        <w:p w:rsidR="001A43F8" w:rsidRDefault="003D58CC">
          <w:pPr>
            <w:pStyle w:val="F8CA483A2EF3428B893118C4F06C9E48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A31A362BC841A48F4F5499A8EB3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31855-F009-4362-A1FC-2660C35972CE}"/>
      </w:docPartPr>
      <w:docPartBody>
        <w:p w:rsidR="001A43F8" w:rsidRDefault="003D58CC">
          <w:pPr>
            <w:pStyle w:val="E1A31A362BC841A48F4F5499A8EB35B5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6785CA92E4FBBA0FA25A2C1411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A2239-3BC5-4DAC-A4B2-3C312A4CE3AD}"/>
      </w:docPartPr>
      <w:docPartBody>
        <w:p w:rsidR="001A43F8" w:rsidRDefault="003D58CC">
          <w:pPr>
            <w:pStyle w:val="8E96785CA92E4FBBA0FA25A2C1411F06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74E44C0BA74B1B9AA21D91EDC0A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12920-D751-4F5A-94B1-800E2EB6B0A2}"/>
      </w:docPartPr>
      <w:docPartBody>
        <w:p w:rsidR="001A43F8" w:rsidRDefault="003D58CC">
          <w:pPr>
            <w:pStyle w:val="7D74E44C0BA74B1B9AA21D91EDC0AFF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90E56F7F640E9B47DB61DBEB9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EB868-5130-4C7A-B811-869D0D6D702B}"/>
      </w:docPartPr>
      <w:docPartBody>
        <w:p w:rsidR="001A43F8" w:rsidRDefault="003D58CC">
          <w:pPr>
            <w:pStyle w:val="22F90E56F7F640E9B47DB61DBEB915F0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F1E45818264C93B68477DECED0B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09E8B-A84F-43B9-B785-7D3B1C3457D2}"/>
      </w:docPartPr>
      <w:docPartBody>
        <w:p w:rsidR="001A43F8" w:rsidRDefault="003D58CC">
          <w:pPr>
            <w:pStyle w:val="ABF1E45818264C93B68477DECED0BF0E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D208A8A48843B8B86983918D67A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6E3BA-A090-4BC2-9AF8-49AB3EDB5165}"/>
      </w:docPartPr>
      <w:docPartBody>
        <w:p w:rsidR="001A43F8" w:rsidRDefault="003D58CC">
          <w:pPr>
            <w:pStyle w:val="72D208A8A48843B8B86983918D67A45B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BFAEBD2604CC6A9CF3C3CD1567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66929-4C8E-415B-92CD-22D456655311}"/>
      </w:docPartPr>
      <w:docPartBody>
        <w:p w:rsidR="001A43F8" w:rsidRDefault="003D58CC">
          <w:pPr>
            <w:pStyle w:val="F82BFAEBD2604CC6A9CF3C3CD156764D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F3D32B44D4BC985FB91FB8D524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2E6F-05FC-4759-94C7-58245C19B4D1}"/>
      </w:docPartPr>
      <w:docPartBody>
        <w:p w:rsidR="001A43F8" w:rsidRDefault="003D58CC">
          <w:pPr>
            <w:pStyle w:val="A16F3D32B44D4BC985FB91FB8D524F12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8546FEDD624B1E8D614BF913F1A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EA7F2-9111-4C70-959A-3F346F135EEE}"/>
      </w:docPartPr>
      <w:docPartBody>
        <w:p w:rsidR="001A43F8" w:rsidRDefault="003D58CC">
          <w:pPr>
            <w:pStyle w:val="FB8546FEDD624B1E8D614BF913F1AFC5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81BB6A789A4B0EB4B40CD49901B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6B2CF-634C-41DB-8F09-D535168508A6}"/>
      </w:docPartPr>
      <w:docPartBody>
        <w:p w:rsidR="001A43F8" w:rsidRDefault="003D58CC">
          <w:pPr>
            <w:pStyle w:val="E381BB6A789A4B0EB4B40CD49901B929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E4864F0DB34151ABD7040076A29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3EC36-7C3B-4B03-BD0B-525360A859F2}"/>
      </w:docPartPr>
      <w:docPartBody>
        <w:p w:rsidR="001A43F8" w:rsidRDefault="003D58CC">
          <w:pPr>
            <w:pStyle w:val="3FE4864F0DB34151ABD7040076A29EE3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46E8B63C4940F9A9A6F0027257A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550E2-146C-4D51-BC16-0F0A1E70BCE5}"/>
      </w:docPartPr>
      <w:docPartBody>
        <w:p w:rsidR="001A43F8" w:rsidRDefault="003D58CC">
          <w:pPr>
            <w:pStyle w:val="6946E8B63C4940F9A9A6F0027257AAEC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D481ABC00A4F2780DE95DB7F757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BA57E-C4EC-4D8D-AAAC-85CC0C7A2E6E}"/>
      </w:docPartPr>
      <w:docPartBody>
        <w:p w:rsidR="001A43F8" w:rsidRDefault="003D58CC">
          <w:pPr>
            <w:pStyle w:val="8BD481ABC00A4F2780DE95DB7F757F92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90E63D116E482EAAAD10F1D512A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45F2D-EA7D-4B02-8971-5897992EE0F5}"/>
      </w:docPartPr>
      <w:docPartBody>
        <w:p w:rsidR="001A43F8" w:rsidRDefault="003D58CC">
          <w:pPr>
            <w:pStyle w:val="5290E63D116E482EAAAD10F1D512A4FE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1D463B470466AB8D791EB92BA0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FAFD-2BE5-46E1-8320-9F91BF753C98}"/>
      </w:docPartPr>
      <w:docPartBody>
        <w:p w:rsidR="001A43F8" w:rsidRDefault="003D58CC">
          <w:pPr>
            <w:pStyle w:val="EF71D463B470466AB8D791EB92BA0EB1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D98FCB11C4C869E743A7BFFA71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35FD4-22D5-4872-BF96-837D93D94BA8}"/>
      </w:docPartPr>
      <w:docPartBody>
        <w:p w:rsidR="001A43F8" w:rsidRDefault="003D58CC">
          <w:pPr>
            <w:pStyle w:val="CB1D98FCB11C4C869E743A7BFFA71327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C1515AF30D4620927DDFBDC4833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AA899-0391-4A43-8DF6-09ABDB6A38B8}"/>
      </w:docPartPr>
      <w:docPartBody>
        <w:p w:rsidR="001A43F8" w:rsidRDefault="003D58CC">
          <w:pPr>
            <w:pStyle w:val="FDC1515AF30D4620927DDFBDC4833F89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47FD7E2DBC43FD94CBA882F469A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93774-865E-4B47-AB7A-EEB859620740}"/>
      </w:docPartPr>
      <w:docPartBody>
        <w:p w:rsidR="001A43F8" w:rsidRDefault="003D58CC">
          <w:pPr>
            <w:pStyle w:val="6047FD7E2DBC43FD94CBA882F469AFE7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0EDEA62974A0E861BFFA317038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2C831-4CE6-4043-98A0-A5BDD584261D}"/>
      </w:docPartPr>
      <w:docPartBody>
        <w:p w:rsidR="001A43F8" w:rsidRDefault="003D58CC">
          <w:pPr>
            <w:pStyle w:val="25B0EDEA62974A0E861BFFA317038B8F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BB991E6E4942EDB578475891869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EE32E-354C-42CD-B44B-D692DE78B2BE}"/>
      </w:docPartPr>
      <w:docPartBody>
        <w:p w:rsidR="001A43F8" w:rsidRDefault="003D58CC">
          <w:pPr>
            <w:pStyle w:val="06BB991E6E4942EDB57847589186961F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56DD2772874597BC0300C77658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88A01-BF21-40DA-9F5B-8339494CA54D}"/>
      </w:docPartPr>
      <w:docPartBody>
        <w:p w:rsidR="001A43F8" w:rsidRDefault="003D58CC">
          <w:pPr>
            <w:pStyle w:val="B456DD2772874597BC0300C77658F5D7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12F2695E6429B9C42DACDEE56C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9F0DD-45D4-4081-8FDB-EB43B1A333D0}"/>
      </w:docPartPr>
      <w:docPartBody>
        <w:p w:rsidR="001A43F8" w:rsidRDefault="003D58CC">
          <w:pPr>
            <w:pStyle w:val="2B512F2695E6429B9C42DACDEE56C150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86C66C3CB142BBBA1AEB7239A4A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6F392-B9A5-419A-AB88-847F47815042}"/>
      </w:docPartPr>
      <w:docPartBody>
        <w:p w:rsidR="001A43F8" w:rsidRDefault="003D58CC">
          <w:pPr>
            <w:pStyle w:val="D286C66C3CB142BBBA1AEB7239A4A66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677EFF48849C9B6CA25DF89F12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A816-F335-48AB-9259-DBA7755FEB84}"/>
      </w:docPartPr>
      <w:docPartBody>
        <w:p w:rsidR="001A43F8" w:rsidRDefault="003D58CC">
          <w:pPr>
            <w:pStyle w:val="8FA677EFF48849C9B6CA25DF89F12DCD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25D40995847CDBDBEC73E1BBE5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D6853-735A-4006-B7CD-A3FDD7087493}"/>
      </w:docPartPr>
      <w:docPartBody>
        <w:p w:rsidR="001A43F8" w:rsidRDefault="003D58CC">
          <w:pPr>
            <w:pStyle w:val="2B925D40995847CDBDBEC73E1BBE5A36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7939DEFDFE4797B6BDDD17B2A84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09AAC-A58B-447C-BC84-7FD866714379}"/>
      </w:docPartPr>
      <w:docPartBody>
        <w:p w:rsidR="001A43F8" w:rsidRDefault="003D58CC">
          <w:pPr>
            <w:pStyle w:val="2A7939DEFDFE4797B6BDDD17B2A8470D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39CD33122A4CCEBE00FEA9EDD14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9B1E7-958B-4820-80D0-C7FE0CF5EA21}"/>
      </w:docPartPr>
      <w:docPartBody>
        <w:p w:rsidR="001A43F8" w:rsidRDefault="003D58CC">
          <w:pPr>
            <w:pStyle w:val="DE39CD33122A4CCEBE00FEA9EDD1490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FFE05075A9463695ACB4791D0C1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9246F-31F3-4598-91B1-BB3B34739A5A}"/>
      </w:docPartPr>
      <w:docPartBody>
        <w:p w:rsidR="001A43F8" w:rsidRDefault="003D58CC">
          <w:pPr>
            <w:pStyle w:val="60FFE05075A9463695ACB4791D0C1A1C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19360C6E54CBCB7C9A363DC8C3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FC8CD-EEFE-4B31-8371-62743070EC96}"/>
      </w:docPartPr>
      <w:docPartBody>
        <w:p w:rsidR="001A43F8" w:rsidRDefault="003D58CC">
          <w:pPr>
            <w:pStyle w:val="8CD19360C6E54CBCB7C9A363DC8C3DAF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F6E67268AD41E99F7FFF2AF20CF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C5C6A-F367-47F4-8CAF-3D556020EF95}"/>
      </w:docPartPr>
      <w:docPartBody>
        <w:p w:rsidR="001A43F8" w:rsidRDefault="003D58CC">
          <w:pPr>
            <w:pStyle w:val="E6F6E67268AD41E99F7FFF2AF20CFD2B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9085CC38E4BC0953E09A73918F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957E5-26C0-4C98-A98A-F4038815C7A7}"/>
      </w:docPartPr>
      <w:docPartBody>
        <w:p w:rsidR="001A43F8" w:rsidRDefault="003D58CC">
          <w:pPr>
            <w:pStyle w:val="BC29085CC38E4BC0953E09A73918FE29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301D7F248A46D0BD06051D58104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D0CFE-E029-4FC2-B8FE-E7A35B6D45A0}"/>
      </w:docPartPr>
      <w:docPartBody>
        <w:p w:rsidR="001A43F8" w:rsidRDefault="003D58CC">
          <w:pPr>
            <w:pStyle w:val="9C301D7F248A46D0BD06051D58104751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5BD024444842218E545429411C2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6D8E0-8414-4C4D-BF69-6780CDEEBA09}"/>
      </w:docPartPr>
      <w:docPartBody>
        <w:p w:rsidR="001A43F8" w:rsidRDefault="003D58CC">
          <w:pPr>
            <w:pStyle w:val="A55BD024444842218E545429411C22FF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6496F9BFEC4A039B7B4C8F7CD89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B26D9-D347-4E9A-A935-E5FBFBF0C38F}"/>
      </w:docPartPr>
      <w:docPartBody>
        <w:p w:rsidR="001A43F8" w:rsidRDefault="003D58CC">
          <w:pPr>
            <w:pStyle w:val="D26496F9BFEC4A039B7B4C8F7CD89FAA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77E8C375246399FB90DF4F77A8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D3417-6E63-4A74-90C8-FE145BF5C64B}"/>
      </w:docPartPr>
      <w:docPartBody>
        <w:p w:rsidR="001A43F8" w:rsidRDefault="003D58CC">
          <w:pPr>
            <w:pStyle w:val="2DE77E8C375246399FB90DF4F77A8740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6C4D89D692423898FEDA4023F29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F851C-043F-47A5-B89A-3C8F3A97D716}"/>
      </w:docPartPr>
      <w:docPartBody>
        <w:p w:rsidR="001A43F8" w:rsidRDefault="003D58CC">
          <w:pPr>
            <w:pStyle w:val="976C4D89D692423898FEDA4023F29472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2F00B502942CAAA2B067ECAC19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24422-DF98-43AE-A15A-43E88B7BE7D6}"/>
      </w:docPartPr>
      <w:docPartBody>
        <w:p w:rsidR="001A43F8" w:rsidRDefault="003D58CC">
          <w:pPr>
            <w:pStyle w:val="5DC2F00B502942CAAA2B067ECAC193EC"/>
          </w:pPr>
          <w:r w:rsidRPr="00667EC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D58CC"/>
    <w:rsid w:val="001A43F8"/>
    <w:rsid w:val="00381C62"/>
    <w:rsid w:val="003D58CC"/>
    <w:rsid w:val="004E7819"/>
    <w:rsid w:val="00576B3C"/>
    <w:rsid w:val="00731311"/>
    <w:rsid w:val="009C6DF3"/>
    <w:rsid w:val="00A826AA"/>
    <w:rsid w:val="00B46190"/>
    <w:rsid w:val="00BE5D01"/>
    <w:rsid w:val="00D75FFD"/>
    <w:rsid w:val="00EA0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D75FFD"/>
    <w:rPr>
      <w:rFonts w:cs="Times New Roman"/>
      <w:color w:val="808080"/>
    </w:rPr>
  </w:style>
  <w:style w:type="paragraph" w:customStyle="1" w:styleId="1C2B8491CCE04C2F890EAAA1363D02D5">
    <w:name w:val="1C2B8491CCE04C2F890EAAA1363D02D5"/>
  </w:style>
  <w:style w:type="paragraph" w:customStyle="1" w:styleId="6B6A0A1FC1924BA39DFFAC326C712AD6">
    <w:name w:val="6B6A0A1FC1924BA39DFFAC326C712AD6"/>
  </w:style>
  <w:style w:type="paragraph" w:customStyle="1" w:styleId="B55123B40E46401DB9185ACC0EDD1F99">
    <w:name w:val="B55123B40E46401DB9185ACC0EDD1F99"/>
  </w:style>
  <w:style w:type="paragraph" w:customStyle="1" w:styleId="8C84A6AB360043518FEC49C40BFDC844">
    <w:name w:val="8C84A6AB360043518FEC49C40BFDC844"/>
  </w:style>
  <w:style w:type="paragraph" w:customStyle="1" w:styleId="F8BD465FC4B14FAA87B4F1907FC7128A">
    <w:name w:val="F8BD465FC4B14FAA87B4F1907FC7128A"/>
  </w:style>
  <w:style w:type="paragraph" w:customStyle="1" w:styleId="12E737ABBF9E45379F0FBAFDBC614EC8">
    <w:name w:val="12E737ABBF9E45379F0FBAFDBC614EC8"/>
  </w:style>
  <w:style w:type="paragraph" w:customStyle="1" w:styleId="DDBC6C05A5E646EAA51691C52FB3F30C">
    <w:name w:val="DDBC6C05A5E646EAA51691C52FB3F30C"/>
  </w:style>
  <w:style w:type="paragraph" w:customStyle="1" w:styleId="8D25122CF6C24436BEB78A9C86984891">
    <w:name w:val="8D25122CF6C24436BEB78A9C86984891"/>
  </w:style>
  <w:style w:type="paragraph" w:customStyle="1" w:styleId="5CCBC237DFD248DDB5684A7DD1A5AD4D">
    <w:name w:val="5CCBC237DFD248DDB5684A7DD1A5AD4D"/>
  </w:style>
  <w:style w:type="paragraph" w:customStyle="1" w:styleId="1DDB74C639B04F86906660659AF1B38A">
    <w:name w:val="1DDB74C639B04F86906660659AF1B38A"/>
  </w:style>
  <w:style w:type="paragraph" w:customStyle="1" w:styleId="7C0F4A18FA944A93968D0D0F4475A06A">
    <w:name w:val="7C0F4A18FA944A93968D0D0F4475A06A"/>
  </w:style>
  <w:style w:type="paragraph" w:customStyle="1" w:styleId="D22F2EFCF84F4A4FA3A6AAB3FB843EF1">
    <w:name w:val="D22F2EFCF84F4A4FA3A6AAB3FB843EF1"/>
  </w:style>
  <w:style w:type="paragraph" w:customStyle="1" w:styleId="F8CA483A2EF3428B893118C4F06C9E48">
    <w:name w:val="F8CA483A2EF3428B893118C4F06C9E48"/>
  </w:style>
  <w:style w:type="paragraph" w:customStyle="1" w:styleId="E1A31A362BC841A48F4F5499A8EB35B5">
    <w:name w:val="E1A31A362BC841A48F4F5499A8EB35B5"/>
  </w:style>
  <w:style w:type="paragraph" w:customStyle="1" w:styleId="8E96785CA92E4FBBA0FA25A2C1411F06">
    <w:name w:val="8E96785CA92E4FBBA0FA25A2C1411F06"/>
  </w:style>
  <w:style w:type="paragraph" w:customStyle="1" w:styleId="7D74E44C0BA74B1B9AA21D91EDC0AFFA">
    <w:name w:val="7D74E44C0BA74B1B9AA21D91EDC0AFFA"/>
  </w:style>
  <w:style w:type="paragraph" w:customStyle="1" w:styleId="22F90E56F7F640E9B47DB61DBEB915F0">
    <w:name w:val="22F90E56F7F640E9B47DB61DBEB915F0"/>
  </w:style>
  <w:style w:type="paragraph" w:customStyle="1" w:styleId="ABF1E45818264C93B68477DECED0BF0E">
    <w:name w:val="ABF1E45818264C93B68477DECED0BF0E"/>
  </w:style>
  <w:style w:type="paragraph" w:customStyle="1" w:styleId="72D208A8A48843B8B86983918D67A45B">
    <w:name w:val="72D208A8A48843B8B86983918D67A45B"/>
  </w:style>
  <w:style w:type="paragraph" w:customStyle="1" w:styleId="F82BFAEBD2604CC6A9CF3C3CD156764D">
    <w:name w:val="F82BFAEBD2604CC6A9CF3C3CD156764D"/>
  </w:style>
  <w:style w:type="paragraph" w:customStyle="1" w:styleId="A16F3D32B44D4BC985FB91FB8D524F12">
    <w:name w:val="A16F3D32B44D4BC985FB91FB8D524F12"/>
  </w:style>
  <w:style w:type="paragraph" w:customStyle="1" w:styleId="FB8546FEDD624B1E8D614BF913F1AFC5">
    <w:name w:val="FB8546FEDD624B1E8D614BF913F1AFC5"/>
  </w:style>
  <w:style w:type="paragraph" w:customStyle="1" w:styleId="E381BB6A789A4B0EB4B40CD49901B929">
    <w:name w:val="E381BB6A789A4B0EB4B40CD49901B929"/>
  </w:style>
  <w:style w:type="paragraph" w:customStyle="1" w:styleId="3FE4864F0DB34151ABD7040076A29EE3">
    <w:name w:val="3FE4864F0DB34151ABD7040076A29EE3"/>
  </w:style>
  <w:style w:type="paragraph" w:customStyle="1" w:styleId="6946E8B63C4940F9A9A6F0027257AAEC">
    <w:name w:val="6946E8B63C4940F9A9A6F0027257AAEC"/>
  </w:style>
  <w:style w:type="paragraph" w:customStyle="1" w:styleId="8BD481ABC00A4F2780DE95DB7F757F92">
    <w:name w:val="8BD481ABC00A4F2780DE95DB7F757F92"/>
  </w:style>
  <w:style w:type="paragraph" w:customStyle="1" w:styleId="5290E63D116E482EAAAD10F1D512A4FE">
    <w:name w:val="5290E63D116E482EAAAD10F1D512A4FE"/>
  </w:style>
  <w:style w:type="paragraph" w:customStyle="1" w:styleId="EF71D463B470466AB8D791EB92BA0EB1">
    <w:name w:val="EF71D463B470466AB8D791EB92BA0EB1"/>
  </w:style>
  <w:style w:type="paragraph" w:customStyle="1" w:styleId="CB1D98FCB11C4C869E743A7BFFA71327">
    <w:name w:val="CB1D98FCB11C4C869E743A7BFFA71327"/>
  </w:style>
  <w:style w:type="paragraph" w:customStyle="1" w:styleId="FDC1515AF30D4620927DDFBDC4833F89">
    <w:name w:val="FDC1515AF30D4620927DDFBDC4833F89"/>
  </w:style>
  <w:style w:type="paragraph" w:customStyle="1" w:styleId="6047FD7E2DBC43FD94CBA882F469AFE7">
    <w:name w:val="6047FD7E2DBC43FD94CBA882F469AFE7"/>
  </w:style>
  <w:style w:type="paragraph" w:customStyle="1" w:styleId="25B0EDEA62974A0E861BFFA317038B8F">
    <w:name w:val="25B0EDEA62974A0E861BFFA317038B8F"/>
  </w:style>
  <w:style w:type="paragraph" w:customStyle="1" w:styleId="06BB991E6E4942EDB57847589186961F">
    <w:name w:val="06BB991E6E4942EDB57847589186961F"/>
  </w:style>
  <w:style w:type="paragraph" w:customStyle="1" w:styleId="B456DD2772874597BC0300C77658F5D7">
    <w:name w:val="B456DD2772874597BC0300C77658F5D7"/>
  </w:style>
  <w:style w:type="paragraph" w:customStyle="1" w:styleId="2B512F2695E6429B9C42DACDEE56C150">
    <w:name w:val="2B512F2695E6429B9C42DACDEE56C150"/>
  </w:style>
  <w:style w:type="paragraph" w:customStyle="1" w:styleId="D286C66C3CB142BBBA1AEB7239A4A66A">
    <w:name w:val="D286C66C3CB142BBBA1AEB7239A4A66A"/>
  </w:style>
  <w:style w:type="paragraph" w:customStyle="1" w:styleId="8FA677EFF48849C9B6CA25DF89F12DCD">
    <w:name w:val="8FA677EFF48849C9B6CA25DF89F12DCD"/>
  </w:style>
  <w:style w:type="paragraph" w:customStyle="1" w:styleId="2B925D40995847CDBDBEC73E1BBE5A36">
    <w:name w:val="2B925D40995847CDBDBEC73E1BBE5A36"/>
  </w:style>
  <w:style w:type="paragraph" w:customStyle="1" w:styleId="2A7939DEFDFE4797B6BDDD17B2A8470D">
    <w:name w:val="2A7939DEFDFE4797B6BDDD17B2A8470D"/>
  </w:style>
  <w:style w:type="paragraph" w:customStyle="1" w:styleId="DE39CD33122A4CCEBE00FEA9EDD1490A">
    <w:name w:val="DE39CD33122A4CCEBE00FEA9EDD1490A"/>
  </w:style>
  <w:style w:type="paragraph" w:customStyle="1" w:styleId="60FFE05075A9463695ACB4791D0C1A1C">
    <w:name w:val="60FFE05075A9463695ACB4791D0C1A1C"/>
  </w:style>
  <w:style w:type="paragraph" w:customStyle="1" w:styleId="8CD19360C6E54CBCB7C9A363DC8C3DAF">
    <w:name w:val="8CD19360C6E54CBCB7C9A363DC8C3DAF"/>
  </w:style>
  <w:style w:type="paragraph" w:customStyle="1" w:styleId="E6F6E67268AD41E99F7FFF2AF20CFD2B">
    <w:name w:val="E6F6E67268AD41E99F7FFF2AF20CFD2B"/>
  </w:style>
  <w:style w:type="paragraph" w:customStyle="1" w:styleId="BC29085CC38E4BC0953E09A73918FE29">
    <w:name w:val="BC29085CC38E4BC0953E09A73918FE29"/>
  </w:style>
  <w:style w:type="paragraph" w:customStyle="1" w:styleId="9C301D7F248A46D0BD06051D58104751">
    <w:name w:val="9C301D7F248A46D0BD06051D58104751"/>
  </w:style>
  <w:style w:type="paragraph" w:customStyle="1" w:styleId="A55BD024444842218E545429411C22FF">
    <w:name w:val="A55BD024444842218E545429411C22FF"/>
  </w:style>
  <w:style w:type="paragraph" w:customStyle="1" w:styleId="D26496F9BFEC4A039B7B4C8F7CD89FAA">
    <w:name w:val="D26496F9BFEC4A039B7B4C8F7CD89FAA"/>
  </w:style>
  <w:style w:type="paragraph" w:customStyle="1" w:styleId="2DE77E8C375246399FB90DF4F77A8740">
    <w:name w:val="2DE77E8C375246399FB90DF4F77A8740"/>
  </w:style>
  <w:style w:type="paragraph" w:customStyle="1" w:styleId="976C4D89D692423898FEDA4023F29472">
    <w:name w:val="976C4D89D692423898FEDA4023F29472"/>
  </w:style>
  <w:style w:type="paragraph" w:customStyle="1" w:styleId="5DC2F00B502942CAAA2B067ECAC193EC">
    <w:name w:val="5DC2F00B502942CAAA2B067ECAC193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2EFE2-04F5-4A4D-AD23-05721FC7F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136</Words>
  <Characters>11531</Characters>
  <Application>Microsoft Office Word</Application>
  <DocSecurity>4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O'Neil</dc:creator>
  <cp:lastModifiedBy>Kumar, Tina</cp:lastModifiedBy>
  <cp:revision>2</cp:revision>
  <cp:lastPrinted>2017-01-26T16:00:00Z</cp:lastPrinted>
  <dcterms:created xsi:type="dcterms:W3CDTF">2021-07-15T18:58:00Z</dcterms:created>
  <dcterms:modified xsi:type="dcterms:W3CDTF">2021-07-15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D">
    <vt:lpwstr>4969702v2</vt:lpwstr>
  </property>
</Properties>
</file>